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607896"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607896" w:rsidRDefault="00E95E63" w:rsidP="002251FC">
            <w:pPr>
              <w:pStyle w:val="forms"/>
              <w:tabs>
                <w:tab w:val="right" w:pos="10710"/>
                <w:tab w:val="right" w:pos="14310"/>
              </w:tabs>
              <w:rPr>
                <w:szCs w:val="18"/>
              </w:rPr>
            </w:pPr>
            <w:r w:rsidRPr="00607896">
              <w:rPr>
                <w:b/>
                <w:szCs w:val="18"/>
              </w:rPr>
              <w:t>DEPARTMENT OF HEALTH SERVICES</w:t>
            </w:r>
          </w:p>
          <w:p w14:paraId="042F57CD" w14:textId="77777777" w:rsidR="00E95E63" w:rsidRPr="00607896" w:rsidRDefault="00E95E63" w:rsidP="002251FC">
            <w:pPr>
              <w:pStyle w:val="forms"/>
              <w:tabs>
                <w:tab w:val="right" w:pos="10710"/>
              </w:tabs>
              <w:rPr>
                <w:szCs w:val="18"/>
              </w:rPr>
            </w:pPr>
            <w:r w:rsidRPr="00607896">
              <w:t>Division of Public Health</w:t>
            </w:r>
          </w:p>
          <w:p w14:paraId="274811E4" w14:textId="7A0D582B" w:rsidR="00E95E63" w:rsidRPr="00607896" w:rsidRDefault="00B64ACE" w:rsidP="00631444">
            <w:pPr>
              <w:pStyle w:val="forms"/>
              <w:tabs>
                <w:tab w:val="right" w:pos="10170"/>
                <w:tab w:val="right" w:pos="10710"/>
              </w:tabs>
              <w:rPr>
                <w:b/>
                <w:sz w:val="24"/>
                <w:szCs w:val="24"/>
              </w:rPr>
            </w:pPr>
            <w:r w:rsidRPr="00607896">
              <w:t>F-02484</w:t>
            </w:r>
            <w:r w:rsidR="004F1E14" w:rsidRPr="00607896">
              <w:rPr>
                <w:lang w:val="en-IN"/>
              </w:rPr>
              <w:t>S</w:t>
            </w:r>
            <w:r w:rsidR="00ED038A">
              <w:rPr>
                <w:lang w:val="en-IN"/>
              </w:rPr>
              <w:t>O</w:t>
            </w:r>
            <w:r w:rsidRPr="00607896">
              <w:t xml:space="preserve"> (</w:t>
            </w:r>
            <w:r w:rsidR="001F65E2">
              <w:rPr>
                <w:lang w:val="en-US"/>
              </w:rPr>
              <w:t>02/2024</w:t>
            </w:r>
            <w:r w:rsidRPr="00607896">
              <w:t>)</w:t>
            </w:r>
          </w:p>
        </w:tc>
        <w:tc>
          <w:tcPr>
            <w:tcW w:w="5494" w:type="dxa"/>
            <w:tcBorders>
              <w:top w:val="nil"/>
              <w:left w:val="nil"/>
              <w:bottom w:val="nil"/>
            </w:tcBorders>
            <w:shd w:val="clear" w:color="auto" w:fill="auto"/>
          </w:tcPr>
          <w:p w14:paraId="12E31712" w14:textId="78BAD71B" w:rsidR="00E95E63" w:rsidRPr="00607896" w:rsidRDefault="005B4CDC" w:rsidP="005B4CDC">
            <w:pPr>
              <w:pStyle w:val="forms"/>
              <w:tabs>
                <w:tab w:val="right" w:pos="10710"/>
                <w:tab w:val="right" w:pos="14310"/>
              </w:tabs>
              <w:jc w:val="right"/>
              <w:rPr>
                <w:b/>
                <w:szCs w:val="18"/>
              </w:rPr>
            </w:pPr>
            <w:r w:rsidRPr="00607896">
              <w:rPr>
                <w:b/>
                <w:szCs w:val="18"/>
              </w:rPr>
              <w:t>STATE OF WISCONSIN</w:t>
            </w:r>
          </w:p>
        </w:tc>
      </w:tr>
      <w:tr w:rsidR="006D7FB6" w:rsidRPr="00607896"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607896" w:rsidRDefault="006D7FB6" w:rsidP="00F67436">
            <w:pPr>
              <w:jc w:val="center"/>
              <w:rPr>
                <w:rFonts w:ascii="Arial" w:hAnsi="Arial" w:cs="Arial"/>
                <w:b/>
                <w:caps/>
                <w:sz w:val="24"/>
                <w:szCs w:val="24"/>
              </w:rPr>
            </w:pPr>
            <w:r w:rsidRPr="00607896">
              <w:rPr>
                <w:rFonts w:ascii="Arial" w:hAnsi="Arial"/>
                <w:b/>
                <w:caps/>
                <w:sz w:val="24"/>
              </w:rPr>
              <w:t>PACE</w:t>
            </w:r>
          </w:p>
          <w:p w14:paraId="1179B5A6" w14:textId="77777777" w:rsidR="006D7FB6" w:rsidRPr="00607896" w:rsidRDefault="006D7FB6" w:rsidP="00F67436">
            <w:pPr>
              <w:jc w:val="center"/>
              <w:rPr>
                <w:rFonts w:ascii="Arial" w:hAnsi="Arial" w:cs="Arial"/>
                <w:b/>
                <w:caps/>
                <w:sz w:val="24"/>
                <w:szCs w:val="24"/>
              </w:rPr>
            </w:pPr>
            <w:r w:rsidRPr="00607896">
              <w:rPr>
                <w:rFonts w:ascii="Arial" w:hAnsi="Arial"/>
                <w:b/>
                <w:caps/>
                <w:sz w:val="24"/>
              </w:rPr>
              <w:t>codsiga ah in xubin laga saaro diiwaanka ama TILMAAMAHA Wareejin</w:t>
            </w:r>
          </w:p>
          <w:p w14:paraId="148893F6" w14:textId="47076B7C" w:rsidR="00E4521B" w:rsidRPr="00607896" w:rsidRDefault="00E4521B" w:rsidP="004F1E14">
            <w:pPr>
              <w:jc w:val="center"/>
              <w:rPr>
                <w:rFonts w:ascii="Arial" w:hAnsi="Arial" w:cs="Arial"/>
                <w:b/>
                <w:caps/>
                <w:sz w:val="24"/>
                <w:szCs w:val="24"/>
              </w:rPr>
            </w:pPr>
            <w:r w:rsidRPr="00607896">
              <w:rPr>
                <w:rFonts w:ascii="Arial" w:hAnsi="Arial"/>
                <w:b/>
                <w:caps/>
                <w:sz w:val="20"/>
              </w:rPr>
              <w:t>(PACE</w:t>
            </w:r>
            <w:r w:rsidR="004F1E14" w:rsidRPr="00607896">
              <w:rPr>
                <w:rFonts w:ascii="Arial" w:hAnsi="Arial"/>
                <w:b/>
                <w:caps/>
                <w:sz w:val="20"/>
                <w:lang w:val="en-IN"/>
              </w:rPr>
              <w:t xml:space="preserve"> </w:t>
            </w:r>
            <w:r w:rsidRPr="00607896">
              <w:rPr>
                <w:rFonts w:ascii="Arial" w:hAnsi="Arial"/>
                <w:b/>
                <w:caps/>
                <w:sz w:val="20"/>
              </w:rPr>
              <w:t>member requested disenrollment or Transfer InSTRUCTIONS)</w:t>
            </w:r>
          </w:p>
        </w:tc>
      </w:tr>
      <w:tr w:rsidR="006D7FB6" w:rsidRPr="00607896"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77777777" w:rsidR="00571C46" w:rsidRPr="00607896" w:rsidRDefault="00571C46" w:rsidP="005B4CDC">
            <w:pPr>
              <w:spacing w:before="120"/>
              <w:rPr>
                <w:rFonts w:ascii="Arial" w:hAnsi="Arial" w:cs="Arial"/>
                <w:b/>
                <w:sz w:val="24"/>
                <w:szCs w:val="24"/>
              </w:rPr>
            </w:pPr>
            <w:r w:rsidRPr="00607896">
              <w:rPr>
                <w:rFonts w:ascii="Arial" w:hAnsi="Arial"/>
                <w:b/>
                <w:sz w:val="24"/>
              </w:rPr>
              <w:t xml:space="preserve">Qaybta A—Macluumaadka Shakhsiga </w:t>
            </w:r>
          </w:p>
          <w:p w14:paraId="382FAC80" w14:textId="5C315746" w:rsidR="00571C46" w:rsidRPr="00607896" w:rsidRDefault="00571C46" w:rsidP="00571C46">
            <w:pPr>
              <w:rPr>
                <w:rFonts w:ascii="Arial" w:hAnsi="Arial" w:cs="Arial"/>
                <w:sz w:val="24"/>
                <w:szCs w:val="24"/>
              </w:rPr>
            </w:pPr>
            <w:r w:rsidRPr="00607896">
              <w:rPr>
                <w:rFonts w:ascii="Arial" w:hAnsi="Arial"/>
                <w:sz w:val="24"/>
              </w:rPr>
              <w:t>Qeybtan waxaa buuxinaya aging and disability resource center (xarunta adeegyada waayeelka iyo naafada ama ADRC) ama Tribal aging and disability resource specialist (qof shaqaale u ah adeegyada waayeelka Qabiilka iyo naafada ama</w:t>
            </w:r>
            <w:r w:rsidR="00804A19" w:rsidRPr="00804A19">
              <w:rPr>
                <w:rFonts w:ascii="Arial" w:hAnsi="Arial"/>
                <w:sz w:val="24"/>
              </w:rPr>
              <w:t xml:space="preserve"> </w:t>
            </w:r>
            <w:r w:rsidR="00804A19" w:rsidRPr="00607896">
              <w:rPr>
                <w:rFonts w:ascii="Arial" w:hAnsi="Arial"/>
                <w:sz w:val="24"/>
              </w:rPr>
              <w:t>ADRS</w:t>
            </w:r>
            <w:r w:rsidRPr="00607896">
              <w:rPr>
                <w:rFonts w:ascii="Arial" w:hAnsi="Arial"/>
                <w:sz w:val="24"/>
              </w:rPr>
              <w:t>) oo waxaa la raacayaa macluumaadka qofka ugu jira ForwardHealth.</w:t>
            </w:r>
          </w:p>
          <w:p w14:paraId="17F9858A" w14:textId="2ADC6765" w:rsidR="00571C46" w:rsidRPr="00607896" w:rsidRDefault="00571C46" w:rsidP="00571C46">
            <w:pPr>
              <w:spacing w:before="120"/>
              <w:rPr>
                <w:rFonts w:ascii="Arial" w:hAnsi="Arial" w:cs="Arial"/>
                <w:sz w:val="24"/>
                <w:szCs w:val="24"/>
              </w:rPr>
            </w:pPr>
            <w:r w:rsidRPr="00607896">
              <w:rPr>
                <w:rFonts w:ascii="Arial" w:hAnsi="Arial"/>
                <w:sz w:val="24"/>
              </w:rPr>
              <w:t xml:space="preserve">ADRC ama </w:t>
            </w:r>
            <w:r w:rsidR="002E5DB5">
              <w:rPr>
                <w:rFonts w:ascii="Arial" w:hAnsi="Arial"/>
                <w:sz w:val="24"/>
              </w:rPr>
              <w:t xml:space="preserve">Qabiilka </w:t>
            </w:r>
            <w:r w:rsidRPr="00607896">
              <w:rPr>
                <w:rFonts w:ascii="Arial" w:hAnsi="Arial"/>
                <w:sz w:val="24"/>
              </w:rPr>
              <w:t xml:space="preserve">ADRS waa in ay xaqiijiyaan macluumaadka xiriirka ee qeybtan oo waa in ay ka saxaan wixii khalad ah. Marka income maintenance (la-socoshada dakhliga ama IM) uu helo foomka muujinaaya sixitaanka waxay macluumaadka cusub gelin doonaan CARES. Haddii uu jiro qof qaata Supplemental Security Income (Kaalmada Dowladeed ee Hawlgabka ama SSI), ADRC ama qof shaqaale u ah adeegyada waayeelka Qabiilka iyo naafada ama ADRS ayaa u sheegi doonta in uu la xariiro Social Security Administration (Xafiiska Ceymiska Hawlgabka ama SSA) </w:t>
            </w:r>
            <w:r w:rsidR="00DF2953">
              <w:rPr>
                <w:rFonts w:ascii="Arial" w:hAnsi="Arial"/>
                <w:sz w:val="24"/>
              </w:rPr>
              <w:br/>
            </w:r>
            <w:r w:rsidRPr="00607896">
              <w:rPr>
                <w:rFonts w:ascii="Arial" w:hAnsi="Arial"/>
                <w:sz w:val="24"/>
              </w:rPr>
              <w:t xml:space="preserve">si uu ugu saxo macluumaadka. </w:t>
            </w:r>
          </w:p>
          <w:p w14:paraId="33C14E6F" w14:textId="2FC8992C" w:rsidR="00571C46" w:rsidRPr="00607896" w:rsidRDefault="00571C46" w:rsidP="00571C46">
            <w:pPr>
              <w:spacing w:before="120"/>
              <w:rPr>
                <w:rFonts w:ascii="Arial" w:hAnsi="Arial" w:cs="Arial"/>
                <w:b/>
                <w:sz w:val="24"/>
                <w:szCs w:val="24"/>
              </w:rPr>
            </w:pPr>
            <w:r w:rsidRPr="00607896">
              <w:rPr>
                <w:rFonts w:ascii="Arial" w:hAnsi="Arial"/>
                <w:b/>
                <w:sz w:val="24"/>
              </w:rPr>
              <w:t xml:space="preserve">Qaybta </w:t>
            </w:r>
            <w:r w:rsidR="00BC72AF" w:rsidRPr="00607896">
              <w:rPr>
                <w:rFonts w:ascii="Arial" w:hAnsi="Arial"/>
                <w:b/>
                <w:sz w:val="24"/>
              </w:rPr>
              <w:t>B</w:t>
            </w:r>
            <w:r w:rsidRPr="00607896">
              <w:rPr>
                <w:rFonts w:ascii="Arial" w:hAnsi="Arial"/>
                <w:b/>
                <w:sz w:val="24"/>
              </w:rPr>
              <w:t>— Codsiga Ka-bixidda</w:t>
            </w:r>
          </w:p>
          <w:p w14:paraId="19EACC8C" w14:textId="77777777" w:rsidR="00571C46" w:rsidRPr="00607896" w:rsidRDefault="00571C46" w:rsidP="00571C46">
            <w:pPr>
              <w:spacing w:before="120"/>
              <w:rPr>
                <w:rFonts w:ascii="Arial" w:hAnsi="Arial" w:cs="Arial"/>
                <w:b/>
                <w:sz w:val="24"/>
                <w:szCs w:val="24"/>
              </w:rPr>
            </w:pPr>
            <w:r w:rsidRPr="00607896">
              <w:rPr>
                <w:rFonts w:ascii="Arial" w:hAnsi="Arial"/>
                <w:sz w:val="24"/>
              </w:rPr>
              <w:t>Foomka qeybtan waa in ay buuxiyaan ADRC ama qabiilka ADRS. Qofku waxa uu sheegay barnaamijka uu doonayo in uu ka baxo, iyo taariikhda laga bixinaayo ee uu door bidayo. Waxaa ADRC ama qof shaqaale u ah adeegyada waayeelka qabiilka iyo naafada ama ADRS muhiim u ah in laga helo gebi ahaan macluumaadka khuseeya shakhsiga marka laga bixinayo tala-bixinta, sida saameynta Medicaid iyo taariikhdu sida ay u saamayneyso wadaagidda kharashka, si uu qofku u gaaro go'aan.</w:t>
            </w:r>
          </w:p>
          <w:p w14:paraId="4DFC6FB3" w14:textId="77530A67" w:rsidR="00571C46" w:rsidRPr="00CA51ED" w:rsidRDefault="00571C46" w:rsidP="00571C46">
            <w:pPr>
              <w:spacing w:before="120"/>
              <w:rPr>
                <w:rFonts w:ascii="Arial" w:hAnsi="Arial" w:cs="Arial"/>
                <w:spacing w:val="-1"/>
                <w:sz w:val="24"/>
                <w:szCs w:val="24"/>
              </w:rPr>
            </w:pPr>
            <w:r w:rsidRPr="00CA51ED">
              <w:rPr>
                <w:rFonts w:ascii="Arial" w:hAnsi="Arial"/>
                <w:spacing w:val="-1"/>
                <w:sz w:val="24"/>
              </w:rPr>
              <w:t xml:space="preserve">ADRC ama Qabiilka ADRS ayaa foomka ku buuxinaya taariikhda bilaabidda ka-bixidda. Shaqaalaha ADRC ama qof shaqaale u ah adeegyada waayeelka qabiilka iyo naafada ama ADRS ayaa qoraya Maalinta Bilaabidda Ka-bixidda FHiC. Taariikhda uu qofku rabo in uu ka baxo barnaamijka waxaa suuroobeysa ineysan noqon taariikhda ka-bixidda, gaar ahaan codsiyada ka-bixidda degdegga ah. Haddii qofku rabo in uu ka baxo barnaamijka wax ka yar saddex maalmood gudahood taariikhda foomka la saxiixay, ADRC ama qof shaqaale u ah adeegyada waayeelka qabiilka iyo naafada ama ADRS ayaa la xiriiraya MCO ama ICA si hawsha loogu boobsiiyo. </w:t>
            </w:r>
          </w:p>
          <w:p w14:paraId="0536A738" w14:textId="57B01D8E" w:rsidR="00571C46" w:rsidRPr="00607896" w:rsidRDefault="00571C46" w:rsidP="005B4CDC">
            <w:pPr>
              <w:spacing w:before="120"/>
              <w:rPr>
                <w:rFonts w:asciiTheme="minorBidi" w:hAnsiTheme="minorBidi" w:cstheme="minorBidi"/>
                <w:sz w:val="24"/>
                <w:szCs w:val="24"/>
              </w:rPr>
            </w:pPr>
            <w:r w:rsidRPr="00607896">
              <w:rPr>
                <w:rFonts w:asciiTheme="minorBidi" w:hAnsiTheme="minorBidi"/>
                <w:sz w:val="24"/>
              </w:rPr>
              <w:t xml:space="preserve">Medicare kan qofkuu haysto ee ah PACE hadda ayaa u sii socon doona ilaa saddex bilood ka dib marka barnaamij si buuxda looga baxo ama marka mid kale loo wareego. Taariikhda bilowga waxay ku xiran tahay in xaq loo yeesho Special Election Period (xilli doorasho gaar ah ama SEP). Dadka ka baxaya barnaamijka PACE waxay kala dooran karaan in ay isku qoraan qorshaha Medicare Advantage ama qorshe ah Medicare </w:t>
            </w:r>
            <w:r w:rsidR="00804A19" w:rsidRPr="00804A19">
              <w:rPr>
                <w:rFonts w:asciiTheme="minorBidi" w:hAnsiTheme="minorBidi"/>
                <w:sz w:val="24"/>
              </w:rPr>
              <w:t>Part (Qeybta)</w:t>
            </w:r>
            <w:r w:rsidRPr="00607896">
              <w:rPr>
                <w:rFonts w:asciiTheme="minorBidi" w:hAnsiTheme="minorBidi"/>
                <w:sz w:val="24"/>
              </w:rPr>
              <w:t xml:space="preserve"> D oo keliya. Haddii aadan qaadin tallaabo aad isku qoreyso ceymis kale oo ah Medicare ah ka hor inta uusan dhamaan PACE, waxaa si toos ah laguugu qorayaa Medicare caadi ah oo waxaa dhacaysa in aan daawada laga bixin. Qofku waa in uu la xiriiro Medicare oo uu ka helo macluumaad dheeraad ah oo xaq loogu yeesho SEP. Si la isugu caawiyo doorashada Medicare, waa in ballan ka laga qabsado qof u shaqeeya ADRC, manaafacaadka Qabiilka ama taleefanka tooska ah ee Wisconsin Medigap Helpline oo ah 1-800-242-1060.</w:t>
            </w:r>
          </w:p>
          <w:p w14:paraId="174162C4" w14:textId="15DF9C34" w:rsidR="00571C46" w:rsidRPr="00607896" w:rsidRDefault="00571C46" w:rsidP="00571C46">
            <w:pPr>
              <w:spacing w:before="120"/>
              <w:rPr>
                <w:rFonts w:ascii="Arial" w:hAnsi="Arial" w:cs="Arial"/>
                <w:sz w:val="24"/>
                <w:szCs w:val="24"/>
              </w:rPr>
            </w:pPr>
            <w:r w:rsidRPr="00607896">
              <w:rPr>
                <w:rFonts w:ascii="Arial" w:hAnsi="Arial"/>
                <w:b/>
                <w:sz w:val="24"/>
              </w:rPr>
              <w:t xml:space="preserve">Qaybta </w:t>
            </w:r>
            <w:r w:rsidR="00BC72AF" w:rsidRPr="00607896">
              <w:rPr>
                <w:rFonts w:ascii="Arial" w:hAnsi="Arial"/>
                <w:b/>
                <w:sz w:val="24"/>
              </w:rPr>
              <w:t>C</w:t>
            </w:r>
            <w:r w:rsidRPr="00607896">
              <w:rPr>
                <w:rFonts w:ascii="Arial" w:hAnsi="Arial"/>
                <w:b/>
                <w:sz w:val="24"/>
              </w:rPr>
              <w:t>—Codsiga Wareejinta</w:t>
            </w:r>
          </w:p>
          <w:p w14:paraId="039E5C6A" w14:textId="3FD77B20" w:rsidR="008E355D" w:rsidRPr="00607896" w:rsidRDefault="00571C46" w:rsidP="008E355D">
            <w:pPr>
              <w:rPr>
                <w:rFonts w:ascii="Arial" w:hAnsi="Arial" w:cs="Arial"/>
                <w:sz w:val="24"/>
                <w:szCs w:val="24"/>
              </w:rPr>
            </w:pPr>
            <w:r w:rsidRPr="00607896">
              <w:rPr>
                <w:rFonts w:ascii="Arial" w:hAnsi="Arial"/>
                <w:sz w:val="24"/>
              </w:rPr>
              <w:t>Foomka qeybtan waa in ay buuxiyaan ADRC ama qabiilka ADRS. Qofku waa inuu sheegto barnaamijka, MCO ama ICA loo beddelo. Haddii codsigu la xiriiro geeddi ah mar dhow, waxaa la weydiinayaa ciwaana cusub, lambarka taleefanka iyo taariikhdii la soo guuray. Waxaa la iska rabaa foom cusub oo ah ka-bixidda markuu qof doorto in loo wareejiyo barnaamij cusub, MCO, ama ICA Haddii la isku qoro barnaamij cusub ama xafiis marka la guuro awgeed, taariikhda lama buuxinayo marka hore balse xafiisyada barnaamijka muddada-dheer ayaa mar dambe qori doona taariikhda.</w:t>
            </w:r>
          </w:p>
          <w:p w14:paraId="5E89A9D7" w14:textId="11A64672" w:rsidR="00571C46" w:rsidRPr="00607896" w:rsidRDefault="00571C46" w:rsidP="005B4CDC">
            <w:pPr>
              <w:spacing w:before="120"/>
              <w:rPr>
                <w:rFonts w:ascii="Arial" w:hAnsi="Arial" w:cs="Arial"/>
                <w:sz w:val="24"/>
                <w:szCs w:val="24"/>
              </w:rPr>
            </w:pPr>
            <w:r w:rsidRPr="00607896">
              <w:rPr>
                <w:rFonts w:ascii="Arial" w:hAnsi="Arial"/>
                <w:sz w:val="24"/>
              </w:rPr>
              <w:lastRenderedPageBreak/>
              <w:t xml:space="preserve">Haddii uu qofku uu dooranayo in lagu diiwaangeliyo Family Care, ama Partnership, ADRC ama </w:t>
            </w:r>
            <w:r w:rsidR="002E5DB5">
              <w:rPr>
                <w:rFonts w:ascii="Arial" w:hAnsi="Arial"/>
                <w:sz w:val="24"/>
              </w:rPr>
              <w:t xml:space="preserve">Qabiilka </w:t>
            </w:r>
            <w:r w:rsidRPr="00607896">
              <w:rPr>
                <w:rFonts w:ascii="Arial" w:hAnsi="Arial"/>
                <w:sz w:val="24"/>
              </w:rPr>
              <w:t xml:space="preserve">ADRS ayaa foomka ugu qori doona diiwaangelinta cusub, qofka ayaa dooranaya taariikhda lagu qorayo. ADRC ama Qabiilka ADRS ayaa sidoo kale ugu dhex qoraya FHiC maalinta diiwaangelinta cusub. Haddii uu qofku dooranayo IRIS, ADRC ama Qabiilka ADRS ayaa gudbinta IRIS ugu qoraya taariikhda foomka. Taariikhda bilaabidda IRIS waxaa go'aaminaya ICA oo waxaa lagu dhex qorayaa WISITS. Haddii qofku ka soo beddelanaayo PACE ilaa uu u soo wareegayo IRIS waa inaan foomka ama FHiC lagu qorin taariikhda diiwaangelinta ilaa taariikhda bilaabidda laga helo ICA. </w:t>
            </w:r>
          </w:p>
          <w:p w14:paraId="4278FB87" w14:textId="489B3E96" w:rsidR="00571C46" w:rsidRPr="00607896" w:rsidRDefault="00571C46" w:rsidP="00571C46">
            <w:pPr>
              <w:spacing w:before="120"/>
              <w:rPr>
                <w:rFonts w:ascii="Arial" w:hAnsi="Arial" w:cs="Arial"/>
                <w:sz w:val="24"/>
                <w:szCs w:val="24"/>
              </w:rPr>
            </w:pPr>
            <w:r w:rsidRPr="00607896">
              <w:rPr>
                <w:rFonts w:ascii="Arial" w:hAnsi="Arial"/>
                <w:sz w:val="24"/>
              </w:rPr>
              <w:t>Macluumaadka la helo ayaa wax lagu go'aamiyaa, meesha lagu wargelinayo wareejinta, iyo haddii la soo buuxiyo Foomka Diiwaangelinta Family Care, Foomka Barnaamijka Diiwaangelinta Partnership ama Foomka Oggolaanshaha ee IRIS.</w:t>
            </w:r>
          </w:p>
          <w:p w14:paraId="272C1EA1" w14:textId="6A7C08D5" w:rsidR="00571C46" w:rsidRPr="00607896" w:rsidRDefault="00571C46" w:rsidP="005B4CDC">
            <w:pPr>
              <w:spacing w:before="120"/>
              <w:rPr>
                <w:rFonts w:asciiTheme="minorBidi" w:hAnsiTheme="minorBidi" w:cstheme="minorBidi"/>
                <w:sz w:val="24"/>
                <w:szCs w:val="24"/>
              </w:rPr>
            </w:pPr>
            <w:bookmarkStart w:id="0" w:name="_Hlk126237791"/>
            <w:r w:rsidRPr="00607896">
              <w:rPr>
                <w:rFonts w:asciiTheme="minorBidi" w:hAnsiTheme="minorBidi"/>
                <w:sz w:val="24"/>
              </w:rPr>
              <w:t xml:space="preserve">Manfacaadka Medicare ee qorshaha PACE ee hadda ayaa sii soconaya ilaa maalinta ugu danbeysa bisha qofku codsado in laga saaro ama laga wareejiyo barnaamijka. </w:t>
            </w:r>
            <w:bookmarkEnd w:id="0"/>
            <w:r w:rsidRPr="00607896">
              <w:rPr>
                <w:rFonts w:asciiTheme="minorBidi" w:hAnsiTheme="minorBidi"/>
                <w:sz w:val="24"/>
              </w:rPr>
              <w:t xml:space="preserve">Dadka ka baxaya barnaamijka PACE waxay kala dooran karaan in ay isku qoraan qorshaha Medicare Advantage ama qorshe ah Medicare </w:t>
            </w:r>
            <w:r w:rsidR="00804A19" w:rsidRPr="00804A19">
              <w:rPr>
                <w:rFonts w:asciiTheme="minorBidi" w:hAnsiTheme="minorBidi"/>
                <w:sz w:val="24"/>
              </w:rPr>
              <w:t>Part (Qeybta)</w:t>
            </w:r>
            <w:r w:rsidRPr="00607896">
              <w:rPr>
                <w:rFonts w:asciiTheme="minorBidi" w:hAnsiTheme="minorBidi"/>
                <w:sz w:val="24"/>
              </w:rPr>
              <w:t xml:space="preserve"> D oo keliya. Haddii aadan qaadin tallaabo aad isku qoreyso ceymis kale oo ah Medicare ah ka hor intuusan dhamaan PACE, waxaa si toos ah laguugu qorayaa Medicare caadi ah oo waxaa dhacaysa in aan daawada laga bixin. Si la isugu caawiyo kala doorashada Medicare, waa in ballan ka laga qabsado qof u shaqeeya ADRC, manaafacaadka Qabiilka ama taleefanka tooska ah ee Wisconsin Medigap Helpline oo ah 1-800-242-1060.</w:t>
            </w:r>
          </w:p>
          <w:p w14:paraId="25F2DBCA" w14:textId="21DBD6E2" w:rsidR="00571C46" w:rsidRPr="00607896" w:rsidRDefault="00571C46" w:rsidP="00571C46">
            <w:pPr>
              <w:spacing w:before="120"/>
              <w:rPr>
                <w:rFonts w:ascii="Arial" w:hAnsi="Arial" w:cs="Arial"/>
                <w:b/>
                <w:sz w:val="24"/>
                <w:szCs w:val="24"/>
              </w:rPr>
            </w:pPr>
            <w:r w:rsidRPr="00607896">
              <w:rPr>
                <w:rFonts w:ascii="Arial" w:hAnsi="Arial"/>
                <w:b/>
                <w:sz w:val="24"/>
              </w:rPr>
              <w:t xml:space="preserve">Qeybta </w:t>
            </w:r>
            <w:r w:rsidR="00BC72AF" w:rsidRPr="00607896">
              <w:rPr>
                <w:rFonts w:ascii="Arial" w:hAnsi="Arial"/>
                <w:b/>
                <w:sz w:val="24"/>
              </w:rPr>
              <w:t>D</w:t>
            </w:r>
            <w:r w:rsidRPr="00607896">
              <w:rPr>
                <w:rFonts w:ascii="Arial" w:hAnsi="Arial"/>
                <w:b/>
                <w:sz w:val="24"/>
              </w:rPr>
              <w:t>—Sababta Ka-bixidda ama Codsiga Wareejinta</w:t>
            </w:r>
          </w:p>
          <w:p w14:paraId="70E6A873" w14:textId="155E3708" w:rsidR="00571C46" w:rsidRPr="00607896" w:rsidRDefault="00571C46" w:rsidP="00571C46">
            <w:pPr>
              <w:spacing w:before="120"/>
              <w:rPr>
                <w:rFonts w:ascii="Arial" w:hAnsi="Arial" w:cs="Arial"/>
                <w:b/>
                <w:sz w:val="24"/>
                <w:szCs w:val="24"/>
              </w:rPr>
            </w:pPr>
            <w:r w:rsidRPr="00607896">
              <w:rPr>
                <w:rFonts w:ascii="Arial" w:hAnsi="Arial"/>
                <w:sz w:val="24"/>
              </w:rPr>
              <w:t>Qeybtan qofkii raba ayaa ADRC ama Qabiilka ADRS ugu sheegi kara sababta koowaad ee ku dhalisay in uu ka baxo barnaamijkiisa hadda.</w:t>
            </w:r>
          </w:p>
          <w:p w14:paraId="37EC931F" w14:textId="75FDDAF4" w:rsidR="00571C46" w:rsidRPr="00607896" w:rsidRDefault="00571C46" w:rsidP="00571C46">
            <w:pPr>
              <w:spacing w:before="120"/>
              <w:rPr>
                <w:rFonts w:ascii="Arial" w:hAnsi="Arial" w:cs="Arial"/>
                <w:b/>
                <w:sz w:val="24"/>
                <w:szCs w:val="24"/>
              </w:rPr>
            </w:pPr>
            <w:r w:rsidRPr="00607896">
              <w:rPr>
                <w:rFonts w:ascii="Arial" w:hAnsi="Arial"/>
                <w:b/>
                <w:sz w:val="24"/>
              </w:rPr>
              <w:t xml:space="preserve">Qeybta </w:t>
            </w:r>
            <w:r w:rsidR="00BC72AF" w:rsidRPr="00ED038A">
              <w:rPr>
                <w:rFonts w:ascii="Arial" w:hAnsi="Arial"/>
                <w:b/>
                <w:sz w:val="24"/>
              </w:rPr>
              <w:t>E</w:t>
            </w:r>
            <w:r w:rsidRPr="00607896">
              <w:rPr>
                <w:rFonts w:ascii="Arial" w:hAnsi="Arial"/>
                <w:b/>
                <w:sz w:val="24"/>
              </w:rPr>
              <w:t>—Cabashada ama Racfaanka</w:t>
            </w:r>
          </w:p>
          <w:p w14:paraId="09D4EAFA" w14:textId="29360E07" w:rsidR="00571C46" w:rsidRPr="00607896" w:rsidRDefault="00571C46" w:rsidP="00571C46">
            <w:pPr>
              <w:spacing w:before="120"/>
              <w:rPr>
                <w:rFonts w:ascii="Arial" w:hAnsi="Arial" w:cs="Arial"/>
                <w:b/>
                <w:sz w:val="24"/>
                <w:szCs w:val="24"/>
              </w:rPr>
            </w:pPr>
            <w:r w:rsidRPr="00607896">
              <w:rPr>
                <w:rFonts w:ascii="Arial" w:hAnsi="Arial"/>
                <w:sz w:val="24"/>
              </w:rPr>
              <w:t>Waa qeyb muhiim u ah talo-helidda ka-bixida oo qofka ayaa lagu caawin doonaa fahmidda iyo raacidda gebi ahaan xaquuqdiisa xubinnimo iyo barnaamijka lagu jiro. Waxay ku xiran tahay sababta uu qofku u rabo in uu ka baxo barnaamijka, balse waxa uu xaq u leeyahay qaadashada racfaan. Dadka oo dhan waxay xaq u leeyihiin in ay soo dirsadaan cabasho. ADRC ama Qabiilka ADRS ayaa qofkii raba u haya caawimaad si uu soo dirsado racfaan ama cabasho. ADRC ama Qabiilka ADRS ayaa dadka laga yaabo in ay racfaan qaataan u sharxi doona habraaca natiijada laga heli karo ka-bixidda ka hor intaan la dhameyn racfaanka. MCOs oo dhan waxaa u jooga dad ah Takhasuska Xaquuqda Xubnaha oo ku caawiya dirista racfaanka iyo cabashada. Wixii macluumaad dheeri ah oo ku saabsan buuxinta racfaanka ama cabashada, waxa ay dadku ka eegan karaan Buugga Gacanqabsiga ee MCO.</w:t>
            </w:r>
          </w:p>
          <w:p w14:paraId="48471CB6" w14:textId="77777777" w:rsidR="00571C46" w:rsidRPr="00607896" w:rsidRDefault="00571C46" w:rsidP="00571C46">
            <w:pPr>
              <w:spacing w:before="120"/>
              <w:rPr>
                <w:rFonts w:ascii="Arial" w:hAnsi="Arial" w:cs="Arial"/>
                <w:b/>
                <w:sz w:val="24"/>
                <w:szCs w:val="24"/>
              </w:rPr>
            </w:pPr>
            <w:r w:rsidRPr="00607896">
              <w:rPr>
                <w:rFonts w:ascii="Arial" w:hAnsi="Arial"/>
                <w:b/>
                <w:sz w:val="24"/>
              </w:rPr>
              <w:t xml:space="preserve">Qeybta F—Oggolaanshaha Gudbinta Macluumaadka </w:t>
            </w:r>
          </w:p>
          <w:p w14:paraId="6B254C2E" w14:textId="3D7283BB" w:rsidR="00571C46" w:rsidRPr="00607896" w:rsidRDefault="00571C46" w:rsidP="00571C46">
            <w:pPr>
              <w:spacing w:before="120"/>
              <w:rPr>
                <w:rFonts w:ascii="Arial" w:hAnsi="Arial" w:cs="Arial"/>
                <w:b/>
                <w:sz w:val="24"/>
                <w:szCs w:val="24"/>
              </w:rPr>
            </w:pPr>
            <w:r w:rsidRPr="00607896">
              <w:rPr>
                <w:rFonts w:ascii="Arial" w:hAnsi="Arial"/>
                <w:sz w:val="24"/>
              </w:rPr>
              <w:t xml:space="preserve">Waa in la buuxiyo qeybtan marka la codsanayo in loo wareego barnaamij muddo dheer soconaaya. </w:t>
            </w:r>
            <w:r w:rsidR="00CF0D21" w:rsidRPr="00CF0D21">
              <w:rPr>
                <w:rFonts w:ascii="Arial" w:hAnsi="Arial"/>
                <w:sz w:val="24"/>
              </w:rPr>
              <w:t>Qeybtan (1) waxay dadka ku wargelineysaa in macluumaadka Long-Term Care Functional Screen (Baarista Waxqabsiga Shakhsiga ah ee Muddada-dheer) loo wareejiyo xafiis cusub iyadoon idan la helin oo waxaa dhigaya sharciga Wis.</w:t>
            </w:r>
            <w:r w:rsidRPr="00607896">
              <w:rPr>
                <w:rFonts w:ascii="Arial" w:hAnsi="Arial"/>
                <w:sz w:val="24"/>
              </w:rPr>
              <w:t xml:space="preserve"> Stat. § 46.284(7); iyo (2) waraaqaha oggolaanshaha dadka ee xafiiska hadda ama barnaamijka muddada dheer waxay la wadaagi karaan macluumaadka gaarka ama qarsoodiga ah barnaamijka ama xafiiska cusub ee uu qofku doorto. Saxiixa qofka, masuulka sharciga ah, ilaliye maxkamad qabatay, ama qof sharci ahaan u metali kara ayaa oggolaan kara in la sii gudbin karo macluumaadka lagu sheegay qeybta F ee foomkan. </w:t>
            </w:r>
          </w:p>
          <w:p w14:paraId="3ECF4EFC" w14:textId="0B43D0A2" w:rsidR="00571C46" w:rsidRPr="00607896" w:rsidRDefault="00571C46" w:rsidP="00571C46">
            <w:pPr>
              <w:spacing w:before="120"/>
              <w:rPr>
                <w:rFonts w:ascii="Arial" w:hAnsi="Arial" w:cs="Arial"/>
                <w:b/>
                <w:sz w:val="24"/>
                <w:szCs w:val="24"/>
              </w:rPr>
            </w:pPr>
            <w:r w:rsidRPr="00607896">
              <w:rPr>
                <w:rFonts w:ascii="Arial" w:hAnsi="Arial"/>
                <w:b/>
                <w:sz w:val="24"/>
              </w:rPr>
              <w:t xml:space="preserve">Qaybta </w:t>
            </w:r>
            <w:r w:rsidR="00BC72AF" w:rsidRPr="00607896">
              <w:rPr>
                <w:rFonts w:ascii="Arial" w:hAnsi="Arial"/>
                <w:b/>
                <w:sz w:val="24"/>
              </w:rPr>
              <w:t>G</w:t>
            </w:r>
            <w:r w:rsidRPr="00607896">
              <w:rPr>
                <w:rFonts w:ascii="Arial" w:hAnsi="Arial"/>
                <w:b/>
                <w:sz w:val="24"/>
              </w:rPr>
              <w:t>—Saxiixa</w:t>
            </w:r>
          </w:p>
          <w:p w14:paraId="3215EFDE" w14:textId="2DBDF6FD" w:rsidR="00571C46" w:rsidRPr="00607896" w:rsidRDefault="00571C46" w:rsidP="00571C46">
            <w:pPr>
              <w:spacing w:before="120"/>
              <w:rPr>
                <w:rFonts w:ascii="Arial" w:hAnsi="Arial" w:cs="Arial"/>
                <w:b/>
                <w:sz w:val="24"/>
                <w:szCs w:val="24"/>
              </w:rPr>
            </w:pPr>
            <w:r w:rsidRPr="00607896">
              <w:rPr>
                <w:rFonts w:ascii="Arial" w:hAnsi="Arial"/>
                <w:sz w:val="24"/>
              </w:rPr>
              <w:t xml:space="preserve">Dadka ku jira PACE waa inay saxiixaan qaybtaan foomka si looga saaro diiwaanka daryeelka muddada dheer ama loogu wareejiyo barnaamij kale oo baxiya daryeelka muddada dheer, MCO ama ICA, xataa hadaysan buuxin qayb kale. Haddii qofka helaya adeegyada uu yahay qof aysan </w:t>
            </w:r>
            <w:r w:rsidRPr="00607896">
              <w:rPr>
                <w:rFonts w:ascii="Arial" w:hAnsi="Arial"/>
                <w:sz w:val="24"/>
              </w:rPr>
              <w:lastRenderedPageBreak/>
              <w:t>caadi ahayn maskaxdiisu, ma saxiixi karo foomka ka-bixidda; balse, waxaa ku khasban in ay foomkan saxiixaan masuulka sharciga ah ee qofka, ilaaliye maxkamad qabatay, ama qof sharci ahaan u metali kara. Haddii uu qof xa ku saxiixo, waxaa shuruud ah in ay saxiixan laba markhaati. Haddii aadan adigu naafannimo awgeed u saxiixi karin, qof kale ayaad u sheegi kartaa inuu kuugu saxiixo laba markhaati hortood. Qofka saxiixaya waa inuu waraaqda ku muujiyo in uu u saxiixayo qof xubin ama codsade ah oo weydiistay awgeed.</w:t>
            </w:r>
          </w:p>
          <w:p w14:paraId="24B04BBF" w14:textId="0B3C43AB" w:rsidR="00571C46" w:rsidRPr="00607896" w:rsidRDefault="00571C46" w:rsidP="00571C46">
            <w:pPr>
              <w:spacing w:before="120"/>
              <w:rPr>
                <w:rFonts w:ascii="Arial" w:hAnsi="Arial" w:cs="Arial"/>
                <w:b/>
                <w:sz w:val="24"/>
                <w:szCs w:val="24"/>
              </w:rPr>
            </w:pPr>
            <w:r w:rsidRPr="00607896">
              <w:rPr>
                <w:rFonts w:ascii="Arial" w:hAnsi="Arial"/>
                <w:b/>
                <w:sz w:val="24"/>
              </w:rPr>
              <w:t xml:space="preserve">Qaybta </w:t>
            </w:r>
            <w:r w:rsidR="00BC72AF" w:rsidRPr="00607896">
              <w:rPr>
                <w:rFonts w:ascii="Arial" w:hAnsi="Arial"/>
                <w:b/>
                <w:sz w:val="24"/>
              </w:rPr>
              <w:t>H</w:t>
            </w:r>
            <w:r w:rsidRPr="00607896">
              <w:rPr>
                <w:rFonts w:ascii="Arial" w:hAnsi="Arial"/>
                <w:b/>
                <w:sz w:val="24"/>
              </w:rPr>
              <w:t>—Macluumaadkan Waxaa Buuxiyey</w:t>
            </w:r>
          </w:p>
          <w:p w14:paraId="1A569B02" w14:textId="39FF6293" w:rsidR="00571C46" w:rsidRPr="00607896" w:rsidRDefault="00571C46" w:rsidP="00571C46">
            <w:pPr>
              <w:spacing w:before="120"/>
              <w:rPr>
                <w:rFonts w:ascii="Arial" w:hAnsi="Arial" w:cs="Arial"/>
                <w:b/>
                <w:sz w:val="24"/>
                <w:szCs w:val="24"/>
              </w:rPr>
            </w:pPr>
            <w:r w:rsidRPr="00607896">
              <w:rPr>
                <w:rFonts w:ascii="Arial" w:hAnsi="Arial"/>
                <w:sz w:val="24"/>
              </w:rPr>
              <w:t xml:space="preserve">Qeybtan waxaa buuxiyey ADRC ama Qabiilka ADRS si loo aqoonsado qofka buuxshay foomka iyo si qofka loo siiyo macluumaadka uu kula xariiri karo ADRC ama </w:t>
            </w:r>
            <w:r w:rsidR="002E5DB5">
              <w:rPr>
                <w:rFonts w:ascii="Arial" w:hAnsi="Arial"/>
                <w:sz w:val="24"/>
              </w:rPr>
              <w:t xml:space="preserve">Qabiilka </w:t>
            </w:r>
            <w:r w:rsidRPr="00607896">
              <w:rPr>
                <w:rFonts w:ascii="Arial" w:hAnsi="Arial"/>
                <w:sz w:val="24"/>
              </w:rPr>
              <w:t>ADRS.</w:t>
            </w:r>
          </w:p>
          <w:p w14:paraId="1FEEB30E" w14:textId="3FADF554" w:rsidR="00571C46" w:rsidRPr="00607896" w:rsidRDefault="00571C46" w:rsidP="005B4CDC">
            <w:pPr>
              <w:keepNext/>
              <w:spacing w:before="120"/>
              <w:rPr>
                <w:rFonts w:ascii="Arial" w:hAnsi="Arial" w:cs="Arial"/>
                <w:b/>
                <w:sz w:val="24"/>
                <w:szCs w:val="24"/>
              </w:rPr>
            </w:pPr>
            <w:r w:rsidRPr="00607896">
              <w:rPr>
                <w:rFonts w:ascii="Arial" w:hAnsi="Arial"/>
                <w:b/>
                <w:sz w:val="24"/>
              </w:rPr>
              <w:t>Dirista Foomka iyo Meelahuu Maraayo</w:t>
            </w:r>
          </w:p>
          <w:p w14:paraId="2357F5A8" w14:textId="57AF6390" w:rsidR="00571C46" w:rsidRPr="00607896" w:rsidRDefault="00571C46" w:rsidP="005B4CDC">
            <w:pPr>
              <w:keepNext/>
              <w:spacing w:before="120"/>
              <w:rPr>
                <w:rFonts w:ascii="Arial" w:hAnsi="Arial" w:cs="Arial"/>
                <w:b/>
                <w:sz w:val="24"/>
                <w:szCs w:val="24"/>
              </w:rPr>
            </w:pPr>
            <w:r w:rsidRPr="00607896">
              <w:rPr>
                <w:rFonts w:ascii="Arial" w:hAnsi="Arial"/>
                <w:sz w:val="24"/>
              </w:rPr>
              <w:t xml:space="preserve">Marka foomkan bog kasta la buuxiyo, ADRC ama </w:t>
            </w:r>
            <w:r w:rsidR="002E5DB5">
              <w:rPr>
                <w:rFonts w:ascii="Arial" w:hAnsi="Arial"/>
                <w:sz w:val="24"/>
              </w:rPr>
              <w:t xml:space="preserve">Qabiilka </w:t>
            </w:r>
            <w:r w:rsidRPr="00607896">
              <w:rPr>
                <w:rFonts w:ascii="Arial" w:hAnsi="Arial"/>
                <w:sz w:val="24"/>
              </w:rPr>
              <w:t>ADRS waa in foomka loo sii kala diro meelahaa soo socda:</w:t>
            </w:r>
          </w:p>
          <w:p w14:paraId="0077F225" w14:textId="77777777" w:rsidR="00571C46" w:rsidRPr="00607896" w:rsidRDefault="00571C46" w:rsidP="005B4CDC">
            <w:pPr>
              <w:keepNext/>
              <w:numPr>
                <w:ilvl w:val="0"/>
                <w:numId w:val="1"/>
              </w:numPr>
              <w:tabs>
                <w:tab w:val="clear" w:pos="720"/>
                <w:tab w:val="num" w:pos="360"/>
              </w:tabs>
              <w:ind w:left="360"/>
              <w:rPr>
                <w:rFonts w:ascii="Arial" w:hAnsi="Arial" w:cs="Arial"/>
                <w:sz w:val="24"/>
                <w:szCs w:val="24"/>
              </w:rPr>
            </w:pPr>
            <w:r w:rsidRPr="00607896">
              <w:rPr>
                <w:rFonts w:ascii="Arial" w:hAnsi="Arial"/>
                <w:sz w:val="24"/>
              </w:rPr>
              <w:t>Qofka</w:t>
            </w:r>
          </w:p>
          <w:p w14:paraId="14912D31" w14:textId="77777777" w:rsidR="00571C46" w:rsidRPr="00607896" w:rsidRDefault="00571C46" w:rsidP="00571C46">
            <w:pPr>
              <w:numPr>
                <w:ilvl w:val="0"/>
                <w:numId w:val="1"/>
              </w:numPr>
              <w:tabs>
                <w:tab w:val="clear" w:pos="720"/>
                <w:tab w:val="num" w:pos="360"/>
              </w:tabs>
              <w:ind w:left="360"/>
              <w:rPr>
                <w:rFonts w:ascii="Arial" w:hAnsi="Arial" w:cs="Arial"/>
                <w:sz w:val="24"/>
                <w:szCs w:val="24"/>
              </w:rPr>
            </w:pPr>
            <w:r w:rsidRPr="00607896">
              <w:rPr>
                <w:rFonts w:ascii="Arial" w:hAnsi="Arial"/>
                <w:sz w:val="24"/>
              </w:rPr>
              <w:t>Ururka hadda ee PACE wuxuu codsanayaa ICA ama MCO</w:t>
            </w:r>
          </w:p>
          <w:p w14:paraId="207F69AD" w14:textId="77777777" w:rsidR="00571C46" w:rsidRPr="00607896" w:rsidRDefault="00571C46" w:rsidP="00571C46">
            <w:pPr>
              <w:numPr>
                <w:ilvl w:val="0"/>
                <w:numId w:val="1"/>
              </w:numPr>
              <w:tabs>
                <w:tab w:val="clear" w:pos="720"/>
                <w:tab w:val="num" w:pos="360"/>
              </w:tabs>
              <w:ind w:left="360"/>
              <w:rPr>
                <w:rFonts w:ascii="Arial" w:hAnsi="Arial" w:cs="Arial"/>
                <w:sz w:val="24"/>
                <w:szCs w:val="24"/>
              </w:rPr>
            </w:pPr>
            <w:r w:rsidRPr="00607896">
              <w:rPr>
                <w:rFonts w:ascii="Arial" w:hAnsi="Arial"/>
                <w:sz w:val="24"/>
              </w:rPr>
              <w:t>Qabiilka hadday ku khuseyso</w:t>
            </w:r>
          </w:p>
          <w:p w14:paraId="5305CBA7" w14:textId="050417D7" w:rsidR="00571C46" w:rsidRPr="00607896" w:rsidRDefault="00571C46" w:rsidP="00571C46">
            <w:pPr>
              <w:numPr>
                <w:ilvl w:val="0"/>
                <w:numId w:val="1"/>
              </w:numPr>
              <w:tabs>
                <w:tab w:val="clear" w:pos="720"/>
                <w:tab w:val="num" w:pos="360"/>
              </w:tabs>
              <w:ind w:left="360"/>
              <w:rPr>
                <w:rFonts w:ascii="Arial" w:hAnsi="Arial" w:cs="Arial"/>
                <w:sz w:val="24"/>
                <w:szCs w:val="24"/>
              </w:rPr>
            </w:pPr>
            <w:r w:rsidRPr="00607896">
              <w:rPr>
                <w:rFonts w:ascii="Arial" w:hAnsi="Arial"/>
                <w:sz w:val="24"/>
              </w:rPr>
              <w:t>IM – Ugu dir IM meelaha soo socda marka uu qofku yahay:</w:t>
            </w:r>
          </w:p>
          <w:p w14:paraId="2062B7E6" w14:textId="29680038" w:rsidR="00571C46" w:rsidRPr="00607896" w:rsidRDefault="00571C46" w:rsidP="00571C46">
            <w:pPr>
              <w:numPr>
                <w:ilvl w:val="1"/>
                <w:numId w:val="1"/>
              </w:numPr>
              <w:tabs>
                <w:tab w:val="clear" w:pos="1440"/>
                <w:tab w:val="num" w:pos="1080"/>
              </w:tabs>
              <w:ind w:left="1080"/>
              <w:rPr>
                <w:rFonts w:ascii="Arial" w:hAnsi="Arial" w:cs="Arial"/>
                <w:sz w:val="24"/>
                <w:szCs w:val="24"/>
              </w:rPr>
            </w:pPr>
            <w:r w:rsidRPr="00607896">
              <w:rPr>
                <w:rFonts w:ascii="Arial" w:hAnsi="Arial"/>
                <w:sz w:val="24"/>
              </w:rPr>
              <w:t>Mid dhawaan loo soo wareegjinayo sabab la xariirta guurid oo aan cinwaanka ku qorneyn FHiC haddii uu qofku u firan yahay CARES.</w:t>
            </w:r>
          </w:p>
          <w:p w14:paraId="0635B5D8" w14:textId="0A545B39" w:rsidR="00571C46" w:rsidRPr="00607896" w:rsidRDefault="00571C46" w:rsidP="00571C46">
            <w:pPr>
              <w:numPr>
                <w:ilvl w:val="1"/>
                <w:numId w:val="1"/>
              </w:numPr>
              <w:tabs>
                <w:tab w:val="clear" w:pos="1440"/>
                <w:tab w:val="num" w:pos="1080"/>
              </w:tabs>
              <w:ind w:left="1080"/>
              <w:rPr>
                <w:rFonts w:ascii="Arial" w:hAnsi="Arial" w:cs="Arial"/>
                <w:sz w:val="24"/>
                <w:szCs w:val="24"/>
              </w:rPr>
            </w:pPr>
            <w:r w:rsidRPr="00607896">
              <w:rPr>
                <w:rFonts w:ascii="Arial" w:hAnsi="Arial"/>
                <w:sz w:val="24"/>
              </w:rPr>
              <w:t xml:space="preserve">Qof ka baxaya PACE ama IRIS oo MA ku hela </w:t>
            </w:r>
            <w:r w:rsidR="00CF0D21" w:rsidRPr="00CF0D21">
              <w:rPr>
                <w:rFonts w:ascii="Arial" w:hAnsi="Arial"/>
                <w:sz w:val="24"/>
              </w:rPr>
              <w:t>Community Waiver (Barnaamij ah Taakuleyn Dadweyne)</w:t>
            </w:r>
            <w:r w:rsidRPr="00607896">
              <w:rPr>
                <w:rFonts w:ascii="Arial" w:hAnsi="Arial"/>
                <w:sz w:val="24"/>
              </w:rPr>
              <w:t xml:space="preserve"> oo uu xaq u yeeshay sida MA ama MAPP</w:t>
            </w:r>
          </w:p>
          <w:p w14:paraId="1570A14A" w14:textId="48718FC6" w:rsidR="009650BA" w:rsidRPr="00607896" w:rsidRDefault="00571C46" w:rsidP="00FC40B1">
            <w:pPr>
              <w:rPr>
                <w:rFonts w:asciiTheme="minorBidi" w:hAnsiTheme="minorBidi" w:cstheme="minorBidi"/>
                <w:sz w:val="24"/>
                <w:szCs w:val="24"/>
              </w:rPr>
            </w:pPr>
            <w:r w:rsidRPr="00607896">
              <w:rPr>
                <w:rFonts w:ascii="Arial" w:hAnsi="Arial"/>
                <w:sz w:val="24"/>
              </w:rPr>
              <w:t xml:space="preserve">ADRC ama </w:t>
            </w:r>
            <w:r w:rsidR="002E5DB5">
              <w:rPr>
                <w:rFonts w:ascii="Arial" w:hAnsi="Arial"/>
                <w:sz w:val="24"/>
              </w:rPr>
              <w:t xml:space="preserve">Qabiilka </w:t>
            </w:r>
            <w:r w:rsidRPr="00607896">
              <w:rPr>
                <w:rFonts w:ascii="Arial" w:hAnsi="Arial"/>
                <w:sz w:val="24"/>
              </w:rPr>
              <w:t>ADRS waa in uu haystaan foomkii ugu horreeyey ee codsiga barnaamijka ama codsigii looga baxay oo saxiixan, ama foom saxiixan oo ah koobbi loogu soo gudbiyey kambuyuutar ahaan, oo waa in la hayo ilaa toban sano haddii loogu baahdo codsi ah baaris awgiis.</w:t>
            </w:r>
          </w:p>
        </w:tc>
      </w:tr>
    </w:tbl>
    <w:p w14:paraId="534A22EA" w14:textId="77777777" w:rsidR="005B4CDC" w:rsidRPr="00607896" w:rsidRDefault="005B4CDC">
      <w:r w:rsidRPr="00607896">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1081"/>
        <w:gridCol w:w="883"/>
        <w:gridCol w:w="704"/>
        <w:gridCol w:w="778"/>
        <w:gridCol w:w="260"/>
        <w:gridCol w:w="759"/>
        <w:gridCol w:w="534"/>
        <w:gridCol w:w="109"/>
        <w:gridCol w:w="414"/>
        <w:gridCol w:w="419"/>
        <w:gridCol w:w="13"/>
        <w:gridCol w:w="167"/>
        <w:gridCol w:w="2492"/>
        <w:gridCol w:w="12"/>
        <w:gridCol w:w="15"/>
      </w:tblGrid>
      <w:tr w:rsidR="00F01ADE" w:rsidRPr="00607896" w14:paraId="15204201" w14:textId="77777777" w:rsidTr="005B4CDC">
        <w:trPr>
          <w:gridBefore w:val="1"/>
          <w:gridAfter w:val="1"/>
          <w:wBefore w:w="6" w:type="dxa"/>
          <w:wAfter w:w="15" w:type="dxa"/>
          <w:jc w:val="center"/>
        </w:trPr>
        <w:tc>
          <w:tcPr>
            <w:tcW w:w="10688" w:type="dxa"/>
            <w:gridSpan w:val="15"/>
            <w:tcBorders>
              <w:top w:val="nil"/>
              <w:bottom w:val="nil"/>
            </w:tcBorders>
            <w:shd w:val="clear" w:color="auto" w:fill="auto"/>
          </w:tcPr>
          <w:bookmarkStart w:id="1" w:name="_Hlk129088048"/>
          <w:p w14:paraId="153A4F47" w14:textId="2E56CED9" w:rsidR="00F01ADE" w:rsidRPr="00607896" w:rsidRDefault="00291D1B" w:rsidP="005B4CDC">
            <w:pPr>
              <w:pageBreakBefore/>
              <w:spacing w:after="60"/>
              <w:jc w:val="center"/>
              <w:rPr>
                <w:rFonts w:ascii="Arial" w:hAnsi="Arial" w:cs="Arial"/>
                <w:b/>
                <w:caps/>
                <w:sz w:val="24"/>
                <w:szCs w:val="24"/>
              </w:rPr>
            </w:pPr>
            <w:r w:rsidRPr="00607896">
              <w:rPr>
                <w:rFonts w:ascii="Arial" w:hAnsi="Arial"/>
                <w:noProof/>
                <w:sz w:val="18"/>
                <w:szCs w:val="18"/>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607896" w:rsidRDefault="0058138F" w:rsidP="00291D1B">
                                  <w:pPr>
                                    <w:shd w:val="solid" w:color="FFFFFF" w:fill="FFFFFF"/>
                                    <w:jc w:val="center"/>
                                    <w:rPr>
                                      <w:color w:val="808080"/>
                                      <w:sz w:val="20"/>
                                    </w:rPr>
                                  </w:pPr>
                                  <w:r w:rsidRPr="00607896">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607896" w:rsidRDefault="0058138F" w:rsidP="00291D1B">
                            <w:pPr>
                              <w:shd w:val="solid" w:color="FFFFFF" w:fill="FFFFFF"/>
                              <w:jc w:val="center"/>
                              <w:rPr>
                                <w:color w:val="808080"/>
                                <w:sz w:val="20"/>
                              </w:rPr>
                            </w:pPr>
                            <w:r w:rsidRPr="00607896">
                              <w:rPr>
                                <w:rFonts w:ascii="Arial" w:hAnsi="Arial"/>
                                <w:b/>
                                <w:sz w:val="48"/>
                              </w:rPr>
                              <w:t>CIP</w:t>
                            </w:r>
                          </w:p>
                        </w:txbxContent>
                      </v:textbox>
                    </v:shape>
                  </w:pict>
                </mc:Fallback>
              </mc:AlternateContent>
            </w:r>
            <w:r w:rsidRPr="00607896">
              <w:rPr>
                <w:rFonts w:ascii="Arial" w:hAnsi="Arial"/>
                <w:b/>
                <w:caps/>
                <w:sz w:val="24"/>
              </w:rPr>
              <w:t>pace</w:t>
            </w:r>
          </w:p>
          <w:p w14:paraId="790021DE" w14:textId="77777777" w:rsidR="00351938" w:rsidRPr="00607896" w:rsidRDefault="00351938" w:rsidP="002251FC">
            <w:pPr>
              <w:spacing w:after="60"/>
              <w:jc w:val="center"/>
              <w:rPr>
                <w:rFonts w:ascii="Arial" w:hAnsi="Arial" w:cs="Arial"/>
                <w:b/>
                <w:caps/>
                <w:sz w:val="24"/>
                <w:szCs w:val="24"/>
              </w:rPr>
            </w:pPr>
            <w:r w:rsidRPr="00607896">
              <w:rPr>
                <w:rFonts w:ascii="Arial" w:hAnsi="Arial"/>
                <w:b/>
                <w:caps/>
                <w:sz w:val="24"/>
              </w:rPr>
              <w:t>codsiga ah in xubin laga saaro diiwaanka AMA WAREEJINTA</w:t>
            </w:r>
            <w:bookmarkEnd w:id="1"/>
          </w:p>
        </w:tc>
      </w:tr>
      <w:tr w:rsidR="00351938" w:rsidRPr="00607896" w14:paraId="7CFBE6B0" w14:textId="77777777" w:rsidTr="005B4CDC">
        <w:trPr>
          <w:gridBefore w:val="1"/>
          <w:gridAfter w:val="1"/>
          <w:wBefore w:w="6" w:type="dxa"/>
          <w:wAfter w:w="15" w:type="dxa"/>
          <w:jc w:val="center"/>
        </w:trPr>
        <w:tc>
          <w:tcPr>
            <w:tcW w:w="10688" w:type="dxa"/>
            <w:gridSpan w:val="15"/>
            <w:tcBorders>
              <w:top w:val="nil"/>
              <w:bottom w:val="single" w:sz="4" w:space="0" w:color="auto"/>
            </w:tcBorders>
            <w:shd w:val="clear" w:color="auto" w:fill="auto"/>
          </w:tcPr>
          <w:p w14:paraId="1190D9B0" w14:textId="613C46BD" w:rsidR="00351938" w:rsidRPr="00607896" w:rsidRDefault="00975BB3" w:rsidP="00DD5104">
            <w:pPr>
              <w:pStyle w:val="forms"/>
              <w:spacing w:before="80" w:after="80"/>
              <w:rPr>
                <w:sz w:val="24"/>
                <w:szCs w:val="24"/>
              </w:rPr>
            </w:pPr>
            <w:r w:rsidRPr="00607896">
              <w:rPr>
                <w:sz w:val="24"/>
              </w:rPr>
              <w:t xml:space="preserve">Waxaa buuxinaya aging and disability resource center (xarunta taakuleynta waayeelka iyo naafada ama ADRC) ama tribal aging and disability resource specialist (shaqaalaha takhasuska waayeelka iyo naafada ama qabiilka ADRS) si loogu isticmaalo income maintenance </w:t>
            </w:r>
            <w:r w:rsidR="00CF0D21">
              <w:rPr>
                <w:sz w:val="24"/>
              </w:rPr>
              <w:br/>
            </w:r>
            <w:r w:rsidRPr="00607896">
              <w:rPr>
                <w:sz w:val="24"/>
              </w:rPr>
              <w:t xml:space="preserve">(la-socoshada dakhliga ama IM) iyo ururka PACE </w:t>
            </w:r>
          </w:p>
        </w:tc>
      </w:tr>
      <w:tr w:rsidR="00F67436" w:rsidRPr="00607896" w14:paraId="02F6C6B2" w14:textId="77777777" w:rsidTr="00607896">
        <w:trPr>
          <w:gridAfter w:val="1"/>
          <w:wAfter w:w="15" w:type="dxa"/>
          <w:trHeight w:hRule="exact" w:val="496"/>
          <w:jc w:val="center"/>
        </w:trPr>
        <w:tc>
          <w:tcPr>
            <w:tcW w:w="10694" w:type="dxa"/>
            <w:gridSpan w:val="16"/>
            <w:tcBorders>
              <w:top w:val="single" w:sz="4" w:space="0" w:color="auto"/>
              <w:bottom w:val="single" w:sz="4" w:space="0" w:color="auto"/>
            </w:tcBorders>
            <w:shd w:val="clear" w:color="auto" w:fill="auto"/>
            <w:vAlign w:val="center"/>
          </w:tcPr>
          <w:p w14:paraId="66CDDF27" w14:textId="3BBB46AC" w:rsidR="00F67436" w:rsidRPr="00607896" w:rsidRDefault="00F67436" w:rsidP="00CD31C0">
            <w:pPr>
              <w:pStyle w:val="forms"/>
              <w:rPr>
                <w:b/>
                <w:sz w:val="24"/>
                <w:szCs w:val="24"/>
              </w:rPr>
            </w:pPr>
            <w:r w:rsidRPr="00607896">
              <w:rPr>
                <w:b/>
                <w:sz w:val="24"/>
              </w:rPr>
              <w:t>A.   MACLUUMAADKA SHAKHSIGA</w:t>
            </w:r>
          </w:p>
        </w:tc>
      </w:tr>
      <w:tr w:rsidR="00F67436" w:rsidRPr="00607896" w14:paraId="3F8AE6B6" w14:textId="77777777" w:rsidTr="00607896">
        <w:trPr>
          <w:gridAfter w:val="1"/>
          <w:wAfter w:w="15" w:type="dxa"/>
          <w:trHeight w:val="144"/>
          <w:jc w:val="center"/>
        </w:trPr>
        <w:tc>
          <w:tcPr>
            <w:tcW w:w="3150" w:type="dxa"/>
            <w:gridSpan w:val="3"/>
            <w:tcBorders>
              <w:top w:val="single" w:sz="4" w:space="0" w:color="auto"/>
              <w:bottom w:val="nil"/>
              <w:right w:val="single" w:sz="4" w:space="0" w:color="auto"/>
            </w:tcBorders>
            <w:shd w:val="clear" w:color="auto" w:fill="auto"/>
          </w:tcPr>
          <w:p w14:paraId="503140E0" w14:textId="77777777" w:rsidR="00F67436" w:rsidRPr="00607896" w:rsidRDefault="00F67436" w:rsidP="00CD31C0">
            <w:pPr>
              <w:pStyle w:val="forms"/>
              <w:rPr>
                <w:sz w:val="24"/>
                <w:szCs w:val="24"/>
              </w:rPr>
            </w:pPr>
            <w:r w:rsidRPr="00607896">
              <w:rPr>
                <w:sz w:val="24"/>
              </w:rPr>
              <w:t>Magaca – Koowaad</w:t>
            </w:r>
          </w:p>
        </w:tc>
        <w:tc>
          <w:tcPr>
            <w:tcW w:w="2365" w:type="dxa"/>
            <w:gridSpan w:val="3"/>
            <w:tcBorders>
              <w:top w:val="single" w:sz="4" w:space="0" w:color="auto"/>
              <w:left w:val="single" w:sz="4" w:space="0" w:color="auto"/>
              <w:bottom w:val="nil"/>
              <w:right w:val="single" w:sz="4" w:space="0" w:color="auto"/>
            </w:tcBorders>
            <w:shd w:val="clear" w:color="auto" w:fill="auto"/>
          </w:tcPr>
          <w:p w14:paraId="0C92C3A5" w14:textId="77777777" w:rsidR="00F67436" w:rsidRPr="00607896" w:rsidRDefault="00F67436" w:rsidP="00CD31C0">
            <w:pPr>
              <w:pStyle w:val="forms"/>
              <w:rPr>
                <w:sz w:val="24"/>
                <w:szCs w:val="24"/>
              </w:rPr>
            </w:pPr>
            <w:r w:rsidRPr="00607896">
              <w:rPr>
                <w:sz w:val="24"/>
              </w:rPr>
              <w:t>Xarafka aabbaha</w:t>
            </w:r>
          </w:p>
        </w:tc>
        <w:tc>
          <w:tcPr>
            <w:tcW w:w="5179" w:type="dxa"/>
            <w:gridSpan w:val="10"/>
            <w:tcBorders>
              <w:top w:val="single" w:sz="4" w:space="0" w:color="auto"/>
              <w:left w:val="single" w:sz="4" w:space="0" w:color="auto"/>
              <w:bottom w:val="nil"/>
            </w:tcBorders>
            <w:shd w:val="clear" w:color="auto" w:fill="auto"/>
          </w:tcPr>
          <w:p w14:paraId="75685B7E" w14:textId="77777777" w:rsidR="00F67436" w:rsidRPr="00607896" w:rsidRDefault="00F67436" w:rsidP="00CD31C0">
            <w:pPr>
              <w:pStyle w:val="forms"/>
              <w:rPr>
                <w:sz w:val="24"/>
                <w:szCs w:val="24"/>
              </w:rPr>
            </w:pPr>
            <w:r w:rsidRPr="00607896">
              <w:rPr>
                <w:sz w:val="24"/>
              </w:rPr>
              <w:t>Awoowaha</w:t>
            </w:r>
          </w:p>
        </w:tc>
      </w:tr>
      <w:tr w:rsidR="00F67436" w:rsidRPr="00607896" w14:paraId="6E7CFFBA" w14:textId="77777777" w:rsidTr="00607896">
        <w:trPr>
          <w:gridAfter w:val="1"/>
          <w:wAfter w:w="15" w:type="dxa"/>
          <w:trHeight w:val="423"/>
          <w:jc w:val="center"/>
        </w:trPr>
        <w:tc>
          <w:tcPr>
            <w:tcW w:w="3150" w:type="dxa"/>
            <w:gridSpan w:val="3"/>
            <w:tcBorders>
              <w:top w:val="nil"/>
              <w:bottom w:val="single" w:sz="4" w:space="0" w:color="auto"/>
              <w:right w:val="single" w:sz="4" w:space="0" w:color="auto"/>
            </w:tcBorders>
            <w:shd w:val="clear" w:color="auto" w:fill="auto"/>
            <w:vAlign w:val="center"/>
          </w:tcPr>
          <w:p w14:paraId="4EC1AA5C" w14:textId="77777777" w:rsidR="00F67436" w:rsidRPr="00607896" w:rsidRDefault="00F67436" w:rsidP="00CD31C0">
            <w:pPr>
              <w:rPr>
                <w:sz w:val="24"/>
                <w:szCs w:val="24"/>
              </w:rPr>
            </w:pPr>
            <w:r w:rsidRPr="00607896">
              <w:rPr>
                <w:sz w:val="24"/>
                <w:szCs w:val="24"/>
              </w:rPr>
              <w:fldChar w:fldCharType="begin">
                <w:ffData>
                  <w:name w:val="Text1"/>
                  <w:enabled/>
                  <w:calcOnExit w:val="0"/>
                  <w:textInput>
                    <w:maxLength w:val="5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2365" w:type="dxa"/>
            <w:gridSpan w:val="3"/>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607896" w:rsidRDefault="00F67436" w:rsidP="00CD31C0">
            <w:pPr>
              <w:rPr>
                <w:sz w:val="24"/>
                <w:szCs w:val="24"/>
              </w:rPr>
            </w:pPr>
            <w:r w:rsidRPr="00607896">
              <w:rPr>
                <w:sz w:val="24"/>
                <w:szCs w:val="24"/>
              </w:rPr>
              <w:fldChar w:fldCharType="begin">
                <w:ffData>
                  <w:name w:val="Text2"/>
                  <w:enabled/>
                  <w:calcOnExit w:val="0"/>
                  <w:textInput>
                    <w:maxLength w:val="1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5179" w:type="dxa"/>
            <w:gridSpan w:val="10"/>
            <w:tcBorders>
              <w:top w:val="nil"/>
              <w:left w:val="single" w:sz="4" w:space="0" w:color="auto"/>
              <w:bottom w:val="single" w:sz="4" w:space="0" w:color="auto"/>
            </w:tcBorders>
            <w:shd w:val="clear" w:color="auto" w:fill="auto"/>
            <w:vAlign w:val="center"/>
          </w:tcPr>
          <w:p w14:paraId="0EEB287D" w14:textId="77777777" w:rsidR="00F67436" w:rsidRPr="00607896" w:rsidRDefault="00F67436" w:rsidP="00CD31C0">
            <w:pPr>
              <w:rPr>
                <w:sz w:val="24"/>
                <w:szCs w:val="24"/>
              </w:rPr>
            </w:pPr>
            <w:r w:rsidRPr="00607896">
              <w:rPr>
                <w:sz w:val="24"/>
                <w:szCs w:val="24"/>
              </w:rPr>
              <w:fldChar w:fldCharType="begin">
                <w:ffData>
                  <w:name w:val="Text3"/>
                  <w:enabled/>
                  <w:calcOnExit w:val="0"/>
                  <w:textInput>
                    <w:maxLength w:val="5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F67436" w:rsidRPr="00607896" w14:paraId="601A2FF4" w14:textId="77777777" w:rsidTr="00AB71B3">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607896" w:rsidRDefault="00F67436" w:rsidP="00CD31C0">
            <w:pPr>
              <w:pStyle w:val="forms"/>
              <w:rPr>
                <w:sz w:val="24"/>
                <w:szCs w:val="24"/>
              </w:rPr>
            </w:pPr>
            <w:r w:rsidRPr="00607896">
              <w:rPr>
                <w:sz w:val="24"/>
              </w:rPr>
              <w:t>Cinwaanka Jidka</w:t>
            </w:r>
          </w:p>
          <w:p w14:paraId="4F09CB34" w14:textId="77777777" w:rsidR="00F67436" w:rsidRPr="00607896" w:rsidRDefault="00F67436" w:rsidP="00CD31C0">
            <w:pPr>
              <w:rPr>
                <w:sz w:val="24"/>
                <w:szCs w:val="24"/>
              </w:rPr>
            </w:pPr>
            <w:r w:rsidRPr="00607896">
              <w:rPr>
                <w:sz w:val="24"/>
                <w:szCs w:val="24"/>
              </w:rPr>
              <w:fldChar w:fldCharType="begin">
                <w:ffData>
                  <w:name w:val="Text4"/>
                  <w:enabled/>
                  <w:calcOnExit w:val="0"/>
                  <w:textInput>
                    <w:maxLength w:val="5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2675" w:type="dxa"/>
            <w:gridSpan w:val="8"/>
            <w:tcBorders>
              <w:top w:val="single" w:sz="4" w:space="0" w:color="auto"/>
              <w:left w:val="single" w:sz="4" w:space="0" w:color="auto"/>
              <w:bottom w:val="single" w:sz="4" w:space="0" w:color="auto"/>
            </w:tcBorders>
            <w:shd w:val="clear" w:color="auto" w:fill="auto"/>
          </w:tcPr>
          <w:p w14:paraId="45C55DF6" w14:textId="77777777" w:rsidR="00F67436" w:rsidRPr="00607896" w:rsidRDefault="00F67436" w:rsidP="00CD31C0">
            <w:pPr>
              <w:pStyle w:val="forms"/>
              <w:rPr>
                <w:sz w:val="24"/>
                <w:szCs w:val="24"/>
              </w:rPr>
            </w:pPr>
            <w:r w:rsidRPr="00607896">
              <w:rPr>
                <w:sz w:val="24"/>
              </w:rPr>
              <w:t>Magaalada</w:t>
            </w:r>
          </w:p>
          <w:p w14:paraId="3FB27890" w14:textId="77777777" w:rsidR="00F67436" w:rsidRPr="00607896" w:rsidRDefault="00F67436" w:rsidP="00CD31C0">
            <w:pPr>
              <w:rPr>
                <w:sz w:val="24"/>
                <w:szCs w:val="24"/>
              </w:rPr>
            </w:pPr>
            <w:r w:rsidRPr="00607896">
              <w:rPr>
                <w:sz w:val="24"/>
                <w:szCs w:val="24"/>
              </w:rPr>
              <w:fldChar w:fldCharType="begin">
                <w:ffData>
                  <w:name w:val="Text5"/>
                  <w:enabled/>
                  <w:calcOnExit w:val="0"/>
                  <w:textInput>
                    <w:maxLength w:val="2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2504" w:type="dxa"/>
            <w:gridSpan w:val="2"/>
            <w:tcBorders>
              <w:top w:val="single" w:sz="4" w:space="0" w:color="auto"/>
              <w:left w:val="single" w:sz="4" w:space="0" w:color="auto"/>
              <w:bottom w:val="single" w:sz="4" w:space="0" w:color="auto"/>
            </w:tcBorders>
            <w:shd w:val="clear" w:color="auto" w:fill="auto"/>
          </w:tcPr>
          <w:p w14:paraId="3CC8101E" w14:textId="77777777" w:rsidR="00F67436" w:rsidRPr="00607896" w:rsidRDefault="00F67436" w:rsidP="00CD31C0">
            <w:pPr>
              <w:pStyle w:val="forms"/>
              <w:rPr>
                <w:sz w:val="24"/>
                <w:szCs w:val="24"/>
              </w:rPr>
            </w:pPr>
            <w:r w:rsidRPr="00607896">
              <w:rPr>
                <w:sz w:val="24"/>
              </w:rPr>
              <w:t>Lambarka Boostada Xaafadda (Zip)</w:t>
            </w:r>
          </w:p>
          <w:p w14:paraId="621F26A3" w14:textId="77777777" w:rsidR="00F67436" w:rsidRPr="00607896" w:rsidRDefault="00F67436" w:rsidP="00CD31C0">
            <w:pPr>
              <w:rPr>
                <w:sz w:val="24"/>
                <w:szCs w:val="24"/>
              </w:rPr>
            </w:pPr>
            <w:r w:rsidRPr="00607896">
              <w:rPr>
                <w:sz w:val="24"/>
                <w:szCs w:val="24"/>
              </w:rPr>
              <w:fldChar w:fldCharType="begin">
                <w:ffData>
                  <w:name w:val="Text6"/>
                  <w:enabled/>
                  <w:calcOnExit w:val="0"/>
                  <w:textInput>
                    <w:maxLength w:val="1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E73A1D" w:rsidRPr="00607896"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607896" w:rsidRDefault="00E73A1D" w:rsidP="00CD31C0">
            <w:pPr>
              <w:pStyle w:val="forms"/>
              <w:rPr>
                <w:sz w:val="24"/>
                <w:szCs w:val="24"/>
              </w:rPr>
            </w:pPr>
            <w:r w:rsidRPr="00607896">
              <w:rPr>
                <w:sz w:val="24"/>
              </w:rPr>
              <w:t>Magaca Degmada</w:t>
            </w:r>
          </w:p>
          <w:p w14:paraId="2C0AE99E" w14:textId="77777777" w:rsidR="00E73A1D" w:rsidRPr="00607896" w:rsidRDefault="00E73A1D" w:rsidP="00CD31C0">
            <w:pPr>
              <w:rPr>
                <w:sz w:val="24"/>
                <w:szCs w:val="24"/>
              </w:rPr>
            </w:pPr>
            <w:r w:rsidRPr="00607896">
              <w:rPr>
                <w:sz w:val="24"/>
                <w:szCs w:val="24"/>
              </w:rPr>
              <w:fldChar w:fldCharType="begin">
                <w:ffData>
                  <w:name w:val="Text7"/>
                  <w:enabled/>
                  <w:calcOnExit w:val="0"/>
                  <w:textInput>
                    <w:maxLength w:val="3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5179" w:type="dxa"/>
            <w:gridSpan w:val="10"/>
            <w:tcBorders>
              <w:top w:val="single" w:sz="4" w:space="0" w:color="auto"/>
              <w:left w:val="single" w:sz="4" w:space="0" w:color="auto"/>
              <w:bottom w:val="single" w:sz="4" w:space="0" w:color="auto"/>
            </w:tcBorders>
            <w:shd w:val="clear" w:color="auto" w:fill="auto"/>
          </w:tcPr>
          <w:p w14:paraId="39B10DAB" w14:textId="77777777" w:rsidR="00E73A1D" w:rsidRPr="00607896" w:rsidRDefault="00E73A1D" w:rsidP="00CD31C0">
            <w:pPr>
              <w:pStyle w:val="forms"/>
              <w:rPr>
                <w:sz w:val="24"/>
                <w:szCs w:val="24"/>
              </w:rPr>
            </w:pPr>
            <w:r w:rsidRPr="00607896">
              <w:rPr>
                <w:sz w:val="24"/>
              </w:rPr>
              <w:t>Degmada Masuulka ah</w:t>
            </w:r>
          </w:p>
          <w:p w14:paraId="58662699" w14:textId="77777777" w:rsidR="00E73A1D" w:rsidRPr="00607896" w:rsidRDefault="00E73A1D" w:rsidP="00CD31C0">
            <w:pPr>
              <w:rPr>
                <w:sz w:val="24"/>
                <w:szCs w:val="24"/>
              </w:rPr>
            </w:pPr>
            <w:r w:rsidRPr="00607896">
              <w:rPr>
                <w:sz w:val="24"/>
                <w:szCs w:val="24"/>
              </w:rPr>
              <w:fldChar w:fldCharType="begin">
                <w:ffData>
                  <w:name w:val="Text7"/>
                  <w:enabled/>
                  <w:calcOnExit w:val="0"/>
                  <w:textInput>
                    <w:maxLength w:val="3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221F75" w:rsidRPr="00607896"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Pr="00607896" w:rsidRDefault="00221F75" w:rsidP="00053333">
            <w:pPr>
              <w:rPr>
                <w:rFonts w:ascii="Arial" w:hAnsi="Arial" w:cs="Arial"/>
              </w:rPr>
            </w:pPr>
            <w:r w:rsidRPr="00607896">
              <w:rPr>
                <w:rFonts w:ascii="Arial" w:hAnsi="Arial"/>
              </w:rPr>
              <w:t xml:space="preserve">Hindida Mareykanka ama Dhaladka Alaska </w:t>
            </w:r>
          </w:p>
          <w:p w14:paraId="508EB8F3" w14:textId="77777777" w:rsidR="00221F75" w:rsidRPr="00607896" w:rsidRDefault="00221F75" w:rsidP="00053333">
            <w:pPr>
              <w:rPr>
                <w:rFonts w:ascii="Arial" w:hAnsi="Arial" w:cs="Arial"/>
              </w:rPr>
            </w:pPr>
            <w:r w:rsidRPr="00607896">
              <w:rPr>
                <w:rFonts w:ascii="Arial" w:hAnsi="Arial" w:cs="Arial"/>
              </w:rPr>
              <w:fldChar w:fldCharType="begin">
                <w:ffData>
                  <w:name w:val="Check1"/>
                  <w:enabled/>
                  <w:calcOnExit w:val="0"/>
                  <w:checkBox>
                    <w:sizeAuto/>
                    <w:default w:val="0"/>
                  </w:checkBox>
                </w:ffData>
              </w:fldChar>
            </w:r>
            <w:r w:rsidRPr="00607896">
              <w:rPr>
                <w:rFonts w:ascii="Arial" w:hAnsi="Arial" w:cs="Arial"/>
              </w:rPr>
              <w:instrText xml:space="preserve"> FORMCHECKBOX </w:instrText>
            </w:r>
            <w:r w:rsidR="003320CA">
              <w:rPr>
                <w:rFonts w:ascii="Arial" w:hAnsi="Arial" w:cs="Arial"/>
              </w:rPr>
            </w:r>
            <w:r w:rsidR="003320CA">
              <w:rPr>
                <w:rFonts w:ascii="Arial" w:hAnsi="Arial" w:cs="Arial"/>
              </w:rPr>
              <w:fldChar w:fldCharType="separate"/>
            </w:r>
            <w:r w:rsidRPr="00607896">
              <w:rPr>
                <w:rFonts w:ascii="Arial" w:hAnsi="Arial" w:cs="Arial"/>
              </w:rPr>
              <w:fldChar w:fldCharType="end"/>
            </w:r>
            <w:r w:rsidRPr="00607896">
              <w:rPr>
                <w:rFonts w:ascii="Arial" w:hAnsi="Arial"/>
              </w:rPr>
              <w:t xml:space="preserve"> Haa  </w:t>
            </w:r>
            <w:r w:rsidRPr="00607896">
              <w:rPr>
                <w:rFonts w:ascii="Arial" w:hAnsi="Arial" w:cs="Arial"/>
              </w:rPr>
              <w:fldChar w:fldCharType="begin">
                <w:ffData>
                  <w:name w:val="Check2"/>
                  <w:enabled/>
                  <w:calcOnExit w:val="0"/>
                  <w:checkBox>
                    <w:sizeAuto/>
                    <w:default w:val="0"/>
                  </w:checkBox>
                </w:ffData>
              </w:fldChar>
            </w:r>
            <w:r w:rsidRPr="00607896">
              <w:rPr>
                <w:rFonts w:ascii="Arial" w:hAnsi="Arial" w:cs="Arial"/>
              </w:rPr>
              <w:instrText xml:space="preserve"> FORMCHECKBOX </w:instrText>
            </w:r>
            <w:r w:rsidR="003320CA">
              <w:rPr>
                <w:rFonts w:ascii="Arial" w:hAnsi="Arial" w:cs="Arial"/>
              </w:rPr>
            </w:r>
            <w:r w:rsidR="003320CA">
              <w:rPr>
                <w:rFonts w:ascii="Arial" w:hAnsi="Arial" w:cs="Arial"/>
              </w:rPr>
              <w:fldChar w:fldCharType="separate"/>
            </w:r>
            <w:r w:rsidRPr="00607896">
              <w:rPr>
                <w:rFonts w:ascii="Arial" w:hAnsi="Arial" w:cs="Arial"/>
              </w:rPr>
              <w:fldChar w:fldCharType="end"/>
            </w:r>
            <w:r w:rsidRPr="00607896">
              <w:rPr>
                <w:rFonts w:ascii="Arial" w:hAnsi="Arial"/>
              </w:rPr>
              <w:t xml:space="preserve"> Maya</w:t>
            </w:r>
          </w:p>
        </w:tc>
        <w:tc>
          <w:tcPr>
            <w:tcW w:w="5179" w:type="dxa"/>
            <w:gridSpan w:val="10"/>
            <w:tcBorders>
              <w:top w:val="single" w:sz="4" w:space="0" w:color="auto"/>
              <w:left w:val="single" w:sz="4" w:space="0" w:color="auto"/>
              <w:bottom w:val="single" w:sz="4" w:space="0" w:color="auto"/>
            </w:tcBorders>
            <w:shd w:val="clear" w:color="auto" w:fill="auto"/>
          </w:tcPr>
          <w:p w14:paraId="0E5A13BA" w14:textId="77777777" w:rsidR="00221F75" w:rsidRPr="00607896" w:rsidRDefault="00221F75" w:rsidP="00053333">
            <w:pPr>
              <w:rPr>
                <w:rFonts w:ascii="Arial" w:hAnsi="Arial" w:cs="Arial"/>
              </w:rPr>
            </w:pPr>
            <w:r w:rsidRPr="00607896">
              <w:rPr>
                <w:rFonts w:ascii="Arial" w:hAnsi="Arial"/>
              </w:rPr>
              <w:t>Hindida Mareykanka/Beelaha Dhaladka Alaska</w:t>
            </w:r>
          </w:p>
          <w:p w14:paraId="30B38B0E" w14:textId="77777777" w:rsidR="00221F75" w:rsidRPr="00607896" w:rsidRDefault="00221F75" w:rsidP="00053333">
            <w:pPr>
              <w:rPr>
                <w:rFonts w:ascii="Arial" w:hAnsi="Arial" w:cs="Arial"/>
              </w:rPr>
            </w:pPr>
            <w:r w:rsidRPr="00607896">
              <w:fldChar w:fldCharType="begin">
                <w:ffData>
                  <w:name w:val="Text46"/>
                  <w:enabled/>
                  <w:calcOnExit w:val="0"/>
                  <w:textInput/>
                </w:ffData>
              </w:fldChar>
            </w:r>
            <w:r w:rsidRPr="00607896">
              <w:instrText xml:space="preserve"> FORMTEXT </w:instrText>
            </w:r>
            <w:r w:rsidRPr="00607896">
              <w:fldChar w:fldCharType="separate"/>
            </w:r>
            <w:r w:rsidRPr="00607896">
              <w:t>     </w:t>
            </w:r>
            <w:r w:rsidRPr="00607896">
              <w:fldChar w:fldCharType="end"/>
            </w:r>
          </w:p>
        </w:tc>
      </w:tr>
      <w:tr w:rsidR="00F67436" w:rsidRPr="00607896"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607896" w:rsidRDefault="00F67436" w:rsidP="00CD31C0">
            <w:pPr>
              <w:rPr>
                <w:rFonts w:ascii="Arial" w:hAnsi="Arial" w:cs="Arial"/>
                <w:sz w:val="24"/>
                <w:szCs w:val="24"/>
              </w:rPr>
            </w:pPr>
            <w:r w:rsidRPr="00607896">
              <w:rPr>
                <w:rFonts w:ascii="Arial" w:hAnsi="Arial"/>
                <w:sz w:val="24"/>
              </w:rPr>
              <w:t>Lambarka Taleefankaaga</w:t>
            </w:r>
          </w:p>
          <w:p w14:paraId="15971BDE" w14:textId="77777777" w:rsidR="00F67436" w:rsidRPr="00607896" w:rsidRDefault="00E73A1D" w:rsidP="00CD31C0">
            <w:pPr>
              <w:rPr>
                <w:rFonts w:ascii="Arial" w:hAnsi="Arial" w:cs="Arial"/>
                <w:sz w:val="24"/>
                <w:szCs w:val="24"/>
              </w:rPr>
            </w:pPr>
            <w:r w:rsidRPr="00607896">
              <w:rPr>
                <w:sz w:val="24"/>
                <w:szCs w:val="24"/>
              </w:rPr>
              <w:fldChar w:fldCharType="begin">
                <w:ffData>
                  <w:name w:val="Text56"/>
                  <w:enabled/>
                  <w:calcOnExit w:val="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5179" w:type="dxa"/>
            <w:gridSpan w:val="10"/>
            <w:tcBorders>
              <w:top w:val="single" w:sz="4" w:space="0" w:color="auto"/>
              <w:left w:val="single" w:sz="4" w:space="0" w:color="auto"/>
              <w:bottom w:val="single" w:sz="4" w:space="0" w:color="auto"/>
            </w:tcBorders>
            <w:shd w:val="clear" w:color="auto" w:fill="auto"/>
          </w:tcPr>
          <w:p w14:paraId="6114BF41" w14:textId="77777777" w:rsidR="00F67436" w:rsidRPr="00607896" w:rsidRDefault="00F67436" w:rsidP="00CD31C0">
            <w:pPr>
              <w:rPr>
                <w:rFonts w:ascii="Arial" w:hAnsi="Arial" w:cs="Arial"/>
                <w:sz w:val="24"/>
                <w:szCs w:val="24"/>
              </w:rPr>
            </w:pPr>
            <w:r w:rsidRPr="00607896">
              <w:rPr>
                <w:rFonts w:ascii="Arial" w:hAnsi="Arial"/>
                <w:sz w:val="24"/>
              </w:rPr>
              <w:t>Lambarka Taleefanka Gacanta</w:t>
            </w:r>
          </w:p>
          <w:p w14:paraId="73FA15E0" w14:textId="77777777" w:rsidR="00F67436" w:rsidRPr="00607896" w:rsidRDefault="00E73A1D" w:rsidP="00CD31C0">
            <w:pPr>
              <w:rPr>
                <w:sz w:val="24"/>
                <w:szCs w:val="24"/>
              </w:rPr>
            </w:pPr>
            <w:r w:rsidRPr="00607896">
              <w:rPr>
                <w:sz w:val="24"/>
                <w:szCs w:val="24"/>
              </w:rPr>
              <w:fldChar w:fldCharType="begin">
                <w:ffData>
                  <w:name w:val="Text57"/>
                  <w:enabled/>
                  <w:calcOnExit w:val="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F67436" w:rsidRPr="00607896" w14:paraId="40040D16" w14:textId="77777777" w:rsidTr="005B4CDC">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607896" w:rsidRDefault="00F67436" w:rsidP="00CD31C0">
            <w:pPr>
              <w:pStyle w:val="forms"/>
              <w:rPr>
                <w:sz w:val="24"/>
                <w:szCs w:val="24"/>
              </w:rPr>
            </w:pPr>
            <w:r w:rsidRPr="00607896">
              <w:rPr>
                <w:sz w:val="24"/>
              </w:rPr>
              <w:t>Taariikhda Dhalashada</w:t>
            </w:r>
          </w:p>
          <w:p w14:paraId="7A706A13" w14:textId="77777777" w:rsidR="00F67436" w:rsidRPr="00607896" w:rsidRDefault="00F67436" w:rsidP="00CD31C0">
            <w:pPr>
              <w:spacing w:before="40"/>
              <w:rPr>
                <w:sz w:val="24"/>
                <w:szCs w:val="24"/>
              </w:rPr>
            </w:pPr>
            <w:r w:rsidRPr="00607896">
              <w:rPr>
                <w:sz w:val="24"/>
                <w:szCs w:val="24"/>
              </w:rPr>
              <w:fldChar w:fldCharType="begin">
                <w:ffData>
                  <w:name w:val="Text11"/>
                  <w:enabled/>
                  <w:calcOnExit w:val="0"/>
                  <w:textInput>
                    <w:type w:val="date"/>
                    <w:maxLength w:val="25"/>
                    <w:format w:val="M/d/yyyy"/>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4999" w:type="dxa"/>
            <w:gridSpan w:val="7"/>
            <w:tcBorders>
              <w:top w:val="single" w:sz="4" w:space="0" w:color="auto"/>
              <w:left w:val="nil"/>
              <w:bottom w:val="single" w:sz="4" w:space="0" w:color="auto"/>
              <w:right w:val="single" w:sz="4" w:space="0" w:color="auto"/>
            </w:tcBorders>
            <w:shd w:val="clear" w:color="auto" w:fill="auto"/>
          </w:tcPr>
          <w:p w14:paraId="45A25C74" w14:textId="7717021D" w:rsidR="00F67436" w:rsidRPr="00607896" w:rsidRDefault="006D78B4" w:rsidP="00CD31C0">
            <w:pPr>
              <w:pStyle w:val="forms"/>
              <w:rPr>
                <w:sz w:val="24"/>
                <w:szCs w:val="24"/>
              </w:rPr>
            </w:pPr>
            <w:r w:rsidRPr="00607896">
              <w:rPr>
                <w:sz w:val="24"/>
              </w:rPr>
              <w:t>Lambarka Aqoonsiga Qofka (sida ku qoran ForwardHealth)</w:t>
            </w:r>
          </w:p>
          <w:p w14:paraId="00C1AA3B" w14:textId="77777777" w:rsidR="00F67436" w:rsidRPr="00607896" w:rsidRDefault="00F67436" w:rsidP="00CD31C0">
            <w:pPr>
              <w:spacing w:before="40"/>
              <w:rPr>
                <w:sz w:val="24"/>
                <w:szCs w:val="24"/>
              </w:rPr>
            </w:pPr>
            <w:r w:rsidRPr="00607896">
              <w:rPr>
                <w:sz w:val="24"/>
                <w:szCs w:val="24"/>
              </w:rPr>
              <w:fldChar w:fldCharType="begin">
                <w:ffData>
                  <w:name w:val="Text12"/>
                  <w:enabled/>
                  <w:calcOnExit w:val="0"/>
                  <w:textInput>
                    <w:maxLength w:val="5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3626" w:type="dxa"/>
            <w:gridSpan w:val="7"/>
            <w:tcBorders>
              <w:top w:val="single" w:sz="4" w:space="0" w:color="auto"/>
              <w:left w:val="single" w:sz="4" w:space="0" w:color="auto"/>
              <w:bottom w:val="single" w:sz="4" w:space="0" w:color="auto"/>
            </w:tcBorders>
            <w:shd w:val="clear" w:color="auto" w:fill="auto"/>
          </w:tcPr>
          <w:p w14:paraId="20AC55FA" w14:textId="77777777" w:rsidR="00F67436" w:rsidRPr="00607896" w:rsidRDefault="00F67436" w:rsidP="00CD31C0">
            <w:pPr>
              <w:rPr>
                <w:rFonts w:ascii="Arial" w:hAnsi="Arial" w:cs="Arial"/>
                <w:sz w:val="24"/>
                <w:szCs w:val="24"/>
              </w:rPr>
            </w:pPr>
            <w:r w:rsidRPr="00607896">
              <w:rPr>
                <w:rFonts w:ascii="Arial" w:hAnsi="Arial"/>
                <w:sz w:val="24"/>
              </w:rPr>
              <w:t>Bartilmaameed Gaar Ahaaneed</w:t>
            </w:r>
          </w:p>
          <w:p w14:paraId="0E6B28AC" w14:textId="77777777" w:rsidR="00F67436" w:rsidRPr="00607896" w:rsidRDefault="00F67436" w:rsidP="00CD31C0">
            <w:pPr>
              <w:spacing w:before="40"/>
              <w:rPr>
                <w:rFonts w:ascii="Arial" w:hAnsi="Arial" w:cs="Arial"/>
                <w:sz w:val="24"/>
                <w:szCs w:val="24"/>
              </w:rPr>
            </w:pPr>
            <w:r w:rsidRPr="00607896">
              <w:rPr>
                <w:rFonts w:ascii="Arial" w:hAnsi="Arial" w:cs="Arial"/>
                <w:sz w:val="24"/>
                <w:szCs w:val="24"/>
              </w:rPr>
              <w:fldChar w:fldCharType="begin">
                <w:ffData>
                  <w:name w:val="Check32"/>
                  <w:enabled/>
                  <w:calcOnExit w:val="0"/>
                  <w:checkBox>
                    <w:sizeAuto/>
                    <w:default w:val="0"/>
                  </w:checkBox>
                </w:ffData>
              </w:fldChar>
            </w:r>
            <w:r w:rsidRPr="00607896">
              <w:rPr>
                <w:rFonts w:ascii="Arial" w:hAnsi="Arial" w:cs="Arial"/>
                <w:sz w:val="24"/>
                <w:szCs w:val="24"/>
              </w:rPr>
              <w:instrText xml:space="preserve"> FORMCHECKBOX </w:instrText>
            </w:r>
            <w:r w:rsidR="003320CA">
              <w:rPr>
                <w:rFonts w:ascii="Arial" w:hAnsi="Arial" w:cs="Arial"/>
                <w:sz w:val="24"/>
                <w:szCs w:val="24"/>
              </w:rPr>
            </w:r>
            <w:r w:rsidR="003320CA">
              <w:rPr>
                <w:rFonts w:ascii="Arial" w:hAnsi="Arial" w:cs="Arial"/>
                <w:sz w:val="24"/>
                <w:szCs w:val="24"/>
              </w:rPr>
              <w:fldChar w:fldCharType="separate"/>
            </w:r>
            <w:r w:rsidRPr="00607896">
              <w:rPr>
                <w:rFonts w:ascii="Arial" w:hAnsi="Arial" w:cs="Arial"/>
                <w:sz w:val="24"/>
                <w:szCs w:val="24"/>
              </w:rPr>
              <w:fldChar w:fldCharType="end"/>
            </w:r>
            <w:r w:rsidRPr="00607896">
              <w:rPr>
                <w:rFonts w:ascii="Arial" w:hAnsi="Arial"/>
                <w:sz w:val="24"/>
              </w:rPr>
              <w:t xml:space="preserve"> FE</w:t>
            </w:r>
            <w:r w:rsidRPr="00607896">
              <w:rPr>
                <w:rFonts w:ascii="Arial" w:hAnsi="Arial"/>
                <w:sz w:val="24"/>
                <w:szCs w:val="24"/>
              </w:rPr>
              <w:t xml:space="preserve">  </w:t>
            </w:r>
            <w:r w:rsidRPr="00607896">
              <w:rPr>
                <w:rFonts w:ascii="Arial" w:hAnsi="Arial" w:cs="Arial"/>
                <w:sz w:val="24"/>
                <w:szCs w:val="24"/>
              </w:rPr>
              <w:fldChar w:fldCharType="begin">
                <w:ffData>
                  <w:name w:val="Check33"/>
                  <w:enabled/>
                  <w:calcOnExit w:val="0"/>
                  <w:checkBox>
                    <w:sizeAuto/>
                    <w:default w:val="0"/>
                  </w:checkBox>
                </w:ffData>
              </w:fldChar>
            </w:r>
            <w:r w:rsidRPr="00607896">
              <w:rPr>
                <w:rFonts w:ascii="Arial" w:hAnsi="Arial" w:cs="Arial"/>
                <w:sz w:val="24"/>
                <w:szCs w:val="24"/>
              </w:rPr>
              <w:instrText xml:space="preserve"> FORMCHECKBOX </w:instrText>
            </w:r>
            <w:r w:rsidR="003320CA">
              <w:rPr>
                <w:rFonts w:ascii="Arial" w:hAnsi="Arial" w:cs="Arial"/>
                <w:sz w:val="24"/>
                <w:szCs w:val="24"/>
              </w:rPr>
            </w:r>
            <w:r w:rsidR="003320CA">
              <w:rPr>
                <w:rFonts w:ascii="Arial" w:hAnsi="Arial" w:cs="Arial"/>
                <w:sz w:val="24"/>
                <w:szCs w:val="24"/>
              </w:rPr>
              <w:fldChar w:fldCharType="separate"/>
            </w:r>
            <w:r w:rsidRPr="00607896">
              <w:rPr>
                <w:rFonts w:ascii="Arial" w:hAnsi="Arial" w:cs="Arial"/>
                <w:sz w:val="24"/>
                <w:szCs w:val="24"/>
              </w:rPr>
              <w:fldChar w:fldCharType="end"/>
            </w:r>
            <w:r w:rsidRPr="00607896">
              <w:rPr>
                <w:rFonts w:ascii="Arial" w:hAnsi="Arial"/>
                <w:sz w:val="24"/>
              </w:rPr>
              <w:t xml:space="preserve"> ID</w:t>
            </w:r>
            <w:r w:rsidRPr="00607896">
              <w:rPr>
                <w:rFonts w:ascii="Arial" w:hAnsi="Arial"/>
                <w:sz w:val="24"/>
                <w:szCs w:val="24"/>
              </w:rPr>
              <w:t xml:space="preserve"> ama DD  </w:t>
            </w:r>
            <w:r w:rsidRPr="00607896">
              <w:rPr>
                <w:rFonts w:ascii="Arial" w:hAnsi="Arial" w:cs="Arial"/>
                <w:sz w:val="24"/>
                <w:szCs w:val="24"/>
              </w:rPr>
              <w:fldChar w:fldCharType="begin">
                <w:ffData>
                  <w:name w:val="Check34"/>
                  <w:enabled/>
                  <w:calcOnExit w:val="0"/>
                  <w:checkBox>
                    <w:sizeAuto/>
                    <w:default w:val="0"/>
                  </w:checkBox>
                </w:ffData>
              </w:fldChar>
            </w:r>
            <w:r w:rsidRPr="00607896">
              <w:rPr>
                <w:rFonts w:ascii="Arial" w:hAnsi="Arial" w:cs="Arial"/>
                <w:sz w:val="24"/>
                <w:szCs w:val="24"/>
              </w:rPr>
              <w:instrText xml:space="preserve"> FORMCHECKBOX </w:instrText>
            </w:r>
            <w:r w:rsidR="003320CA">
              <w:rPr>
                <w:rFonts w:ascii="Arial" w:hAnsi="Arial" w:cs="Arial"/>
                <w:sz w:val="24"/>
                <w:szCs w:val="24"/>
              </w:rPr>
            </w:r>
            <w:r w:rsidR="003320CA">
              <w:rPr>
                <w:rFonts w:ascii="Arial" w:hAnsi="Arial" w:cs="Arial"/>
                <w:sz w:val="24"/>
                <w:szCs w:val="24"/>
              </w:rPr>
              <w:fldChar w:fldCharType="separate"/>
            </w:r>
            <w:r w:rsidRPr="00607896">
              <w:rPr>
                <w:rFonts w:ascii="Arial" w:hAnsi="Arial" w:cs="Arial"/>
                <w:sz w:val="24"/>
                <w:szCs w:val="24"/>
              </w:rPr>
              <w:fldChar w:fldCharType="end"/>
            </w:r>
            <w:r w:rsidRPr="00607896">
              <w:rPr>
                <w:rFonts w:ascii="Arial" w:hAnsi="Arial"/>
                <w:sz w:val="24"/>
              </w:rPr>
              <w:t xml:space="preserve"> PD</w:t>
            </w:r>
          </w:p>
        </w:tc>
      </w:tr>
      <w:tr w:rsidR="00C90BEE" w:rsidRPr="00607896"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Pr="00607896" w:rsidRDefault="00C90BEE" w:rsidP="00E73A1D">
            <w:pPr>
              <w:pStyle w:val="forms"/>
              <w:rPr>
                <w:sz w:val="24"/>
                <w:szCs w:val="24"/>
              </w:rPr>
            </w:pPr>
            <w:r w:rsidRPr="00607896">
              <w:rPr>
                <w:sz w:val="24"/>
              </w:rPr>
              <w:t>Magaca Qof Lala Xiriirayo</w:t>
            </w:r>
          </w:p>
          <w:p w14:paraId="4ACF21D3" w14:textId="77777777" w:rsidR="00C90BEE" w:rsidRPr="00607896" w:rsidRDefault="00C90BEE" w:rsidP="00E73A1D">
            <w:pPr>
              <w:pStyle w:val="forms"/>
              <w:rPr>
                <w:rFonts w:ascii="Times New Roman" w:hAnsi="Times New Roman"/>
                <w:sz w:val="24"/>
                <w:szCs w:val="24"/>
              </w:rPr>
            </w:pPr>
            <w:r w:rsidRPr="00607896">
              <w:rPr>
                <w:rFonts w:ascii="Times New Roman" w:hAnsi="Times New Roman"/>
                <w:sz w:val="24"/>
                <w:szCs w:val="24"/>
              </w:rPr>
              <w:fldChar w:fldCharType="begin">
                <w:ffData>
                  <w:name w:val="Text62"/>
                  <w:enabled/>
                  <w:calcOnExit w:val="0"/>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2508" w:type="dxa"/>
            <w:gridSpan w:val="7"/>
            <w:tcBorders>
              <w:top w:val="single" w:sz="4" w:space="0" w:color="auto"/>
              <w:left w:val="single" w:sz="4" w:space="0" w:color="auto"/>
              <w:bottom w:val="single" w:sz="4" w:space="0" w:color="auto"/>
            </w:tcBorders>
            <w:shd w:val="clear" w:color="auto" w:fill="auto"/>
          </w:tcPr>
          <w:p w14:paraId="07516B9B" w14:textId="77777777" w:rsidR="00C90BEE" w:rsidRPr="00607896" w:rsidRDefault="00C90BEE" w:rsidP="007165EE">
            <w:pPr>
              <w:pStyle w:val="forms"/>
              <w:rPr>
                <w:sz w:val="24"/>
                <w:szCs w:val="24"/>
              </w:rPr>
            </w:pPr>
            <w:r w:rsidRPr="00607896">
              <w:rPr>
                <w:sz w:val="24"/>
              </w:rPr>
              <w:t>Lambarka Taleefankaaga</w:t>
            </w:r>
          </w:p>
          <w:p w14:paraId="5999C584" w14:textId="77777777" w:rsidR="00C90BEE" w:rsidRPr="00607896" w:rsidRDefault="00C90BEE" w:rsidP="007165EE">
            <w:pPr>
              <w:pStyle w:val="forms"/>
              <w:rPr>
                <w:rFonts w:ascii="Times New Roman" w:hAnsi="Times New Roman"/>
                <w:sz w:val="24"/>
                <w:szCs w:val="24"/>
              </w:rPr>
            </w:pPr>
            <w:r w:rsidRPr="00607896">
              <w:rPr>
                <w:rFonts w:ascii="Times New Roman" w:hAnsi="Times New Roman"/>
                <w:sz w:val="24"/>
                <w:szCs w:val="24"/>
              </w:rPr>
              <w:fldChar w:fldCharType="begin">
                <w:ffData>
                  <w:name w:val="Text59"/>
                  <w:enabled/>
                  <w:calcOnExit w:val="0"/>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2671" w:type="dxa"/>
            <w:gridSpan w:val="3"/>
            <w:tcBorders>
              <w:top w:val="single" w:sz="4" w:space="0" w:color="auto"/>
              <w:left w:val="single" w:sz="4" w:space="0" w:color="auto"/>
              <w:bottom w:val="single" w:sz="4" w:space="0" w:color="auto"/>
            </w:tcBorders>
            <w:shd w:val="clear" w:color="auto" w:fill="auto"/>
          </w:tcPr>
          <w:p w14:paraId="7B3B393C" w14:textId="77777777" w:rsidR="00C90BEE" w:rsidRPr="00607896" w:rsidRDefault="00C90BEE" w:rsidP="007165EE">
            <w:pPr>
              <w:pStyle w:val="forms"/>
              <w:rPr>
                <w:sz w:val="24"/>
                <w:szCs w:val="24"/>
              </w:rPr>
            </w:pPr>
            <w:r w:rsidRPr="00607896">
              <w:rPr>
                <w:sz w:val="24"/>
              </w:rPr>
              <w:t>Lambarka Taleefanka Gacanta</w:t>
            </w:r>
          </w:p>
          <w:p w14:paraId="2A0F9C4C" w14:textId="77777777" w:rsidR="00C90BEE" w:rsidRPr="00607896" w:rsidRDefault="00C90BEE" w:rsidP="007165EE">
            <w:pPr>
              <w:pStyle w:val="forms"/>
              <w:rPr>
                <w:sz w:val="24"/>
                <w:szCs w:val="24"/>
              </w:rPr>
            </w:pPr>
            <w:r w:rsidRPr="00607896">
              <w:rPr>
                <w:rFonts w:ascii="Times New Roman" w:hAnsi="Times New Roman"/>
                <w:sz w:val="24"/>
                <w:szCs w:val="24"/>
              </w:rPr>
              <w:fldChar w:fldCharType="begin">
                <w:ffData>
                  <w:name w:val="Text59"/>
                  <w:enabled/>
                  <w:calcOnExit w:val="0"/>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r>
      <w:tr w:rsidR="00C90BEE" w:rsidRPr="00607896" w14:paraId="0E00CD2A" w14:textId="77777777" w:rsidTr="005B4CDC">
        <w:trPr>
          <w:gridAfter w:val="1"/>
          <w:wAfter w:w="15" w:type="dxa"/>
          <w:trHeight w:val="432"/>
          <w:jc w:val="center"/>
        </w:trPr>
        <w:tc>
          <w:tcPr>
            <w:tcW w:w="10694" w:type="dxa"/>
            <w:gridSpan w:val="16"/>
            <w:tcBorders>
              <w:top w:val="single" w:sz="4" w:space="0" w:color="auto"/>
              <w:bottom w:val="single" w:sz="4" w:space="0" w:color="auto"/>
            </w:tcBorders>
            <w:shd w:val="clear" w:color="auto" w:fill="auto"/>
          </w:tcPr>
          <w:p w14:paraId="7AF7C300" w14:textId="77777777" w:rsidR="00C90BEE" w:rsidRPr="00607896" w:rsidRDefault="00C90BEE" w:rsidP="00C90BEE">
            <w:pPr>
              <w:pStyle w:val="forms"/>
              <w:tabs>
                <w:tab w:val="left" w:pos="10817"/>
              </w:tabs>
              <w:spacing w:before="120"/>
              <w:rPr>
                <w:sz w:val="24"/>
                <w:szCs w:val="24"/>
              </w:rPr>
            </w:pPr>
            <w:r w:rsidRPr="00607896">
              <w:rPr>
                <w:sz w:val="24"/>
                <w:szCs w:val="24"/>
              </w:rPr>
              <w:fldChar w:fldCharType="begin">
                <w:ffData>
                  <w:name w:val="Check44"/>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Masuulka   </w:t>
            </w:r>
            <w:r w:rsidRPr="00607896">
              <w:rPr>
                <w:sz w:val="24"/>
                <w:szCs w:val="24"/>
              </w:rPr>
              <w:fldChar w:fldCharType="begin">
                <w:ffData>
                  <w:name w:val="Check45"/>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Lammaanaha   </w:t>
            </w:r>
            <w:r w:rsidRPr="00607896">
              <w:rPr>
                <w:sz w:val="24"/>
                <w:szCs w:val="24"/>
              </w:rPr>
              <w:fldChar w:fldCharType="begin">
                <w:ffData>
                  <w:name w:val="Check46"/>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Ilaaliyaha   </w:t>
            </w:r>
            <w:r w:rsidRPr="00607896">
              <w:rPr>
                <w:sz w:val="24"/>
                <w:szCs w:val="24"/>
              </w:rPr>
              <w:fldChar w:fldCharType="begin">
                <w:ffData>
                  <w:name w:val="Check46"/>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POA   </w:t>
            </w:r>
            <w:r w:rsidRPr="00607896">
              <w:rPr>
                <w:sz w:val="24"/>
                <w:szCs w:val="24"/>
              </w:rPr>
              <w:fldChar w:fldCharType="begin">
                <w:ffData>
                  <w:name w:val="Check46"/>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Qof kale: </w:t>
            </w:r>
            <w:r w:rsidRPr="00607896">
              <w:rPr>
                <w:rFonts w:ascii="Times New Roman" w:hAnsi="Times New Roman"/>
                <w:sz w:val="24"/>
                <w:szCs w:val="24"/>
                <w:u w:val="single"/>
              </w:rPr>
              <w:fldChar w:fldCharType="begin">
                <w:ffData>
                  <w:name w:val="Text58"/>
                  <w:enabled/>
                  <w:calcOnExit w:val="0"/>
                  <w:textInput/>
                </w:ffData>
              </w:fldChar>
            </w:r>
            <w:r w:rsidRPr="00607896">
              <w:rPr>
                <w:rFonts w:ascii="Times New Roman" w:hAnsi="Times New Roman"/>
                <w:sz w:val="24"/>
                <w:szCs w:val="24"/>
                <w:u w:val="single"/>
              </w:rPr>
              <w:instrText xml:space="preserve"> FORMTEXT </w:instrText>
            </w:r>
            <w:r w:rsidRPr="00607896">
              <w:rPr>
                <w:rFonts w:ascii="Times New Roman" w:hAnsi="Times New Roman"/>
                <w:sz w:val="24"/>
                <w:szCs w:val="24"/>
                <w:u w:val="single"/>
              </w:rPr>
            </w:r>
            <w:r w:rsidRPr="00607896">
              <w:rPr>
                <w:rFonts w:ascii="Times New Roman" w:hAnsi="Times New Roman"/>
                <w:sz w:val="24"/>
                <w:szCs w:val="24"/>
                <w:u w:val="single"/>
              </w:rPr>
              <w:fldChar w:fldCharType="separate"/>
            </w:r>
            <w:r w:rsidRPr="00607896">
              <w:rPr>
                <w:rFonts w:ascii="Times New Roman" w:hAnsi="Times New Roman"/>
                <w:sz w:val="24"/>
                <w:u w:val="single"/>
              </w:rPr>
              <w:t>     </w:t>
            </w:r>
            <w:r w:rsidRPr="00607896">
              <w:rPr>
                <w:rFonts w:ascii="Times New Roman" w:hAnsi="Times New Roman"/>
                <w:sz w:val="24"/>
                <w:szCs w:val="24"/>
                <w:u w:val="single"/>
              </w:rPr>
              <w:fldChar w:fldCharType="end"/>
            </w:r>
            <w:r w:rsidRPr="00607896">
              <w:rPr>
                <w:rFonts w:ascii="Times New Roman" w:hAnsi="Times New Roman"/>
                <w:sz w:val="24"/>
                <w:szCs w:val="24"/>
                <w:u w:val="single"/>
              </w:rPr>
              <w:tab/>
            </w:r>
          </w:p>
        </w:tc>
      </w:tr>
      <w:tr w:rsidR="00F67436" w:rsidRPr="00607896" w14:paraId="614B1D21" w14:textId="77777777" w:rsidTr="00AB71B3">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607896" w:rsidRDefault="00F67436" w:rsidP="00CD31C0">
            <w:pPr>
              <w:pStyle w:val="forms"/>
              <w:rPr>
                <w:sz w:val="24"/>
                <w:szCs w:val="24"/>
              </w:rPr>
            </w:pPr>
            <w:r w:rsidRPr="00607896">
              <w:rPr>
                <w:sz w:val="24"/>
              </w:rPr>
              <w:t>Cinwaanka Jidka</w:t>
            </w:r>
          </w:p>
          <w:p w14:paraId="4E525B39" w14:textId="77777777" w:rsidR="00F67436" w:rsidRPr="00607896" w:rsidRDefault="00F67436" w:rsidP="00CD31C0">
            <w:pPr>
              <w:rPr>
                <w:sz w:val="24"/>
                <w:szCs w:val="24"/>
              </w:rPr>
            </w:pPr>
            <w:r w:rsidRPr="00607896">
              <w:rPr>
                <w:sz w:val="24"/>
                <w:szCs w:val="24"/>
              </w:rPr>
              <w:fldChar w:fldCharType="begin">
                <w:ffData>
                  <w:name w:val="Text4"/>
                  <w:enabled/>
                  <w:calcOnExit w:val="0"/>
                  <w:textInput>
                    <w:maxLength w:val="5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2675" w:type="dxa"/>
            <w:gridSpan w:val="8"/>
            <w:tcBorders>
              <w:top w:val="single" w:sz="4" w:space="0" w:color="auto"/>
              <w:left w:val="single" w:sz="4" w:space="0" w:color="auto"/>
              <w:bottom w:val="single" w:sz="4" w:space="0" w:color="auto"/>
            </w:tcBorders>
            <w:shd w:val="clear" w:color="auto" w:fill="auto"/>
          </w:tcPr>
          <w:p w14:paraId="48827E56" w14:textId="77777777" w:rsidR="00F67436" w:rsidRPr="00607896" w:rsidRDefault="00F67436" w:rsidP="00CD31C0">
            <w:pPr>
              <w:pStyle w:val="forms"/>
              <w:rPr>
                <w:sz w:val="24"/>
                <w:szCs w:val="24"/>
              </w:rPr>
            </w:pPr>
            <w:r w:rsidRPr="00607896">
              <w:rPr>
                <w:sz w:val="24"/>
              </w:rPr>
              <w:t>Magaalada</w:t>
            </w:r>
          </w:p>
          <w:p w14:paraId="513580E8" w14:textId="77777777" w:rsidR="00F67436" w:rsidRPr="00607896" w:rsidRDefault="00F67436" w:rsidP="00CD31C0">
            <w:pPr>
              <w:rPr>
                <w:sz w:val="24"/>
                <w:szCs w:val="24"/>
              </w:rPr>
            </w:pPr>
            <w:r w:rsidRPr="00607896">
              <w:rPr>
                <w:sz w:val="24"/>
                <w:szCs w:val="24"/>
              </w:rPr>
              <w:fldChar w:fldCharType="begin">
                <w:ffData>
                  <w:name w:val="Text5"/>
                  <w:enabled/>
                  <w:calcOnExit w:val="0"/>
                  <w:textInput>
                    <w:maxLength w:val="2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2504" w:type="dxa"/>
            <w:gridSpan w:val="2"/>
            <w:tcBorders>
              <w:top w:val="single" w:sz="4" w:space="0" w:color="auto"/>
              <w:left w:val="single" w:sz="4" w:space="0" w:color="auto"/>
              <w:bottom w:val="single" w:sz="4" w:space="0" w:color="auto"/>
            </w:tcBorders>
            <w:shd w:val="clear" w:color="auto" w:fill="auto"/>
          </w:tcPr>
          <w:p w14:paraId="0C9F320E" w14:textId="77777777" w:rsidR="00F67436" w:rsidRPr="00607896" w:rsidRDefault="00F67436" w:rsidP="00CD31C0">
            <w:pPr>
              <w:pStyle w:val="forms"/>
              <w:rPr>
                <w:sz w:val="24"/>
                <w:szCs w:val="24"/>
              </w:rPr>
            </w:pPr>
            <w:r w:rsidRPr="00607896">
              <w:rPr>
                <w:sz w:val="24"/>
              </w:rPr>
              <w:t>Lambarka Boostada Xaafadda (Zip)</w:t>
            </w:r>
          </w:p>
          <w:p w14:paraId="524FFA88" w14:textId="77777777" w:rsidR="00F67436" w:rsidRPr="00607896" w:rsidRDefault="00F67436" w:rsidP="00CD31C0">
            <w:pPr>
              <w:rPr>
                <w:sz w:val="24"/>
                <w:szCs w:val="24"/>
              </w:rPr>
            </w:pPr>
            <w:r w:rsidRPr="00607896">
              <w:rPr>
                <w:sz w:val="24"/>
                <w:szCs w:val="24"/>
              </w:rPr>
              <w:fldChar w:fldCharType="begin">
                <w:ffData>
                  <w:name w:val="Text6"/>
                  <w:enabled/>
                  <w:calcOnExit w:val="0"/>
                  <w:textInput>
                    <w:maxLength w:val="1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502667" w:rsidRPr="00607896" w14:paraId="791D20D0" w14:textId="77777777" w:rsidTr="005B4CDC">
        <w:trPr>
          <w:gridAfter w:val="1"/>
          <w:wAfter w:w="15" w:type="dxa"/>
          <w:trHeight w:val="584"/>
          <w:jc w:val="center"/>
        </w:trPr>
        <w:tc>
          <w:tcPr>
            <w:tcW w:w="10694" w:type="dxa"/>
            <w:gridSpan w:val="16"/>
            <w:tcBorders>
              <w:top w:val="single" w:sz="4" w:space="0" w:color="auto"/>
              <w:bottom w:val="nil"/>
            </w:tcBorders>
            <w:shd w:val="clear" w:color="auto" w:fill="auto"/>
          </w:tcPr>
          <w:p w14:paraId="19A96025" w14:textId="77777777" w:rsidR="00502667" w:rsidRPr="00607896" w:rsidRDefault="00502667" w:rsidP="00CD31C0">
            <w:pPr>
              <w:rPr>
                <w:rFonts w:ascii="Arial" w:hAnsi="Arial" w:cs="Arial"/>
                <w:sz w:val="24"/>
                <w:szCs w:val="24"/>
              </w:rPr>
            </w:pPr>
            <w:r w:rsidRPr="00607896">
              <w:rPr>
                <w:rFonts w:ascii="Arial" w:hAnsi="Arial"/>
                <w:sz w:val="24"/>
              </w:rPr>
              <w:t>Magaca ururka PACE</w:t>
            </w:r>
          </w:p>
          <w:p w14:paraId="11DA272A" w14:textId="77777777" w:rsidR="00502667" w:rsidRPr="00607896" w:rsidRDefault="00502667" w:rsidP="00CD31C0">
            <w:pPr>
              <w:rPr>
                <w:sz w:val="24"/>
                <w:szCs w:val="24"/>
              </w:rPr>
            </w:pPr>
            <w:r w:rsidRPr="00607896">
              <w:rPr>
                <w:sz w:val="24"/>
                <w:szCs w:val="24"/>
              </w:rPr>
              <w:fldChar w:fldCharType="begin">
                <w:ffData>
                  <w:name w:val=""/>
                  <w:enabled/>
                  <w:calcOnExit w:val="0"/>
                  <w:textInput>
                    <w:maxLength w:val="10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58138F" w:rsidRPr="00607896" w14:paraId="042BB0F1" w14:textId="77777777" w:rsidTr="005B4CDC">
        <w:trPr>
          <w:trHeight w:hRule="exact" w:val="433"/>
          <w:jc w:val="center"/>
        </w:trPr>
        <w:tc>
          <w:tcPr>
            <w:tcW w:w="10709" w:type="dxa"/>
            <w:gridSpan w:val="17"/>
            <w:tcBorders>
              <w:top w:val="single" w:sz="4" w:space="0" w:color="auto"/>
              <w:bottom w:val="single" w:sz="4" w:space="0" w:color="auto"/>
            </w:tcBorders>
            <w:shd w:val="clear" w:color="auto" w:fill="auto"/>
            <w:vAlign w:val="center"/>
          </w:tcPr>
          <w:p w14:paraId="53CD4061" w14:textId="77777777" w:rsidR="0058138F" w:rsidRPr="00607896" w:rsidRDefault="0058138F" w:rsidP="0058138F">
            <w:pPr>
              <w:pStyle w:val="forms"/>
              <w:rPr>
                <w:b/>
                <w:sz w:val="24"/>
                <w:szCs w:val="24"/>
              </w:rPr>
            </w:pPr>
            <w:r w:rsidRPr="00607896">
              <w:rPr>
                <w:b/>
                <w:sz w:val="24"/>
              </w:rPr>
              <w:t>B.   CODSIGA KA-BIXIDDA</w:t>
            </w:r>
          </w:p>
        </w:tc>
      </w:tr>
      <w:tr w:rsidR="0058138F" w:rsidRPr="00607896" w14:paraId="3E110081" w14:textId="77777777" w:rsidTr="005B4CDC">
        <w:trPr>
          <w:jc w:val="center"/>
        </w:trPr>
        <w:tc>
          <w:tcPr>
            <w:tcW w:w="10709" w:type="dxa"/>
            <w:gridSpan w:val="17"/>
            <w:tcBorders>
              <w:top w:val="single" w:sz="4" w:space="0" w:color="auto"/>
              <w:bottom w:val="nil"/>
            </w:tcBorders>
            <w:shd w:val="clear" w:color="auto" w:fill="auto"/>
          </w:tcPr>
          <w:p w14:paraId="1B2FD004" w14:textId="371F9A16" w:rsidR="0058138F" w:rsidRPr="00607896" w:rsidRDefault="0058138F" w:rsidP="0058138F">
            <w:pPr>
              <w:pStyle w:val="forms"/>
              <w:tabs>
                <w:tab w:val="left" w:pos="5760"/>
                <w:tab w:val="left" w:pos="7020"/>
              </w:tabs>
              <w:spacing w:before="60" w:after="60"/>
              <w:rPr>
                <w:sz w:val="24"/>
                <w:szCs w:val="24"/>
              </w:rPr>
            </w:pPr>
            <w:r w:rsidRPr="00607896">
              <w:rPr>
                <w:sz w:val="24"/>
              </w:rPr>
              <w:t xml:space="preserve">Qofku wuxuu codsanayaa in uu iska joojiyo daryeelka muddada dheer socda PACE </w:t>
            </w:r>
            <w:r w:rsidR="00607896">
              <w:rPr>
                <w:sz w:val="24"/>
              </w:rPr>
              <w:br/>
            </w:r>
            <w:r w:rsidRPr="00607896">
              <w:rPr>
                <w:sz w:val="24"/>
              </w:rPr>
              <w:t>(calaamadi hal santuuq):</w:t>
            </w:r>
          </w:p>
          <w:p w14:paraId="144BE15A" w14:textId="50A85323" w:rsidR="0058138F" w:rsidRPr="00607896" w:rsidRDefault="0058138F" w:rsidP="0058138F">
            <w:pPr>
              <w:spacing w:before="20" w:after="20"/>
              <w:rPr>
                <w:sz w:val="24"/>
                <w:szCs w:val="24"/>
              </w:rPr>
            </w:pPr>
            <w:r w:rsidRPr="00607896">
              <w:rPr>
                <w:rFonts w:ascii="Arial" w:hAnsi="Arial" w:cs="Arial"/>
                <w:sz w:val="24"/>
                <w:szCs w:val="24"/>
              </w:rPr>
              <w:fldChar w:fldCharType="begin">
                <w:ffData>
                  <w:name w:val="Check2"/>
                  <w:enabled/>
                  <w:calcOnExit w:val="0"/>
                  <w:checkBox>
                    <w:sizeAuto/>
                    <w:default w:val="0"/>
                  </w:checkBox>
                </w:ffData>
              </w:fldChar>
            </w:r>
            <w:r w:rsidRPr="00607896">
              <w:rPr>
                <w:rFonts w:ascii="Arial" w:hAnsi="Arial" w:cs="Arial"/>
                <w:sz w:val="24"/>
                <w:szCs w:val="24"/>
              </w:rPr>
              <w:instrText xml:space="preserve"> FORMCHECKBOX </w:instrText>
            </w:r>
            <w:r w:rsidR="003320CA">
              <w:rPr>
                <w:rFonts w:ascii="Arial" w:hAnsi="Arial" w:cs="Arial"/>
                <w:sz w:val="24"/>
                <w:szCs w:val="24"/>
              </w:rPr>
            </w:r>
            <w:r w:rsidR="003320CA">
              <w:rPr>
                <w:rFonts w:ascii="Arial" w:hAnsi="Arial" w:cs="Arial"/>
                <w:sz w:val="24"/>
                <w:szCs w:val="24"/>
              </w:rPr>
              <w:fldChar w:fldCharType="separate"/>
            </w:r>
            <w:r w:rsidRPr="00607896">
              <w:rPr>
                <w:rFonts w:ascii="Arial" w:hAnsi="Arial" w:cs="Arial"/>
                <w:sz w:val="24"/>
                <w:szCs w:val="24"/>
              </w:rPr>
              <w:fldChar w:fldCharType="end"/>
            </w:r>
            <w:r w:rsidRPr="00607896">
              <w:rPr>
                <w:rFonts w:ascii="Arial" w:hAnsi="Arial"/>
                <w:sz w:val="24"/>
              </w:rPr>
              <w:t xml:space="preserve"> Community Care Health Plan, Inc.</w:t>
            </w:r>
          </w:p>
        </w:tc>
      </w:tr>
      <w:tr w:rsidR="0058138F" w:rsidRPr="00607896" w14:paraId="23F911C6" w14:textId="77777777" w:rsidTr="005B4CDC">
        <w:trPr>
          <w:trHeight w:val="324"/>
          <w:jc w:val="center"/>
        </w:trPr>
        <w:tc>
          <w:tcPr>
            <w:tcW w:w="10709" w:type="dxa"/>
            <w:gridSpan w:val="17"/>
            <w:tcBorders>
              <w:top w:val="nil"/>
              <w:bottom w:val="nil"/>
            </w:tcBorders>
            <w:shd w:val="clear" w:color="auto" w:fill="auto"/>
            <w:vAlign w:val="bottom"/>
          </w:tcPr>
          <w:p w14:paraId="2D4D214B" w14:textId="77777777" w:rsidR="0058138F" w:rsidRPr="00607896" w:rsidRDefault="0058138F" w:rsidP="0058138F">
            <w:pPr>
              <w:pStyle w:val="forms"/>
              <w:tabs>
                <w:tab w:val="left" w:pos="5760"/>
                <w:tab w:val="left" w:pos="7020"/>
              </w:tabs>
              <w:rPr>
                <w:sz w:val="24"/>
                <w:szCs w:val="24"/>
              </w:rPr>
            </w:pPr>
            <w:r w:rsidRPr="00607896">
              <w:rPr>
                <w:sz w:val="24"/>
              </w:rPr>
              <w:t>Qofku wuxuu codsanayaa in uu iska joojiyo barnaamijka taariikhda soo socota:</w:t>
            </w:r>
            <w:r w:rsidRPr="00607896">
              <w:rPr>
                <w:rFonts w:ascii="Times New Roman" w:hAnsi="Times New Roman"/>
                <w:sz w:val="24"/>
                <w:szCs w:val="24"/>
              </w:rPr>
              <w:fldChar w:fldCharType="begin">
                <w:ffData>
                  <w:name w:val="Text17"/>
                  <w:enabled/>
                  <w:calcOnExit w:val="0"/>
                  <w:textInput>
                    <w:type w:val="date"/>
                    <w:maxLength w:val="25"/>
                    <w:format w:val="M/d/yyyy"/>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p w14:paraId="0302F837" w14:textId="77777777" w:rsidR="0058138F" w:rsidRPr="00607896" w:rsidRDefault="0058138F" w:rsidP="0058138F">
            <w:pPr>
              <w:pStyle w:val="forms"/>
              <w:tabs>
                <w:tab w:val="left" w:pos="5760"/>
                <w:tab w:val="left" w:pos="7020"/>
              </w:tabs>
              <w:rPr>
                <w:sz w:val="24"/>
                <w:szCs w:val="24"/>
              </w:rPr>
            </w:pPr>
            <w:r w:rsidRPr="00607896">
              <w:rPr>
                <w:sz w:val="24"/>
              </w:rPr>
              <w:t>(Lama hubo Taariikhda Dhabta ee Ka-bixidda)</w:t>
            </w:r>
          </w:p>
        </w:tc>
      </w:tr>
      <w:tr w:rsidR="0058138F" w:rsidRPr="00607896" w14:paraId="182B5B9B" w14:textId="77777777" w:rsidTr="005B4CDC">
        <w:trPr>
          <w:trHeight w:val="404"/>
          <w:jc w:val="center"/>
        </w:trPr>
        <w:tc>
          <w:tcPr>
            <w:tcW w:w="10709" w:type="dxa"/>
            <w:gridSpan w:val="17"/>
            <w:tcBorders>
              <w:top w:val="single" w:sz="4" w:space="0" w:color="auto"/>
              <w:bottom w:val="single" w:sz="4" w:space="0" w:color="auto"/>
            </w:tcBorders>
            <w:shd w:val="clear" w:color="auto" w:fill="auto"/>
            <w:vAlign w:val="center"/>
          </w:tcPr>
          <w:p w14:paraId="252BB0D3" w14:textId="77777777" w:rsidR="0058138F" w:rsidRPr="00607896" w:rsidRDefault="0058138F" w:rsidP="0058138F">
            <w:pPr>
              <w:pStyle w:val="forms"/>
              <w:tabs>
                <w:tab w:val="left" w:pos="5402"/>
              </w:tabs>
              <w:rPr>
                <w:sz w:val="24"/>
                <w:szCs w:val="24"/>
              </w:rPr>
            </w:pPr>
            <w:r w:rsidRPr="00607896">
              <w:rPr>
                <w:sz w:val="24"/>
              </w:rPr>
              <w:t xml:space="preserve">Taariikhda Bilaabidda Ka-bixidda: </w:t>
            </w:r>
            <w:r w:rsidRPr="00607896">
              <w:rPr>
                <w:rFonts w:asciiTheme="majorBidi" w:hAnsiTheme="majorBidi" w:cstheme="majorBidi"/>
                <w:sz w:val="24"/>
                <w:szCs w:val="24"/>
                <w:u w:val="single"/>
              </w:rPr>
              <w:fldChar w:fldCharType="begin">
                <w:ffData>
                  <w:name w:val="Text47"/>
                  <w:enabled/>
                  <w:calcOnExit w:val="0"/>
                  <w:textInput/>
                </w:ffData>
              </w:fldChar>
            </w:r>
            <w:r w:rsidRPr="00607896">
              <w:rPr>
                <w:rFonts w:asciiTheme="majorBidi" w:hAnsiTheme="majorBidi" w:cstheme="majorBidi"/>
                <w:sz w:val="24"/>
                <w:szCs w:val="24"/>
                <w:u w:val="single"/>
              </w:rPr>
              <w:instrText xml:space="preserve"> FORMTEXT </w:instrText>
            </w:r>
            <w:r w:rsidRPr="00607896">
              <w:rPr>
                <w:rFonts w:asciiTheme="majorBidi" w:hAnsiTheme="majorBidi" w:cstheme="majorBidi"/>
                <w:sz w:val="24"/>
                <w:szCs w:val="24"/>
                <w:u w:val="single"/>
              </w:rPr>
            </w:r>
            <w:r w:rsidRPr="00607896">
              <w:rPr>
                <w:rFonts w:asciiTheme="majorBidi" w:hAnsiTheme="majorBidi" w:cstheme="majorBidi"/>
                <w:sz w:val="24"/>
                <w:szCs w:val="24"/>
                <w:u w:val="single"/>
              </w:rPr>
              <w:fldChar w:fldCharType="separate"/>
            </w:r>
            <w:r w:rsidRPr="00607896">
              <w:rPr>
                <w:rFonts w:asciiTheme="majorBidi" w:hAnsiTheme="majorBidi"/>
                <w:sz w:val="24"/>
                <w:u w:val="single"/>
              </w:rPr>
              <w:t>     </w:t>
            </w:r>
            <w:r w:rsidRPr="00607896">
              <w:rPr>
                <w:rFonts w:asciiTheme="majorBidi" w:hAnsiTheme="majorBidi" w:cstheme="majorBidi"/>
                <w:sz w:val="24"/>
                <w:szCs w:val="24"/>
                <w:u w:val="single"/>
              </w:rPr>
              <w:fldChar w:fldCharType="end"/>
            </w:r>
            <w:r w:rsidRPr="00607896">
              <w:rPr>
                <w:rFonts w:asciiTheme="majorBidi" w:hAnsiTheme="majorBidi"/>
                <w:sz w:val="24"/>
                <w:szCs w:val="24"/>
                <w:u w:val="single"/>
              </w:rPr>
              <w:tab/>
            </w:r>
          </w:p>
        </w:tc>
      </w:tr>
      <w:tr w:rsidR="00C374AF" w:rsidRPr="00607896" w14:paraId="415B7634" w14:textId="77777777" w:rsidTr="005B4CDC">
        <w:trPr>
          <w:trHeight w:val="432"/>
          <w:jc w:val="center"/>
        </w:trPr>
        <w:tc>
          <w:tcPr>
            <w:tcW w:w="10709" w:type="dxa"/>
            <w:gridSpan w:val="17"/>
            <w:tcBorders>
              <w:top w:val="single" w:sz="4" w:space="0" w:color="auto"/>
            </w:tcBorders>
            <w:shd w:val="clear" w:color="auto" w:fill="auto"/>
            <w:vAlign w:val="center"/>
          </w:tcPr>
          <w:p w14:paraId="3B5184AB" w14:textId="77777777" w:rsidR="00C374AF" w:rsidRPr="00607896" w:rsidRDefault="00C374AF" w:rsidP="00FC64D5">
            <w:pPr>
              <w:pStyle w:val="forms"/>
              <w:rPr>
                <w:b/>
                <w:sz w:val="24"/>
                <w:szCs w:val="24"/>
              </w:rPr>
            </w:pPr>
            <w:r w:rsidRPr="00607896">
              <w:rPr>
                <w:b/>
                <w:sz w:val="24"/>
              </w:rPr>
              <w:t xml:space="preserve">C.   CODSIGA WAREEJINTA </w:t>
            </w:r>
          </w:p>
        </w:tc>
      </w:tr>
      <w:tr w:rsidR="00C374AF" w:rsidRPr="00607896" w14:paraId="681678FE" w14:textId="77777777" w:rsidTr="005B4CDC">
        <w:trPr>
          <w:trHeight w:val="1421"/>
          <w:jc w:val="center"/>
        </w:trPr>
        <w:tc>
          <w:tcPr>
            <w:tcW w:w="10709" w:type="dxa"/>
            <w:gridSpan w:val="17"/>
            <w:tcBorders>
              <w:top w:val="single" w:sz="4" w:space="0" w:color="auto"/>
              <w:bottom w:val="single" w:sz="4" w:space="0" w:color="auto"/>
            </w:tcBorders>
            <w:shd w:val="clear" w:color="auto" w:fill="auto"/>
          </w:tcPr>
          <w:p w14:paraId="6CD279D0" w14:textId="77777777" w:rsidR="00C374AF" w:rsidRPr="00607896" w:rsidRDefault="00C374AF" w:rsidP="00FC64D5">
            <w:pPr>
              <w:pStyle w:val="forms"/>
              <w:tabs>
                <w:tab w:val="left" w:pos="525"/>
                <w:tab w:val="left" w:pos="5760"/>
                <w:tab w:val="left" w:pos="7020"/>
                <w:tab w:val="left" w:pos="8640"/>
                <w:tab w:val="left" w:pos="9540"/>
              </w:tabs>
              <w:spacing w:after="60"/>
              <w:rPr>
                <w:sz w:val="24"/>
                <w:szCs w:val="24"/>
              </w:rPr>
            </w:pPr>
            <w:r w:rsidRPr="00607896">
              <w:rPr>
                <w:sz w:val="24"/>
              </w:rPr>
              <w:t>Qofka ayaa doora kara in uu u wareego barnaamij cusub oo muddo dheer soconaya oo waa in uu calaamadiyo barnaamij:</w:t>
            </w:r>
          </w:p>
          <w:p w14:paraId="619800FE" w14:textId="77777777" w:rsidR="00C374AF" w:rsidRPr="00607896"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607896">
              <w:rPr>
                <w:sz w:val="24"/>
                <w:szCs w:val="24"/>
              </w:rPr>
              <w:fldChar w:fldCharType="begin">
                <w:ffData>
                  <w:name w:val="Check14"/>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szCs w:val="24"/>
              </w:rPr>
              <w:t xml:space="preserve"> Family Care</w:t>
            </w:r>
            <w:r w:rsidRPr="00607896">
              <w:rPr>
                <w:sz w:val="24"/>
                <w:szCs w:val="24"/>
              </w:rPr>
              <w:tab/>
            </w:r>
            <w:r w:rsidRPr="00607896">
              <w:rPr>
                <w:sz w:val="24"/>
                <w:szCs w:val="24"/>
              </w:rPr>
              <w:fldChar w:fldCharType="begin">
                <w:ffData>
                  <w:name w:val="Check31"/>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szCs w:val="24"/>
              </w:rPr>
              <w:t xml:space="preserve"> IRIS</w:t>
            </w:r>
            <w:r w:rsidRPr="00607896">
              <w:rPr>
                <w:sz w:val="24"/>
                <w:szCs w:val="24"/>
              </w:rPr>
              <w:tab/>
            </w:r>
            <w:r w:rsidRPr="00607896">
              <w:rPr>
                <w:sz w:val="24"/>
                <w:szCs w:val="24"/>
              </w:rPr>
              <w:fldChar w:fldCharType="begin">
                <w:ffData>
                  <w:name w:val="Check15"/>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szCs w:val="24"/>
              </w:rPr>
              <w:t xml:space="preserve"> Partnership</w:t>
            </w:r>
          </w:p>
          <w:p w14:paraId="1F6B07C9" w14:textId="2C55019F" w:rsidR="00C374AF" w:rsidRPr="00607896"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607896">
              <w:rPr>
                <w:sz w:val="24"/>
              </w:rPr>
              <w:t xml:space="preserve">MCO, PO la codsaday ama ICA: </w:t>
            </w:r>
            <w:r w:rsidRPr="00607896">
              <w:rPr>
                <w:rFonts w:ascii="Times New Roman" w:hAnsi="Times New Roman"/>
                <w:sz w:val="24"/>
                <w:szCs w:val="24"/>
                <w:u w:val="single"/>
              </w:rPr>
              <w:fldChar w:fldCharType="begin">
                <w:ffData>
                  <w:name w:val="Text52"/>
                  <w:enabled/>
                  <w:calcOnExit w:val="0"/>
                  <w:textInput/>
                </w:ffData>
              </w:fldChar>
            </w:r>
            <w:r w:rsidRPr="00607896">
              <w:rPr>
                <w:rFonts w:ascii="Times New Roman" w:hAnsi="Times New Roman"/>
                <w:sz w:val="24"/>
                <w:szCs w:val="24"/>
                <w:u w:val="single"/>
              </w:rPr>
              <w:instrText xml:space="preserve"> FORMTEXT </w:instrText>
            </w:r>
            <w:r w:rsidRPr="00607896">
              <w:rPr>
                <w:rFonts w:ascii="Times New Roman" w:hAnsi="Times New Roman"/>
                <w:sz w:val="24"/>
                <w:szCs w:val="24"/>
                <w:u w:val="single"/>
              </w:rPr>
            </w:r>
            <w:r w:rsidRPr="00607896">
              <w:rPr>
                <w:rFonts w:ascii="Times New Roman" w:hAnsi="Times New Roman"/>
                <w:sz w:val="24"/>
                <w:szCs w:val="24"/>
                <w:u w:val="single"/>
              </w:rPr>
              <w:fldChar w:fldCharType="separate"/>
            </w:r>
            <w:r w:rsidRPr="00607896">
              <w:rPr>
                <w:rFonts w:ascii="Times New Roman" w:hAnsi="Times New Roman"/>
                <w:sz w:val="24"/>
                <w:u w:val="single"/>
              </w:rPr>
              <w:t>    </w:t>
            </w:r>
            <w:r w:rsidRPr="00607896">
              <w:rPr>
                <w:rFonts w:ascii="Times New Roman" w:hAnsi="Times New Roman"/>
                <w:sz w:val="24"/>
                <w:szCs w:val="24"/>
                <w:u w:val="single"/>
              </w:rPr>
              <w:fldChar w:fldCharType="end"/>
            </w:r>
            <w:r w:rsidRPr="00607896">
              <w:rPr>
                <w:rFonts w:ascii="Times New Roman" w:hAnsi="Times New Roman"/>
                <w:sz w:val="24"/>
                <w:szCs w:val="24"/>
                <w:u w:val="single"/>
              </w:rPr>
              <w:tab/>
            </w:r>
          </w:p>
        </w:tc>
      </w:tr>
      <w:tr w:rsidR="00C374AF" w:rsidRPr="00607896" w14:paraId="661D8676" w14:textId="77777777" w:rsidTr="005B4CDC">
        <w:trPr>
          <w:trHeight w:val="548"/>
          <w:jc w:val="center"/>
        </w:trPr>
        <w:tc>
          <w:tcPr>
            <w:tcW w:w="10709" w:type="dxa"/>
            <w:gridSpan w:val="17"/>
            <w:tcBorders>
              <w:top w:val="single" w:sz="4" w:space="0" w:color="auto"/>
              <w:bottom w:val="single" w:sz="4" w:space="0" w:color="auto"/>
            </w:tcBorders>
            <w:shd w:val="clear" w:color="auto" w:fill="auto"/>
            <w:vAlign w:val="center"/>
          </w:tcPr>
          <w:p w14:paraId="412C9359" w14:textId="77777777" w:rsidR="00C374AF" w:rsidRPr="00607896" w:rsidRDefault="00C374AF" w:rsidP="00FC64D5">
            <w:pPr>
              <w:pStyle w:val="forms"/>
              <w:tabs>
                <w:tab w:val="left" w:pos="6461"/>
              </w:tabs>
              <w:rPr>
                <w:sz w:val="24"/>
                <w:szCs w:val="24"/>
                <w:u w:val="single"/>
              </w:rPr>
            </w:pPr>
            <w:r w:rsidRPr="00607896">
              <w:rPr>
                <w:sz w:val="24"/>
              </w:rPr>
              <w:lastRenderedPageBreak/>
              <w:t xml:space="preserve">Taariikhda Bilaabidda Ka-bixidda: </w:t>
            </w:r>
            <w:r w:rsidRPr="00607896">
              <w:rPr>
                <w:rFonts w:ascii="Times New Roman" w:hAnsi="Times New Roman"/>
                <w:sz w:val="24"/>
                <w:szCs w:val="24"/>
                <w:u w:val="single"/>
              </w:rPr>
              <w:fldChar w:fldCharType="begin">
                <w:ffData>
                  <w:name w:val="Text65"/>
                  <w:enabled/>
                  <w:calcOnExit w:val="0"/>
                  <w:textInput/>
                </w:ffData>
              </w:fldChar>
            </w:r>
            <w:r w:rsidRPr="00607896">
              <w:rPr>
                <w:rFonts w:ascii="Times New Roman" w:hAnsi="Times New Roman"/>
                <w:sz w:val="24"/>
                <w:szCs w:val="24"/>
                <w:u w:val="single"/>
              </w:rPr>
              <w:instrText xml:space="preserve"> FORMTEXT </w:instrText>
            </w:r>
            <w:r w:rsidRPr="00607896">
              <w:rPr>
                <w:rFonts w:ascii="Times New Roman" w:hAnsi="Times New Roman"/>
                <w:sz w:val="24"/>
                <w:szCs w:val="24"/>
                <w:u w:val="single"/>
              </w:rPr>
            </w:r>
            <w:r w:rsidRPr="00607896">
              <w:rPr>
                <w:rFonts w:ascii="Times New Roman" w:hAnsi="Times New Roman"/>
                <w:sz w:val="24"/>
                <w:szCs w:val="24"/>
                <w:u w:val="single"/>
              </w:rPr>
              <w:fldChar w:fldCharType="separate"/>
            </w:r>
            <w:r w:rsidRPr="00607896">
              <w:rPr>
                <w:rFonts w:ascii="Times New Roman" w:hAnsi="Times New Roman"/>
                <w:sz w:val="24"/>
                <w:u w:val="single"/>
              </w:rPr>
              <w:t>     </w:t>
            </w:r>
            <w:r w:rsidRPr="00607896">
              <w:rPr>
                <w:rFonts w:ascii="Times New Roman" w:hAnsi="Times New Roman"/>
                <w:sz w:val="24"/>
                <w:szCs w:val="24"/>
                <w:u w:val="single"/>
              </w:rPr>
              <w:fldChar w:fldCharType="end"/>
            </w:r>
            <w:r w:rsidRPr="00607896">
              <w:rPr>
                <w:rFonts w:ascii="Times New Roman" w:hAnsi="Times New Roman"/>
                <w:sz w:val="24"/>
                <w:szCs w:val="24"/>
                <w:u w:val="single"/>
              </w:rPr>
              <w:tab/>
            </w:r>
          </w:p>
        </w:tc>
      </w:tr>
      <w:tr w:rsidR="00C374AF" w:rsidRPr="00607896" w14:paraId="136E9948" w14:textId="77777777" w:rsidTr="005B4CDC">
        <w:trPr>
          <w:trHeight w:val="989"/>
          <w:jc w:val="center"/>
        </w:trPr>
        <w:tc>
          <w:tcPr>
            <w:tcW w:w="10709" w:type="dxa"/>
            <w:gridSpan w:val="17"/>
            <w:tcBorders>
              <w:top w:val="single" w:sz="4" w:space="0" w:color="auto"/>
              <w:bottom w:val="single" w:sz="4" w:space="0" w:color="auto"/>
            </w:tcBorders>
            <w:shd w:val="clear" w:color="auto" w:fill="auto"/>
            <w:vAlign w:val="center"/>
          </w:tcPr>
          <w:p w14:paraId="7DE20FE9" w14:textId="3D757390" w:rsidR="00C374AF" w:rsidRPr="00607896" w:rsidRDefault="00C374AF" w:rsidP="00FC64D5">
            <w:pPr>
              <w:pStyle w:val="forms"/>
              <w:tabs>
                <w:tab w:val="left" w:pos="3602"/>
              </w:tabs>
              <w:rPr>
                <w:sz w:val="24"/>
                <w:szCs w:val="24"/>
              </w:rPr>
            </w:pPr>
            <w:r w:rsidRPr="00607896">
              <w:rPr>
                <w:sz w:val="24"/>
              </w:rPr>
              <w:t xml:space="preserve">Taariikhda bilaabidda diiwaangelinta cusub ee Family Care, </w:t>
            </w:r>
            <w:r w:rsidR="00CF0D21">
              <w:rPr>
                <w:sz w:val="24"/>
                <w:lang w:val="en-IN"/>
              </w:rPr>
              <w:t>ama</w:t>
            </w:r>
            <w:r w:rsidRPr="00607896">
              <w:rPr>
                <w:sz w:val="24"/>
              </w:rPr>
              <w:t xml:space="preserve"> Partnership,</w:t>
            </w:r>
          </w:p>
          <w:p w14:paraId="64895AFF" w14:textId="77777777" w:rsidR="00C374AF" w:rsidRPr="00607896" w:rsidRDefault="00C374AF" w:rsidP="00FC64D5">
            <w:pPr>
              <w:pStyle w:val="forms"/>
              <w:tabs>
                <w:tab w:val="left" w:pos="3602"/>
                <w:tab w:val="left" w:pos="8640"/>
              </w:tabs>
              <w:rPr>
                <w:sz w:val="24"/>
                <w:szCs w:val="24"/>
                <w:u w:val="single"/>
              </w:rPr>
            </w:pPr>
            <w:r w:rsidRPr="00607896">
              <w:rPr>
                <w:sz w:val="24"/>
              </w:rPr>
              <w:t xml:space="preserve">ama taariikhda wareejinta IRIS (taariikhda bilaabidda waxaa go'aamiya ICA): </w:t>
            </w:r>
            <w:r w:rsidRPr="00607896">
              <w:rPr>
                <w:rFonts w:ascii="Times New Roman" w:hAnsi="Times New Roman"/>
                <w:sz w:val="24"/>
                <w:szCs w:val="24"/>
                <w:u w:val="single"/>
              </w:rPr>
              <w:fldChar w:fldCharType="begin">
                <w:ffData>
                  <w:name w:val="Text63"/>
                  <w:enabled/>
                  <w:calcOnExit w:val="0"/>
                  <w:textInput/>
                </w:ffData>
              </w:fldChar>
            </w:r>
            <w:r w:rsidRPr="00607896">
              <w:rPr>
                <w:rFonts w:ascii="Times New Roman" w:hAnsi="Times New Roman"/>
                <w:sz w:val="24"/>
                <w:szCs w:val="24"/>
                <w:u w:val="single"/>
              </w:rPr>
              <w:instrText xml:space="preserve"> FORMTEXT </w:instrText>
            </w:r>
            <w:r w:rsidRPr="00607896">
              <w:rPr>
                <w:rFonts w:ascii="Times New Roman" w:hAnsi="Times New Roman"/>
                <w:sz w:val="24"/>
                <w:szCs w:val="24"/>
                <w:u w:val="single"/>
              </w:rPr>
            </w:r>
            <w:r w:rsidRPr="00607896">
              <w:rPr>
                <w:rFonts w:ascii="Times New Roman" w:hAnsi="Times New Roman"/>
                <w:sz w:val="24"/>
                <w:szCs w:val="24"/>
                <w:u w:val="single"/>
              </w:rPr>
              <w:fldChar w:fldCharType="separate"/>
            </w:r>
            <w:r w:rsidRPr="00607896">
              <w:rPr>
                <w:rFonts w:ascii="Times New Roman" w:hAnsi="Times New Roman"/>
                <w:sz w:val="24"/>
                <w:u w:val="single"/>
              </w:rPr>
              <w:t>     </w:t>
            </w:r>
            <w:r w:rsidRPr="00607896">
              <w:rPr>
                <w:rFonts w:ascii="Times New Roman" w:hAnsi="Times New Roman"/>
                <w:sz w:val="24"/>
                <w:szCs w:val="24"/>
                <w:u w:val="single"/>
              </w:rPr>
              <w:fldChar w:fldCharType="end"/>
            </w:r>
            <w:r w:rsidRPr="00607896">
              <w:rPr>
                <w:rFonts w:ascii="Times New Roman" w:hAnsi="Times New Roman"/>
                <w:sz w:val="24"/>
                <w:szCs w:val="24"/>
                <w:u w:val="single"/>
              </w:rPr>
              <w:tab/>
            </w:r>
          </w:p>
          <w:p w14:paraId="0474E47F" w14:textId="15D23BBE" w:rsidR="00C374AF" w:rsidRPr="00607896" w:rsidRDefault="00CF0D21" w:rsidP="00FC64D5">
            <w:pPr>
              <w:pStyle w:val="forms"/>
              <w:tabs>
                <w:tab w:val="left" w:pos="3602"/>
              </w:tabs>
              <w:rPr>
                <w:sz w:val="24"/>
                <w:szCs w:val="24"/>
              </w:rPr>
            </w:pPr>
            <w:r>
              <w:rPr>
                <w:sz w:val="24"/>
                <w:lang w:val="en-IN"/>
              </w:rPr>
              <w:t>F</w:t>
            </w:r>
            <w:r w:rsidR="00C374AF" w:rsidRPr="00607896">
              <w:rPr>
                <w:sz w:val="24"/>
              </w:rPr>
              <w:t>oomka diiwaangelinta cusub ama wareejinta waa in la buuxiyo</w:t>
            </w:r>
          </w:p>
        </w:tc>
      </w:tr>
      <w:tr w:rsidR="00C374AF" w:rsidRPr="00607896" w14:paraId="0048940B" w14:textId="77777777" w:rsidTr="005B4CDC">
        <w:trPr>
          <w:trHeight w:val="629"/>
          <w:jc w:val="center"/>
        </w:trPr>
        <w:tc>
          <w:tcPr>
            <w:tcW w:w="10709" w:type="dxa"/>
            <w:gridSpan w:val="17"/>
            <w:tcBorders>
              <w:top w:val="single" w:sz="4" w:space="0" w:color="auto"/>
              <w:bottom w:val="single" w:sz="4" w:space="0" w:color="auto"/>
            </w:tcBorders>
            <w:shd w:val="clear" w:color="auto" w:fill="auto"/>
          </w:tcPr>
          <w:p w14:paraId="14FB1B07" w14:textId="77777777" w:rsidR="00C374AF" w:rsidRPr="00607896" w:rsidRDefault="00C374AF" w:rsidP="005B4CDC">
            <w:pPr>
              <w:pStyle w:val="forms"/>
              <w:keepNext/>
              <w:tabs>
                <w:tab w:val="left" w:pos="525"/>
                <w:tab w:val="left" w:pos="5760"/>
                <w:tab w:val="left" w:pos="7020"/>
                <w:tab w:val="left" w:pos="8640"/>
                <w:tab w:val="left" w:pos="9540"/>
              </w:tabs>
              <w:spacing w:after="60"/>
              <w:rPr>
                <w:sz w:val="24"/>
                <w:szCs w:val="24"/>
              </w:rPr>
            </w:pPr>
            <w:r w:rsidRPr="00607896">
              <w:rPr>
                <w:sz w:val="24"/>
              </w:rPr>
              <w:t>Haddii ay codsiga wareegiddu sabab u tahay guurid, fadlan buuxi macluumaadka hoose ee cinwaanka cusub:</w:t>
            </w:r>
          </w:p>
        </w:tc>
      </w:tr>
      <w:tr w:rsidR="00C374AF" w:rsidRPr="00607896" w14:paraId="32FB78A9" w14:textId="77777777" w:rsidTr="00AB71B3">
        <w:trPr>
          <w:trHeight w:val="576"/>
          <w:jc w:val="center"/>
        </w:trPr>
        <w:tc>
          <w:tcPr>
            <w:tcW w:w="6534" w:type="dxa"/>
            <w:gridSpan w:val="8"/>
            <w:tcBorders>
              <w:top w:val="single" w:sz="4" w:space="0" w:color="auto"/>
              <w:bottom w:val="single" w:sz="4" w:space="0" w:color="auto"/>
              <w:right w:val="single" w:sz="4" w:space="0" w:color="auto"/>
            </w:tcBorders>
            <w:shd w:val="clear" w:color="auto" w:fill="auto"/>
          </w:tcPr>
          <w:p w14:paraId="7B641BD2" w14:textId="77777777" w:rsidR="00C374AF" w:rsidRPr="00607896" w:rsidRDefault="00C374AF" w:rsidP="00FC64D5">
            <w:pPr>
              <w:pStyle w:val="forms"/>
              <w:rPr>
                <w:sz w:val="24"/>
                <w:szCs w:val="24"/>
              </w:rPr>
            </w:pPr>
            <w:r w:rsidRPr="00607896">
              <w:rPr>
                <w:sz w:val="24"/>
              </w:rPr>
              <w:t>Cinwaanka Jidka</w:t>
            </w:r>
          </w:p>
          <w:p w14:paraId="4A8C3F7A" w14:textId="77777777" w:rsidR="00C374AF" w:rsidRPr="00607896"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607896">
              <w:rPr>
                <w:rFonts w:ascii="Times New Roman" w:hAnsi="Times New Roman"/>
                <w:sz w:val="24"/>
                <w:szCs w:val="24"/>
              </w:rPr>
              <w:fldChar w:fldCharType="begin">
                <w:ffData>
                  <w:name w:val="Text4"/>
                  <w:enabled/>
                  <w:calcOnExit w:val="0"/>
                  <w:textInput>
                    <w:maxLength w:val="5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1656" w:type="dxa"/>
            <w:gridSpan w:val="6"/>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607896" w:rsidRDefault="00C374AF" w:rsidP="00FC64D5">
            <w:pPr>
              <w:pStyle w:val="forms"/>
              <w:rPr>
                <w:sz w:val="24"/>
                <w:szCs w:val="24"/>
              </w:rPr>
            </w:pPr>
            <w:r w:rsidRPr="00607896">
              <w:rPr>
                <w:sz w:val="24"/>
              </w:rPr>
              <w:t>Magaalada</w:t>
            </w:r>
          </w:p>
          <w:p w14:paraId="267C59AD" w14:textId="77777777" w:rsidR="00C374AF" w:rsidRPr="00607896" w:rsidRDefault="00C374AF" w:rsidP="00FC64D5">
            <w:pPr>
              <w:pStyle w:val="forms"/>
              <w:tabs>
                <w:tab w:val="left" w:pos="525"/>
                <w:tab w:val="left" w:pos="5760"/>
                <w:tab w:val="left" w:pos="7020"/>
                <w:tab w:val="left" w:pos="8640"/>
                <w:tab w:val="left" w:pos="9540"/>
              </w:tabs>
              <w:rPr>
                <w:sz w:val="24"/>
                <w:szCs w:val="24"/>
              </w:rPr>
            </w:pPr>
            <w:r w:rsidRPr="00607896">
              <w:rPr>
                <w:rFonts w:ascii="Times New Roman" w:hAnsi="Times New Roman"/>
                <w:sz w:val="24"/>
                <w:szCs w:val="24"/>
              </w:rPr>
              <w:fldChar w:fldCharType="begin">
                <w:ffData>
                  <w:name w:val="Text4"/>
                  <w:enabled/>
                  <w:calcOnExit w:val="0"/>
                  <w:textInput>
                    <w:maxLength w:val="5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2519" w:type="dxa"/>
            <w:gridSpan w:val="3"/>
            <w:tcBorders>
              <w:top w:val="single" w:sz="4" w:space="0" w:color="auto"/>
              <w:left w:val="single" w:sz="4" w:space="0" w:color="auto"/>
              <w:bottom w:val="single" w:sz="4" w:space="0" w:color="auto"/>
              <w:right w:val="nil"/>
            </w:tcBorders>
            <w:shd w:val="clear" w:color="auto" w:fill="auto"/>
          </w:tcPr>
          <w:p w14:paraId="0B88F661" w14:textId="77777777" w:rsidR="00C374AF" w:rsidRPr="00607896" w:rsidRDefault="00C374AF" w:rsidP="00FC64D5">
            <w:pPr>
              <w:pStyle w:val="forms"/>
              <w:rPr>
                <w:sz w:val="24"/>
                <w:szCs w:val="24"/>
              </w:rPr>
            </w:pPr>
            <w:r w:rsidRPr="00607896">
              <w:rPr>
                <w:sz w:val="24"/>
              </w:rPr>
              <w:t>Lambarka Boostada Xaafadda (Zip)</w:t>
            </w:r>
          </w:p>
          <w:p w14:paraId="20608C84" w14:textId="77777777" w:rsidR="00C374AF" w:rsidRPr="00607896" w:rsidRDefault="00C374AF" w:rsidP="00FC64D5">
            <w:pPr>
              <w:pStyle w:val="forms"/>
              <w:tabs>
                <w:tab w:val="left" w:pos="525"/>
                <w:tab w:val="left" w:pos="5760"/>
                <w:tab w:val="left" w:pos="7020"/>
                <w:tab w:val="left" w:pos="8640"/>
                <w:tab w:val="left" w:pos="9540"/>
              </w:tabs>
              <w:rPr>
                <w:sz w:val="24"/>
                <w:szCs w:val="24"/>
              </w:rPr>
            </w:pPr>
            <w:r w:rsidRPr="00607896">
              <w:rPr>
                <w:rFonts w:ascii="Times New Roman" w:hAnsi="Times New Roman"/>
                <w:sz w:val="24"/>
                <w:szCs w:val="24"/>
              </w:rPr>
              <w:fldChar w:fldCharType="begin">
                <w:ffData>
                  <w:name w:val="Text4"/>
                  <w:enabled/>
                  <w:calcOnExit w:val="0"/>
                  <w:textInput>
                    <w:maxLength w:val="5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r>
      <w:tr w:rsidR="00C374AF" w:rsidRPr="00607896" w14:paraId="4122A1E1" w14:textId="77777777" w:rsidTr="005B4CDC">
        <w:trPr>
          <w:trHeight w:val="576"/>
          <w:jc w:val="center"/>
        </w:trPr>
        <w:tc>
          <w:tcPr>
            <w:tcW w:w="4033" w:type="dxa"/>
            <w:gridSpan w:val="4"/>
            <w:tcBorders>
              <w:top w:val="single" w:sz="4" w:space="0" w:color="auto"/>
              <w:bottom w:val="single" w:sz="4" w:space="0" w:color="auto"/>
              <w:right w:val="single" w:sz="4" w:space="0" w:color="auto"/>
            </w:tcBorders>
            <w:shd w:val="clear" w:color="auto" w:fill="auto"/>
          </w:tcPr>
          <w:p w14:paraId="7450BF46" w14:textId="77777777" w:rsidR="00C374AF" w:rsidRPr="00607896" w:rsidRDefault="00C374AF" w:rsidP="00FC64D5">
            <w:pPr>
              <w:pStyle w:val="forms"/>
              <w:rPr>
                <w:sz w:val="24"/>
                <w:szCs w:val="24"/>
              </w:rPr>
            </w:pPr>
            <w:r w:rsidRPr="00607896">
              <w:rPr>
                <w:sz w:val="24"/>
              </w:rPr>
              <w:t>Magaca Degmada</w:t>
            </w:r>
          </w:p>
          <w:p w14:paraId="58C6DAC0" w14:textId="77777777" w:rsidR="00C374AF" w:rsidRPr="00607896" w:rsidRDefault="00C374AF" w:rsidP="00FC64D5">
            <w:pPr>
              <w:pStyle w:val="forms"/>
              <w:tabs>
                <w:tab w:val="left" w:pos="525"/>
                <w:tab w:val="left" w:pos="5760"/>
                <w:tab w:val="left" w:pos="7020"/>
                <w:tab w:val="left" w:pos="8640"/>
                <w:tab w:val="left" w:pos="9540"/>
              </w:tabs>
              <w:rPr>
                <w:sz w:val="24"/>
                <w:szCs w:val="24"/>
              </w:rPr>
            </w:pPr>
            <w:r w:rsidRPr="00607896">
              <w:rPr>
                <w:rFonts w:ascii="Times New Roman" w:hAnsi="Times New Roman"/>
                <w:sz w:val="24"/>
                <w:szCs w:val="24"/>
              </w:rPr>
              <w:fldChar w:fldCharType="begin">
                <w:ffData>
                  <w:name w:val="Text4"/>
                  <w:enabled/>
                  <w:calcOnExit w:val="0"/>
                  <w:textInput>
                    <w:maxLength w:val="5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3144" w:type="dxa"/>
            <w:gridSpan w:val="6"/>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607896" w:rsidRDefault="00C374AF" w:rsidP="00FC64D5">
            <w:pPr>
              <w:pStyle w:val="forms"/>
              <w:rPr>
                <w:sz w:val="24"/>
                <w:szCs w:val="24"/>
              </w:rPr>
            </w:pPr>
            <w:r w:rsidRPr="00607896">
              <w:rPr>
                <w:sz w:val="24"/>
              </w:rPr>
              <w:t>Lambarka Taleefankaaga</w:t>
            </w:r>
          </w:p>
          <w:p w14:paraId="501D5D75" w14:textId="77777777" w:rsidR="00C374AF" w:rsidRPr="00607896" w:rsidRDefault="00C374AF" w:rsidP="00FC64D5">
            <w:pPr>
              <w:pStyle w:val="forms"/>
              <w:tabs>
                <w:tab w:val="left" w:pos="525"/>
                <w:tab w:val="left" w:pos="5760"/>
                <w:tab w:val="left" w:pos="7020"/>
                <w:tab w:val="left" w:pos="8640"/>
                <w:tab w:val="left" w:pos="9540"/>
              </w:tabs>
              <w:rPr>
                <w:rFonts w:ascii="Times New Roman" w:hAnsi="Times New Roman"/>
                <w:sz w:val="24"/>
                <w:szCs w:val="24"/>
              </w:rPr>
            </w:pPr>
            <w:r w:rsidRPr="00607896">
              <w:rPr>
                <w:rFonts w:ascii="Times New Roman" w:hAnsi="Times New Roman"/>
                <w:sz w:val="24"/>
                <w:szCs w:val="24"/>
              </w:rPr>
              <w:fldChar w:fldCharType="begin">
                <w:ffData>
                  <w:name w:val="Text60"/>
                  <w:enabled/>
                  <w:calcOnExit w:val="0"/>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3532" w:type="dxa"/>
            <w:gridSpan w:val="7"/>
            <w:tcBorders>
              <w:top w:val="single" w:sz="4" w:space="0" w:color="auto"/>
              <w:left w:val="single" w:sz="4" w:space="0" w:color="auto"/>
              <w:bottom w:val="single" w:sz="4" w:space="0" w:color="auto"/>
              <w:right w:val="nil"/>
            </w:tcBorders>
            <w:shd w:val="clear" w:color="auto" w:fill="auto"/>
          </w:tcPr>
          <w:p w14:paraId="119735B0" w14:textId="77777777" w:rsidR="00C374AF" w:rsidRPr="00607896" w:rsidRDefault="00C374AF" w:rsidP="00FC64D5">
            <w:pPr>
              <w:pStyle w:val="forms"/>
              <w:rPr>
                <w:sz w:val="24"/>
                <w:szCs w:val="24"/>
              </w:rPr>
            </w:pPr>
            <w:r w:rsidRPr="00607896">
              <w:rPr>
                <w:sz w:val="24"/>
              </w:rPr>
              <w:t>Taariikha Bilaabidda Guuridda</w:t>
            </w:r>
          </w:p>
          <w:p w14:paraId="70F34ECA" w14:textId="77777777" w:rsidR="00C374AF" w:rsidRPr="00607896" w:rsidRDefault="00C374AF" w:rsidP="00FC64D5">
            <w:pPr>
              <w:pStyle w:val="forms"/>
              <w:tabs>
                <w:tab w:val="left" w:pos="525"/>
                <w:tab w:val="left" w:pos="5760"/>
                <w:tab w:val="left" w:pos="7020"/>
                <w:tab w:val="left" w:pos="8640"/>
                <w:tab w:val="left" w:pos="9540"/>
              </w:tabs>
              <w:rPr>
                <w:sz w:val="24"/>
                <w:szCs w:val="24"/>
              </w:rPr>
            </w:pPr>
            <w:r w:rsidRPr="00607896">
              <w:rPr>
                <w:rFonts w:ascii="Times New Roman" w:hAnsi="Times New Roman"/>
                <w:sz w:val="24"/>
                <w:szCs w:val="24"/>
              </w:rPr>
              <w:fldChar w:fldCharType="begin">
                <w:ffData>
                  <w:name w:val="Text4"/>
                  <w:enabled/>
                  <w:calcOnExit w:val="0"/>
                  <w:textInput>
                    <w:maxLength w:val="5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r>
      <w:tr w:rsidR="00191029" w:rsidRPr="00607896" w14:paraId="57042A88" w14:textId="77777777" w:rsidTr="005B4CDC">
        <w:trPr>
          <w:trHeight w:hRule="exact" w:val="432"/>
          <w:jc w:val="center"/>
        </w:trPr>
        <w:tc>
          <w:tcPr>
            <w:tcW w:w="10709" w:type="dxa"/>
            <w:gridSpan w:val="17"/>
            <w:tcBorders>
              <w:top w:val="single" w:sz="4" w:space="0" w:color="auto"/>
              <w:bottom w:val="single" w:sz="4" w:space="0" w:color="auto"/>
            </w:tcBorders>
            <w:shd w:val="clear" w:color="auto" w:fill="auto"/>
            <w:vAlign w:val="center"/>
          </w:tcPr>
          <w:p w14:paraId="264242AA" w14:textId="5CB9C048" w:rsidR="00191029" w:rsidRPr="00607896" w:rsidRDefault="00252E7E" w:rsidP="00FC64D5">
            <w:pPr>
              <w:pStyle w:val="forms"/>
              <w:rPr>
                <w:b/>
                <w:sz w:val="24"/>
                <w:szCs w:val="24"/>
              </w:rPr>
            </w:pPr>
            <w:r w:rsidRPr="00607896">
              <w:rPr>
                <w:b/>
                <w:sz w:val="24"/>
              </w:rPr>
              <w:t>D</w:t>
            </w:r>
            <w:r w:rsidR="00191029" w:rsidRPr="00607896">
              <w:rPr>
                <w:b/>
                <w:sz w:val="24"/>
              </w:rPr>
              <w:t xml:space="preserve">.   SABABTA KA-BIXIDDA DIIWAANKA AMA CODSIGA WAREEGIDDA </w:t>
            </w:r>
          </w:p>
        </w:tc>
      </w:tr>
      <w:tr w:rsidR="00C374AF" w:rsidRPr="00607896" w14:paraId="41787A5E" w14:textId="77777777" w:rsidTr="005B4CDC">
        <w:trPr>
          <w:trHeight w:val="90"/>
          <w:jc w:val="center"/>
        </w:trPr>
        <w:tc>
          <w:tcPr>
            <w:tcW w:w="10709" w:type="dxa"/>
            <w:gridSpan w:val="17"/>
            <w:tcBorders>
              <w:top w:val="single" w:sz="4" w:space="0" w:color="auto"/>
              <w:bottom w:val="nil"/>
            </w:tcBorders>
            <w:shd w:val="clear" w:color="auto" w:fill="auto"/>
          </w:tcPr>
          <w:p w14:paraId="7373EDD8" w14:textId="4FBCB1C8" w:rsidR="00C374AF" w:rsidRPr="00607896" w:rsidRDefault="00C374AF" w:rsidP="00DD5104">
            <w:pPr>
              <w:pStyle w:val="forms"/>
              <w:tabs>
                <w:tab w:val="left" w:pos="5760"/>
                <w:tab w:val="left" w:pos="7020"/>
              </w:tabs>
              <w:spacing w:before="60" w:after="60"/>
              <w:ind w:right="-108"/>
              <w:rPr>
                <w:rFonts w:cs="Arial"/>
                <w:sz w:val="24"/>
                <w:szCs w:val="24"/>
              </w:rPr>
            </w:pPr>
            <w:r w:rsidRPr="00607896">
              <w:rPr>
                <w:color w:val="000000"/>
                <w:sz w:val="24"/>
              </w:rPr>
              <w:t>Calaamadi sababta koowaad ee uu qofku uga baxayo ama ugu wareegayo barnaamijka kale oo ah mid muddo dheer soconaya, MCO ama ICA:</w:t>
            </w:r>
          </w:p>
        </w:tc>
      </w:tr>
      <w:tr w:rsidR="00C374AF" w:rsidRPr="00607896" w14:paraId="52CBA326" w14:textId="77777777" w:rsidTr="005B4CDC">
        <w:trPr>
          <w:trHeight w:val="360"/>
          <w:jc w:val="center"/>
        </w:trPr>
        <w:tc>
          <w:tcPr>
            <w:tcW w:w="5775" w:type="dxa"/>
            <w:gridSpan w:val="7"/>
            <w:tcBorders>
              <w:top w:val="nil"/>
              <w:bottom w:val="nil"/>
              <w:right w:val="nil"/>
            </w:tcBorders>
            <w:shd w:val="clear" w:color="auto" w:fill="auto"/>
          </w:tcPr>
          <w:p w14:paraId="45FB4E93" w14:textId="3D8FBA62" w:rsidR="00C374AF" w:rsidRPr="00607896" w:rsidRDefault="00C374AF" w:rsidP="00607896">
            <w:pPr>
              <w:pStyle w:val="forms"/>
              <w:tabs>
                <w:tab w:val="left" w:pos="5760"/>
                <w:tab w:val="left" w:pos="7020"/>
              </w:tabs>
              <w:spacing w:before="20" w:after="20"/>
              <w:ind w:left="346" w:hanging="346"/>
              <w:rPr>
                <w:sz w:val="24"/>
                <w:szCs w:val="24"/>
              </w:rPr>
            </w:pPr>
            <w:r w:rsidRPr="00607896">
              <w:rPr>
                <w:sz w:val="24"/>
                <w:szCs w:val="24"/>
              </w:rPr>
              <w:fldChar w:fldCharType="begin">
                <w:ffData>
                  <w:name w:val="Check13"/>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E Ku qanacsanaan la'aan qiimaha saamiga ama lacagta joogtada ah ee PACE</w:t>
            </w:r>
          </w:p>
        </w:tc>
        <w:tc>
          <w:tcPr>
            <w:tcW w:w="4934" w:type="dxa"/>
            <w:gridSpan w:val="10"/>
            <w:tcBorders>
              <w:top w:val="nil"/>
              <w:left w:val="nil"/>
              <w:bottom w:val="nil"/>
            </w:tcBorders>
            <w:shd w:val="clear" w:color="auto" w:fill="auto"/>
          </w:tcPr>
          <w:p w14:paraId="550242DB" w14:textId="78300EB5" w:rsidR="00C374AF" w:rsidRPr="00607896" w:rsidRDefault="00C374AF" w:rsidP="00607896">
            <w:pPr>
              <w:pStyle w:val="forms"/>
              <w:tabs>
                <w:tab w:val="left" w:pos="5760"/>
                <w:tab w:val="left" w:pos="7020"/>
              </w:tabs>
              <w:spacing w:before="20" w:after="20"/>
              <w:ind w:left="346" w:right="-115" w:hanging="346"/>
              <w:rPr>
                <w:sz w:val="24"/>
                <w:szCs w:val="24"/>
              </w:rPr>
            </w:pPr>
            <w:r w:rsidRPr="00607896">
              <w:rPr>
                <w:sz w:val="24"/>
                <w:szCs w:val="24"/>
              </w:rPr>
              <w:fldChar w:fldCharType="begin">
                <w:ffData>
                  <w:name w:val="Check13"/>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M Doorashada Gurigga Kalkaalisada ama adeegyada Hospice</w:t>
            </w:r>
          </w:p>
        </w:tc>
      </w:tr>
      <w:tr w:rsidR="00C374AF" w:rsidRPr="00607896" w14:paraId="457FC082" w14:textId="77777777" w:rsidTr="005B4CDC">
        <w:trPr>
          <w:trHeight w:val="360"/>
          <w:jc w:val="center"/>
        </w:trPr>
        <w:tc>
          <w:tcPr>
            <w:tcW w:w="5775" w:type="dxa"/>
            <w:gridSpan w:val="7"/>
            <w:tcBorders>
              <w:top w:val="nil"/>
              <w:bottom w:val="nil"/>
              <w:right w:val="nil"/>
            </w:tcBorders>
            <w:shd w:val="clear" w:color="auto" w:fill="auto"/>
          </w:tcPr>
          <w:p w14:paraId="693ECF9B" w14:textId="13F4294D" w:rsidR="00C374AF" w:rsidRPr="00607896" w:rsidRDefault="00C374AF" w:rsidP="00607896">
            <w:pPr>
              <w:pStyle w:val="forms"/>
              <w:tabs>
                <w:tab w:val="left" w:pos="315"/>
                <w:tab w:val="left" w:pos="4320"/>
                <w:tab w:val="left" w:pos="7920"/>
              </w:tabs>
              <w:spacing w:before="20" w:after="20"/>
              <w:ind w:left="346" w:hanging="346"/>
              <w:rPr>
                <w:sz w:val="24"/>
                <w:szCs w:val="24"/>
              </w:rPr>
            </w:pPr>
            <w:r w:rsidRPr="00607896">
              <w:rPr>
                <w:sz w:val="24"/>
                <w:szCs w:val="24"/>
              </w:rPr>
              <w:fldChar w:fldCharType="begin">
                <w:ffData>
                  <w:name w:val="Check14"/>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A Caqabada helitaanka ama ilaalinta bixiyaasha</w:t>
            </w:r>
          </w:p>
        </w:tc>
        <w:tc>
          <w:tcPr>
            <w:tcW w:w="4934" w:type="dxa"/>
            <w:gridSpan w:val="10"/>
            <w:tcBorders>
              <w:top w:val="nil"/>
              <w:left w:val="nil"/>
              <w:bottom w:val="nil"/>
            </w:tcBorders>
            <w:shd w:val="clear" w:color="auto" w:fill="auto"/>
          </w:tcPr>
          <w:p w14:paraId="29AF4F3E" w14:textId="00F0C101" w:rsidR="00C374AF" w:rsidRPr="00607896" w:rsidRDefault="00C374AF"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22"/>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D U badelasha qarashka adeega Medicaid</w:t>
            </w:r>
          </w:p>
        </w:tc>
      </w:tr>
      <w:tr w:rsidR="00C374AF" w:rsidRPr="00607896" w14:paraId="01A88A94" w14:textId="77777777" w:rsidTr="005B4CDC">
        <w:trPr>
          <w:trHeight w:val="360"/>
          <w:jc w:val="center"/>
        </w:trPr>
        <w:tc>
          <w:tcPr>
            <w:tcW w:w="5775" w:type="dxa"/>
            <w:gridSpan w:val="7"/>
            <w:tcBorders>
              <w:top w:val="nil"/>
              <w:bottom w:val="nil"/>
              <w:right w:val="nil"/>
            </w:tcBorders>
            <w:shd w:val="clear" w:color="auto" w:fill="auto"/>
          </w:tcPr>
          <w:p w14:paraId="510923E7" w14:textId="43E7188C" w:rsidR="00C374AF" w:rsidRPr="00607896" w:rsidRDefault="00C374AF" w:rsidP="00607896">
            <w:pPr>
              <w:pStyle w:val="forms"/>
              <w:tabs>
                <w:tab w:val="left" w:pos="5760"/>
                <w:tab w:val="left" w:pos="7020"/>
              </w:tabs>
              <w:spacing w:before="20" w:after="20"/>
              <w:ind w:left="346" w:hanging="346"/>
              <w:rPr>
                <w:sz w:val="24"/>
                <w:szCs w:val="24"/>
              </w:rPr>
            </w:pPr>
            <w:r w:rsidRPr="00607896">
              <w:rPr>
                <w:sz w:val="24"/>
                <w:szCs w:val="24"/>
              </w:rPr>
              <w:fldChar w:fldCharType="begin">
                <w:ffData>
                  <w:name w:val="Check17"/>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B Qabida baahiyo dheeraad ah oo kusaabsan isku dubaridka adeegyada iyo/ama taageerada</w:t>
            </w:r>
          </w:p>
        </w:tc>
        <w:tc>
          <w:tcPr>
            <w:tcW w:w="4934" w:type="dxa"/>
            <w:gridSpan w:val="10"/>
            <w:tcBorders>
              <w:top w:val="nil"/>
              <w:left w:val="nil"/>
              <w:bottom w:val="nil"/>
            </w:tcBorders>
            <w:shd w:val="clear" w:color="auto" w:fill="auto"/>
          </w:tcPr>
          <w:p w14:paraId="66B3253D" w14:textId="10D5A0A7" w:rsidR="00C374AF" w:rsidRPr="00607896" w:rsidRDefault="00C374AF"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22"/>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0 U wareegida adeeg deegaan kale laga helo</w:t>
            </w:r>
          </w:p>
        </w:tc>
      </w:tr>
      <w:tr w:rsidR="00C374AF" w:rsidRPr="00607896" w14:paraId="286D51B4" w14:textId="77777777" w:rsidTr="005B4CDC">
        <w:trPr>
          <w:trHeight w:val="360"/>
          <w:jc w:val="center"/>
        </w:trPr>
        <w:tc>
          <w:tcPr>
            <w:tcW w:w="5775" w:type="dxa"/>
            <w:gridSpan w:val="7"/>
            <w:tcBorders>
              <w:top w:val="nil"/>
              <w:bottom w:val="nil"/>
              <w:right w:val="nil"/>
            </w:tcBorders>
            <w:shd w:val="clear" w:color="auto" w:fill="auto"/>
          </w:tcPr>
          <w:p w14:paraId="39D8F515" w14:textId="4EF98FC6" w:rsidR="00C374AF" w:rsidRPr="00607896" w:rsidRDefault="00C374AF" w:rsidP="00607896">
            <w:pPr>
              <w:pStyle w:val="forms"/>
              <w:tabs>
                <w:tab w:val="left" w:pos="5760"/>
                <w:tab w:val="left" w:pos="7020"/>
              </w:tabs>
              <w:spacing w:before="20" w:after="20"/>
              <w:ind w:left="346" w:hanging="346"/>
              <w:rPr>
                <w:sz w:val="24"/>
                <w:szCs w:val="24"/>
              </w:rPr>
            </w:pPr>
            <w:r w:rsidRPr="00607896">
              <w:rPr>
                <w:sz w:val="24"/>
                <w:szCs w:val="24"/>
              </w:rPr>
              <w:fldChar w:fldCharType="begin">
                <w:ffData>
                  <w:name w:val="Check20"/>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B Ma awoodo inaan ilaaliyo dhamaan adeegyada ama saacadaha adeegyada</w:t>
            </w:r>
          </w:p>
        </w:tc>
        <w:tc>
          <w:tcPr>
            <w:tcW w:w="4934" w:type="dxa"/>
            <w:gridSpan w:val="10"/>
            <w:tcBorders>
              <w:top w:val="nil"/>
              <w:left w:val="nil"/>
              <w:bottom w:val="nil"/>
            </w:tcBorders>
            <w:shd w:val="clear" w:color="auto" w:fill="auto"/>
          </w:tcPr>
          <w:p w14:paraId="2FE2BCAF" w14:textId="77777777" w:rsidR="00C374AF" w:rsidRPr="00607896" w:rsidRDefault="00C374AF" w:rsidP="00607896">
            <w:pPr>
              <w:pStyle w:val="forms"/>
              <w:tabs>
                <w:tab w:val="left" w:pos="5760"/>
                <w:tab w:val="left" w:pos="7020"/>
              </w:tabs>
              <w:spacing w:before="20" w:after="20"/>
              <w:ind w:left="346" w:right="-115" w:hanging="346"/>
              <w:rPr>
                <w:sz w:val="24"/>
                <w:szCs w:val="24"/>
              </w:rPr>
            </w:pPr>
            <w:r w:rsidRPr="00607896">
              <w:rPr>
                <w:sz w:val="24"/>
                <w:szCs w:val="24"/>
              </w:rPr>
              <w:fldChar w:fldCharType="begin">
                <w:ffData>
                  <w:name w:val="Check22"/>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Markaad Gobolka ka Guurto</w:t>
            </w:r>
          </w:p>
        </w:tc>
      </w:tr>
      <w:tr w:rsidR="00C374AF" w:rsidRPr="00607896" w14:paraId="53AB9390" w14:textId="77777777" w:rsidTr="005B4CDC">
        <w:trPr>
          <w:trHeight w:val="360"/>
          <w:jc w:val="center"/>
        </w:trPr>
        <w:tc>
          <w:tcPr>
            <w:tcW w:w="5775" w:type="dxa"/>
            <w:gridSpan w:val="7"/>
            <w:tcBorders>
              <w:top w:val="nil"/>
              <w:bottom w:val="nil"/>
              <w:right w:val="nil"/>
            </w:tcBorders>
            <w:shd w:val="clear" w:color="auto" w:fill="auto"/>
          </w:tcPr>
          <w:p w14:paraId="04E42EDA" w14:textId="3AC3C85B" w:rsidR="00C374AF" w:rsidRPr="00607896" w:rsidRDefault="00C374AF" w:rsidP="00607896">
            <w:pPr>
              <w:pStyle w:val="forms"/>
              <w:tabs>
                <w:tab w:val="left" w:pos="315"/>
                <w:tab w:val="left" w:pos="4320"/>
                <w:tab w:val="left" w:pos="7920"/>
              </w:tabs>
              <w:spacing w:before="20" w:after="20"/>
              <w:ind w:left="346" w:hanging="346"/>
              <w:rPr>
                <w:sz w:val="24"/>
                <w:szCs w:val="24"/>
              </w:rPr>
            </w:pPr>
            <w:r w:rsidRPr="00607896">
              <w:rPr>
                <w:sz w:val="24"/>
                <w:szCs w:val="24"/>
              </w:rPr>
              <w:fldChar w:fldCharType="begin">
                <w:ffData>
                  <w:name w:val="Check20"/>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A Ma awoodo inaan adeegsado shaqaalaha aan rabo</w:t>
            </w:r>
          </w:p>
        </w:tc>
        <w:tc>
          <w:tcPr>
            <w:tcW w:w="4934" w:type="dxa"/>
            <w:gridSpan w:val="10"/>
            <w:tcBorders>
              <w:top w:val="nil"/>
              <w:left w:val="nil"/>
              <w:bottom w:val="nil"/>
            </w:tcBorders>
            <w:shd w:val="clear" w:color="auto" w:fill="auto"/>
          </w:tcPr>
          <w:p w14:paraId="40E6071C" w14:textId="1DA79C92" w:rsidR="00C374AF" w:rsidRPr="00607896" w:rsidRDefault="00C374AF"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17"/>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B Adeegyada ma aysan gaarin heerkii laga rajaynayay</w:t>
            </w:r>
          </w:p>
        </w:tc>
      </w:tr>
      <w:tr w:rsidR="00C374AF" w:rsidRPr="00607896" w14:paraId="0A441D69" w14:textId="77777777" w:rsidTr="005B4CDC">
        <w:trPr>
          <w:trHeight w:val="360"/>
          <w:jc w:val="center"/>
        </w:trPr>
        <w:tc>
          <w:tcPr>
            <w:tcW w:w="5775" w:type="dxa"/>
            <w:gridSpan w:val="7"/>
            <w:tcBorders>
              <w:top w:val="nil"/>
              <w:bottom w:val="nil"/>
            </w:tcBorders>
            <w:shd w:val="clear" w:color="auto" w:fill="auto"/>
          </w:tcPr>
          <w:p w14:paraId="7848E5B5" w14:textId="6F44EA6E" w:rsidR="00C374AF" w:rsidRPr="00607896" w:rsidRDefault="00C374AF"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13"/>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L Dhibaato ah adeegga macaamiisha ee MCO </w:t>
            </w:r>
          </w:p>
        </w:tc>
        <w:tc>
          <w:tcPr>
            <w:tcW w:w="4934" w:type="dxa"/>
            <w:gridSpan w:val="10"/>
            <w:tcBorders>
              <w:top w:val="nil"/>
              <w:bottom w:val="nil"/>
            </w:tcBorders>
            <w:shd w:val="clear" w:color="auto" w:fill="auto"/>
          </w:tcPr>
          <w:p w14:paraId="1FA14E43" w14:textId="72D7D6CD" w:rsidR="00896CAD" w:rsidRPr="00607896" w:rsidRDefault="00C374AF"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17"/>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72 Ma rabo inaan sheego sababta</w:t>
            </w:r>
          </w:p>
        </w:tc>
      </w:tr>
      <w:tr w:rsidR="00896CAD" w:rsidRPr="00607896" w14:paraId="17C2F6E8" w14:textId="77777777" w:rsidTr="005B4CDC">
        <w:trPr>
          <w:trHeight w:val="360"/>
          <w:jc w:val="center"/>
        </w:trPr>
        <w:tc>
          <w:tcPr>
            <w:tcW w:w="10709" w:type="dxa"/>
            <w:gridSpan w:val="17"/>
            <w:tcBorders>
              <w:top w:val="nil"/>
              <w:bottom w:val="nil"/>
            </w:tcBorders>
            <w:shd w:val="clear" w:color="auto" w:fill="auto"/>
          </w:tcPr>
          <w:p w14:paraId="5A7363A7" w14:textId="77777777" w:rsidR="00896CAD" w:rsidRPr="00607896" w:rsidRDefault="00896CAD" w:rsidP="00607896">
            <w:pPr>
              <w:pStyle w:val="forms"/>
              <w:tabs>
                <w:tab w:val="left" w:pos="5760"/>
                <w:tab w:val="left" w:pos="7020"/>
              </w:tabs>
              <w:spacing w:before="20" w:after="20"/>
              <w:ind w:left="346" w:right="-108" w:hanging="346"/>
              <w:rPr>
                <w:sz w:val="24"/>
                <w:szCs w:val="24"/>
              </w:rPr>
            </w:pPr>
            <w:r w:rsidRPr="00607896">
              <w:rPr>
                <w:sz w:val="24"/>
                <w:szCs w:val="24"/>
              </w:rPr>
              <w:fldChar w:fldCharType="begin">
                <w:ffData>
                  <w:name w:val="Check17"/>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Adeegyadii ayaanan u baahneyn</w:t>
            </w:r>
          </w:p>
        </w:tc>
      </w:tr>
      <w:tr w:rsidR="00C374AF" w:rsidRPr="00607896" w14:paraId="4DE4B176" w14:textId="77777777" w:rsidTr="005B4CDC">
        <w:trPr>
          <w:jc w:val="center"/>
        </w:trPr>
        <w:tc>
          <w:tcPr>
            <w:tcW w:w="10709" w:type="dxa"/>
            <w:gridSpan w:val="17"/>
            <w:tcBorders>
              <w:top w:val="single" w:sz="4" w:space="0" w:color="auto"/>
              <w:bottom w:val="single" w:sz="4" w:space="0" w:color="auto"/>
            </w:tcBorders>
            <w:shd w:val="clear" w:color="auto" w:fill="auto"/>
          </w:tcPr>
          <w:p w14:paraId="7AEC14BE" w14:textId="10F5EA09" w:rsidR="00C374AF" w:rsidRPr="00607896" w:rsidRDefault="00252E7E" w:rsidP="00CF0D21">
            <w:pPr>
              <w:pStyle w:val="forms"/>
              <w:spacing w:before="60" w:after="60"/>
              <w:rPr>
                <w:b/>
                <w:sz w:val="24"/>
                <w:szCs w:val="24"/>
              </w:rPr>
            </w:pPr>
            <w:r w:rsidRPr="00607896">
              <w:rPr>
                <w:b/>
                <w:sz w:val="24"/>
                <w:lang w:val="en-IN"/>
              </w:rPr>
              <w:t>E</w:t>
            </w:r>
            <w:r w:rsidR="00191029" w:rsidRPr="00607896">
              <w:rPr>
                <w:b/>
                <w:sz w:val="24"/>
              </w:rPr>
              <w:t>.   CABASHO AMA RACFAAN</w:t>
            </w:r>
          </w:p>
        </w:tc>
      </w:tr>
      <w:tr w:rsidR="00C374AF" w:rsidRPr="00607896" w14:paraId="0D3DC053" w14:textId="77777777" w:rsidTr="005B4CDC">
        <w:trPr>
          <w:jc w:val="center"/>
        </w:trPr>
        <w:tc>
          <w:tcPr>
            <w:tcW w:w="10709" w:type="dxa"/>
            <w:gridSpan w:val="17"/>
            <w:tcBorders>
              <w:top w:val="nil"/>
              <w:bottom w:val="single" w:sz="4" w:space="0" w:color="auto"/>
            </w:tcBorders>
            <w:shd w:val="clear" w:color="auto" w:fill="auto"/>
          </w:tcPr>
          <w:p w14:paraId="5978E032" w14:textId="4D1BC2AB" w:rsidR="00C374AF" w:rsidRPr="00607896" w:rsidRDefault="00C374AF" w:rsidP="00FC64D5">
            <w:pPr>
              <w:pStyle w:val="forms"/>
              <w:tabs>
                <w:tab w:val="left" w:pos="720"/>
                <w:tab w:val="left" w:pos="1785"/>
                <w:tab w:val="left" w:pos="3960"/>
                <w:tab w:val="left" w:pos="5400"/>
                <w:tab w:val="left" w:pos="8640"/>
                <w:tab w:val="left" w:pos="9540"/>
              </w:tabs>
              <w:spacing w:before="60" w:after="60"/>
              <w:rPr>
                <w:sz w:val="24"/>
                <w:szCs w:val="24"/>
              </w:rPr>
            </w:pPr>
            <w:r w:rsidRPr="00607896">
              <w:rPr>
                <w:sz w:val="24"/>
              </w:rPr>
              <w:t xml:space="preserve">Qofku ma u soo gudbiyey cabasho, ama racfaan guddiga dibu-eegista ee ururka PACE ama meel kale oo la xiriirta rabitaanka ka-bixidda?  </w:t>
            </w:r>
            <w:r w:rsidRPr="00607896">
              <w:rPr>
                <w:sz w:val="24"/>
                <w:szCs w:val="24"/>
              </w:rPr>
              <w:fldChar w:fldCharType="begin">
                <w:ffData>
                  <w:name w:val="Check9"/>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Haa  </w:t>
            </w:r>
            <w:r w:rsidRPr="00607896">
              <w:rPr>
                <w:sz w:val="24"/>
                <w:szCs w:val="24"/>
              </w:rPr>
              <w:fldChar w:fldCharType="begin">
                <w:ffData>
                  <w:name w:val="Check10"/>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Maya</w:t>
            </w:r>
          </w:p>
        </w:tc>
      </w:tr>
      <w:tr w:rsidR="00DD6B90" w:rsidRPr="00607896" w14:paraId="405B6AFF" w14:textId="77777777" w:rsidTr="005B4CDC">
        <w:trPr>
          <w:gridBefore w:val="1"/>
          <w:gridAfter w:val="1"/>
          <w:wBefore w:w="6" w:type="dxa"/>
          <w:wAfter w:w="15" w:type="dxa"/>
          <w:trHeight w:val="3167"/>
          <w:jc w:val="center"/>
        </w:trPr>
        <w:tc>
          <w:tcPr>
            <w:tcW w:w="10688" w:type="dxa"/>
            <w:gridSpan w:val="15"/>
            <w:tcBorders>
              <w:top w:val="single" w:sz="4" w:space="0" w:color="auto"/>
              <w:bottom w:val="single" w:sz="4" w:space="0" w:color="auto"/>
            </w:tcBorders>
            <w:shd w:val="clear" w:color="auto" w:fill="auto"/>
            <w:vAlign w:val="center"/>
          </w:tcPr>
          <w:p w14:paraId="40430825" w14:textId="7286B121" w:rsidR="00DD6B90" w:rsidRPr="00607896" w:rsidRDefault="00191029">
            <w:pPr>
              <w:pStyle w:val="forms"/>
              <w:spacing w:before="50"/>
              <w:rPr>
                <w:b/>
                <w:sz w:val="24"/>
                <w:szCs w:val="24"/>
              </w:rPr>
            </w:pPr>
            <w:r w:rsidRPr="00607896">
              <w:rPr>
                <w:b/>
                <w:sz w:val="24"/>
              </w:rPr>
              <w:t>F. Gudbinta Macluumaadka</w:t>
            </w:r>
          </w:p>
          <w:p w14:paraId="669C58F8" w14:textId="4E1BBB00" w:rsidR="005E4EDF" w:rsidRPr="00607896" w:rsidRDefault="005E4EDF">
            <w:pPr>
              <w:pStyle w:val="forms"/>
              <w:spacing w:before="50"/>
              <w:rPr>
                <w:b/>
                <w:sz w:val="24"/>
                <w:szCs w:val="24"/>
              </w:rPr>
            </w:pPr>
            <w:r w:rsidRPr="00607896">
              <w:rPr>
                <w:b/>
                <w:sz w:val="24"/>
              </w:rPr>
              <w:t>Waxaan fahamsanahay in sharciga Wis. Stat. §46.284(7) in uu oggolaanayo xafiiska kor ku qoran macluumaadka Long</w:t>
            </w:r>
            <w:r w:rsidR="00804A19" w:rsidRPr="00804A19">
              <w:rPr>
                <w:b/>
                <w:sz w:val="24"/>
              </w:rPr>
              <w:t>-</w:t>
            </w:r>
            <w:r w:rsidRPr="00607896">
              <w:rPr>
                <w:b/>
                <w:sz w:val="24"/>
              </w:rPr>
              <w:t xml:space="preserve">Term Care Functional Screen (Daryeelka Muddada-dheer Baaristiisa Waxqabsiga ama LTCFS) aniga oo aan bixin oggolaansho wargelin ah. </w:t>
            </w:r>
          </w:p>
          <w:p w14:paraId="0F3BE95A" w14:textId="77777777" w:rsidR="00DD6B90" w:rsidRPr="00607896" w:rsidRDefault="00DD6B90" w:rsidP="005B4CDC">
            <w:pPr>
              <w:spacing w:before="120"/>
              <w:rPr>
                <w:rFonts w:asciiTheme="minorBidi" w:hAnsiTheme="minorBidi" w:cstheme="minorBidi"/>
                <w:color w:val="000000" w:themeColor="text1"/>
                <w:sz w:val="24"/>
                <w:szCs w:val="24"/>
              </w:rPr>
            </w:pPr>
            <w:r w:rsidRPr="00607896">
              <w:rPr>
                <w:rFonts w:asciiTheme="minorBidi" w:hAnsiTheme="minorBidi"/>
                <w:color w:val="000000" w:themeColor="text1"/>
                <w:sz w:val="24"/>
              </w:rPr>
              <w:t>Waxaan oggolahay in xafiiska kor ku qoran in la siiyo macluumaadka soo socda si la iigu diiwaangeliyo barnaamijka cusub ama xafiis:</w:t>
            </w:r>
          </w:p>
          <w:p w14:paraId="0873DDA4" w14:textId="490A7D1A" w:rsidR="00DD6B90" w:rsidRPr="00607896" w:rsidRDefault="00DD6B90" w:rsidP="00F67436">
            <w:pPr>
              <w:pStyle w:val="ListParagraph"/>
              <w:numPr>
                <w:ilvl w:val="0"/>
                <w:numId w:val="3"/>
              </w:numPr>
              <w:ind w:left="360"/>
              <w:rPr>
                <w:rFonts w:asciiTheme="minorBidi" w:hAnsiTheme="minorBidi" w:cstheme="minorBidi"/>
                <w:color w:val="000000" w:themeColor="text1"/>
                <w:sz w:val="24"/>
                <w:szCs w:val="24"/>
              </w:rPr>
            </w:pPr>
            <w:r w:rsidRPr="00607896">
              <w:rPr>
                <w:rFonts w:asciiTheme="minorBidi" w:hAnsiTheme="minorBidi"/>
                <w:color w:val="000000" w:themeColor="text1"/>
                <w:sz w:val="24"/>
              </w:rPr>
              <w:t>Hadda Individual Support and Service Plan (Qorshahayga Taageerada iyo Adeegga Shakhsiga ah ee ISSP) / Member Centered Plan (Qorshaha Xoojinta Qofka ee MCP)</w:t>
            </w:r>
          </w:p>
          <w:p w14:paraId="600A9C0A" w14:textId="2FFF76CF" w:rsidR="00DD6B90" w:rsidRPr="00607896" w:rsidRDefault="00CF0D21" w:rsidP="00F67436">
            <w:pPr>
              <w:pStyle w:val="ListParagraph"/>
              <w:numPr>
                <w:ilvl w:val="0"/>
                <w:numId w:val="3"/>
              </w:numPr>
              <w:ind w:left="360"/>
              <w:rPr>
                <w:rFonts w:asciiTheme="minorBidi" w:hAnsiTheme="minorBidi" w:cstheme="minorBidi"/>
                <w:color w:val="000000" w:themeColor="text1"/>
                <w:sz w:val="24"/>
                <w:szCs w:val="24"/>
              </w:rPr>
            </w:pPr>
            <w:r w:rsidRPr="00CF0D21">
              <w:rPr>
                <w:rFonts w:asciiTheme="minorBidi" w:hAnsiTheme="minorBidi"/>
                <w:color w:val="000000" w:themeColor="text1"/>
                <w:sz w:val="24"/>
              </w:rPr>
              <w:t>Behavior Support Plan (Qorshahayga Taageerada Habdhaqanka)/Restrictive Measure (Mamnucidda Waxyaabaha)</w:t>
            </w:r>
            <w:r w:rsidR="00DD6B90" w:rsidRPr="00607896">
              <w:rPr>
                <w:rFonts w:asciiTheme="minorBidi" w:hAnsiTheme="minorBidi"/>
                <w:color w:val="000000" w:themeColor="text1"/>
                <w:sz w:val="24"/>
              </w:rPr>
              <w:t xml:space="preserve">, haddii ay jiraan </w:t>
            </w:r>
          </w:p>
          <w:p w14:paraId="12112612" w14:textId="77777777" w:rsidR="00DD6B90" w:rsidRPr="00607896" w:rsidRDefault="00DD6B90">
            <w:pPr>
              <w:pStyle w:val="ListParagraph"/>
              <w:numPr>
                <w:ilvl w:val="0"/>
                <w:numId w:val="2"/>
              </w:numPr>
              <w:ind w:left="360"/>
              <w:rPr>
                <w:rFonts w:asciiTheme="minorBidi" w:hAnsiTheme="minorBidi" w:cstheme="minorBidi"/>
                <w:color w:val="000000" w:themeColor="text1"/>
                <w:sz w:val="24"/>
                <w:szCs w:val="24"/>
              </w:rPr>
            </w:pPr>
            <w:r w:rsidRPr="00607896">
              <w:rPr>
                <w:rFonts w:asciiTheme="minorBidi" w:hAnsiTheme="minorBidi"/>
                <w:color w:val="000000" w:themeColor="text1"/>
                <w:sz w:val="24"/>
              </w:rPr>
              <w:t>Warqadaha lagu sameynayo masuulkayga Sharciga, qof kormeere u noqda nolosheyda ama qof sharci ahaan i metali kara, haddii loo baahdo</w:t>
            </w:r>
          </w:p>
          <w:p w14:paraId="36EE2C5F" w14:textId="77777777" w:rsidR="00DD6B90" w:rsidRPr="00607896" w:rsidRDefault="00DD6B90">
            <w:pPr>
              <w:pStyle w:val="ListParagraph"/>
              <w:numPr>
                <w:ilvl w:val="0"/>
                <w:numId w:val="2"/>
              </w:numPr>
              <w:ind w:left="360"/>
              <w:rPr>
                <w:rFonts w:asciiTheme="minorBidi" w:hAnsiTheme="minorBidi" w:cstheme="minorBidi"/>
                <w:color w:val="000000" w:themeColor="text1"/>
                <w:sz w:val="24"/>
                <w:szCs w:val="24"/>
              </w:rPr>
            </w:pPr>
            <w:r w:rsidRPr="00607896">
              <w:rPr>
                <w:rFonts w:asciiTheme="minorBidi" w:hAnsiTheme="minorBidi"/>
                <w:color w:val="000000" w:themeColor="text1"/>
                <w:sz w:val="24"/>
              </w:rPr>
              <w:t>Amarro maxkamadeed, haddii loo baahdo</w:t>
            </w:r>
          </w:p>
          <w:p w14:paraId="6A291C50" w14:textId="77777777" w:rsidR="00DD6B90" w:rsidRPr="00607896" w:rsidRDefault="00DD6B90">
            <w:pPr>
              <w:pStyle w:val="ListParagraph"/>
              <w:numPr>
                <w:ilvl w:val="0"/>
                <w:numId w:val="2"/>
              </w:numPr>
              <w:ind w:left="360"/>
              <w:rPr>
                <w:rFonts w:asciiTheme="minorBidi" w:hAnsiTheme="minorBidi" w:cstheme="minorBidi"/>
                <w:color w:val="000000" w:themeColor="text1"/>
                <w:sz w:val="24"/>
                <w:szCs w:val="24"/>
              </w:rPr>
            </w:pPr>
            <w:r w:rsidRPr="00607896">
              <w:rPr>
                <w:rFonts w:asciiTheme="minorBidi" w:hAnsiTheme="minorBidi"/>
                <w:color w:val="000000" w:themeColor="text1"/>
                <w:sz w:val="24"/>
              </w:rPr>
              <w:t>Qorshaha qalalaasada, haddii loo baahdo</w:t>
            </w:r>
          </w:p>
          <w:p w14:paraId="4630272B" w14:textId="77777777" w:rsidR="00DD6B90" w:rsidRPr="00607896" w:rsidRDefault="00DD6B90" w:rsidP="005B4CDC">
            <w:pPr>
              <w:pStyle w:val="ListParagraph"/>
              <w:numPr>
                <w:ilvl w:val="0"/>
                <w:numId w:val="2"/>
              </w:numPr>
              <w:spacing w:after="120"/>
              <w:ind w:left="360"/>
              <w:rPr>
                <w:b/>
                <w:sz w:val="24"/>
                <w:szCs w:val="24"/>
              </w:rPr>
            </w:pPr>
            <w:r w:rsidRPr="00607896">
              <w:rPr>
                <w:rFonts w:asciiTheme="minorBidi" w:hAnsiTheme="minorBidi"/>
                <w:color w:val="000000" w:themeColor="text1"/>
                <w:sz w:val="24"/>
              </w:rPr>
              <w:t xml:space="preserve">Wax kale – Noo sheeg: </w:t>
            </w:r>
            <w:r w:rsidRPr="00607896">
              <w:rPr>
                <w:rFonts w:ascii="Times New Roman" w:hAnsi="Times New Roman" w:cs="Times New Roman"/>
                <w:color w:val="000000" w:themeColor="text1"/>
                <w:sz w:val="24"/>
                <w:szCs w:val="24"/>
              </w:rPr>
              <w:fldChar w:fldCharType="begin">
                <w:ffData>
                  <w:name w:val="Text55"/>
                  <w:enabled/>
                  <w:calcOnExit w:val="0"/>
                  <w:textInput/>
                </w:ffData>
              </w:fldChar>
            </w:r>
            <w:r w:rsidRPr="00607896">
              <w:rPr>
                <w:rFonts w:ascii="Times New Roman" w:hAnsi="Times New Roman" w:cs="Times New Roman"/>
                <w:color w:val="000000" w:themeColor="text1"/>
                <w:sz w:val="24"/>
                <w:szCs w:val="24"/>
              </w:rPr>
              <w:instrText xml:space="preserve"> FORMTEXT </w:instrText>
            </w:r>
            <w:r w:rsidRPr="00607896">
              <w:rPr>
                <w:rFonts w:ascii="Times New Roman" w:hAnsi="Times New Roman" w:cs="Times New Roman"/>
                <w:color w:val="000000" w:themeColor="text1"/>
                <w:sz w:val="24"/>
                <w:szCs w:val="24"/>
              </w:rPr>
            </w:r>
            <w:r w:rsidRPr="00607896">
              <w:rPr>
                <w:rFonts w:ascii="Times New Roman" w:hAnsi="Times New Roman" w:cs="Times New Roman"/>
                <w:color w:val="000000" w:themeColor="text1"/>
                <w:sz w:val="24"/>
                <w:szCs w:val="24"/>
              </w:rPr>
              <w:fldChar w:fldCharType="separate"/>
            </w:r>
            <w:r w:rsidRPr="00607896">
              <w:rPr>
                <w:rFonts w:ascii="Times New Roman" w:hAnsi="Times New Roman"/>
                <w:color w:val="000000" w:themeColor="text1"/>
                <w:sz w:val="24"/>
              </w:rPr>
              <w:t>     </w:t>
            </w:r>
            <w:r w:rsidRPr="00607896">
              <w:rPr>
                <w:rFonts w:ascii="Times New Roman" w:hAnsi="Times New Roman" w:cs="Times New Roman"/>
                <w:color w:val="000000" w:themeColor="text1"/>
                <w:sz w:val="24"/>
                <w:szCs w:val="24"/>
              </w:rPr>
              <w:fldChar w:fldCharType="end"/>
            </w:r>
          </w:p>
        </w:tc>
      </w:tr>
      <w:tr w:rsidR="00DD6B90" w:rsidRPr="00607896" w14:paraId="3F28CCE2" w14:textId="77777777" w:rsidTr="00472076">
        <w:trPr>
          <w:gridBefore w:val="1"/>
          <w:gridAfter w:val="1"/>
          <w:wBefore w:w="6" w:type="dxa"/>
          <w:wAfter w:w="15" w:type="dxa"/>
          <w:trHeight w:val="208"/>
          <w:jc w:val="center"/>
        </w:trPr>
        <w:tc>
          <w:tcPr>
            <w:tcW w:w="8004" w:type="dxa"/>
            <w:gridSpan w:val="11"/>
            <w:tcBorders>
              <w:top w:val="single" w:sz="4" w:space="0" w:color="auto"/>
              <w:left w:val="nil"/>
              <w:bottom w:val="nil"/>
            </w:tcBorders>
            <w:shd w:val="clear" w:color="auto" w:fill="auto"/>
          </w:tcPr>
          <w:p w14:paraId="0E249254" w14:textId="77777777" w:rsidR="00DD6B90" w:rsidRPr="00607896" w:rsidRDefault="00DD6B90" w:rsidP="005B4CDC">
            <w:pPr>
              <w:pStyle w:val="forms"/>
              <w:keepNext/>
              <w:rPr>
                <w:sz w:val="24"/>
                <w:szCs w:val="24"/>
              </w:rPr>
            </w:pPr>
            <w:r w:rsidRPr="00607896">
              <w:rPr>
                <w:b/>
                <w:sz w:val="24"/>
              </w:rPr>
              <w:lastRenderedPageBreak/>
              <w:t>SAXIIXA</w:t>
            </w:r>
            <w:r w:rsidRPr="00607896">
              <w:rPr>
                <w:sz w:val="24"/>
                <w:szCs w:val="24"/>
              </w:rPr>
              <w:t xml:space="preserve"> – Qofka</w:t>
            </w:r>
          </w:p>
        </w:tc>
        <w:tc>
          <w:tcPr>
            <w:tcW w:w="2684" w:type="dxa"/>
            <w:gridSpan w:val="4"/>
            <w:tcBorders>
              <w:top w:val="single" w:sz="4" w:space="0" w:color="auto"/>
              <w:left w:val="single" w:sz="4" w:space="0" w:color="auto"/>
              <w:bottom w:val="nil"/>
              <w:right w:val="nil"/>
            </w:tcBorders>
            <w:shd w:val="clear" w:color="auto" w:fill="auto"/>
          </w:tcPr>
          <w:p w14:paraId="2C0E6441" w14:textId="77777777" w:rsidR="00DD6B90" w:rsidRPr="00607896" w:rsidRDefault="00DD6B90" w:rsidP="00CD31C0">
            <w:pPr>
              <w:pStyle w:val="forms"/>
              <w:rPr>
                <w:sz w:val="24"/>
                <w:szCs w:val="24"/>
              </w:rPr>
            </w:pPr>
            <w:r w:rsidRPr="00607896">
              <w:rPr>
                <w:sz w:val="24"/>
              </w:rPr>
              <w:t>Taariikhda La Saxiixay</w:t>
            </w:r>
          </w:p>
        </w:tc>
      </w:tr>
      <w:tr w:rsidR="00DD6B90" w:rsidRPr="00607896" w14:paraId="48E8A223" w14:textId="77777777" w:rsidTr="00472076">
        <w:trPr>
          <w:gridBefore w:val="1"/>
          <w:gridAfter w:val="1"/>
          <w:wBefore w:w="6" w:type="dxa"/>
          <w:wAfter w:w="15" w:type="dxa"/>
          <w:trHeight w:val="576"/>
          <w:jc w:val="center"/>
        </w:trPr>
        <w:tc>
          <w:tcPr>
            <w:tcW w:w="8004" w:type="dxa"/>
            <w:gridSpan w:val="11"/>
            <w:tcBorders>
              <w:top w:val="nil"/>
              <w:left w:val="nil"/>
            </w:tcBorders>
            <w:shd w:val="clear" w:color="auto" w:fill="auto"/>
          </w:tcPr>
          <w:p w14:paraId="1B48C794" w14:textId="77777777" w:rsidR="00DD6B90" w:rsidRPr="00607896" w:rsidRDefault="00DD6B90" w:rsidP="005B4CDC">
            <w:pPr>
              <w:pStyle w:val="forms"/>
              <w:keepNext/>
              <w:rPr>
                <w:sz w:val="24"/>
                <w:szCs w:val="24"/>
              </w:rPr>
            </w:pPr>
          </w:p>
        </w:tc>
        <w:tc>
          <w:tcPr>
            <w:tcW w:w="2684" w:type="dxa"/>
            <w:gridSpan w:val="4"/>
            <w:tcBorders>
              <w:top w:val="nil"/>
              <w:left w:val="single" w:sz="4" w:space="0" w:color="auto"/>
              <w:right w:val="nil"/>
            </w:tcBorders>
            <w:shd w:val="clear" w:color="auto" w:fill="auto"/>
          </w:tcPr>
          <w:p w14:paraId="521D4B90" w14:textId="77777777" w:rsidR="00DD6B90" w:rsidRPr="00607896" w:rsidRDefault="00DD6B90" w:rsidP="00CD31C0">
            <w:pPr>
              <w:pStyle w:val="forms"/>
              <w:rPr>
                <w:sz w:val="24"/>
                <w:szCs w:val="24"/>
              </w:rPr>
            </w:pPr>
          </w:p>
        </w:tc>
      </w:tr>
      <w:tr w:rsidR="001F65E2" w:rsidRPr="00607896" w14:paraId="2A168A46" w14:textId="77777777" w:rsidTr="00472076">
        <w:trPr>
          <w:gridBefore w:val="1"/>
          <w:gridAfter w:val="1"/>
          <w:wBefore w:w="6" w:type="dxa"/>
          <w:wAfter w:w="15" w:type="dxa"/>
          <w:trHeight w:val="208"/>
          <w:jc w:val="center"/>
        </w:trPr>
        <w:tc>
          <w:tcPr>
            <w:tcW w:w="8004" w:type="dxa"/>
            <w:gridSpan w:val="11"/>
            <w:tcBorders>
              <w:top w:val="single" w:sz="4" w:space="0" w:color="auto"/>
              <w:left w:val="nil"/>
              <w:bottom w:val="nil"/>
            </w:tcBorders>
            <w:shd w:val="clear" w:color="auto" w:fill="auto"/>
          </w:tcPr>
          <w:p w14:paraId="1CA6E1BE" w14:textId="363B984B" w:rsidR="001F65E2" w:rsidRPr="00607896" w:rsidRDefault="001F65E2" w:rsidP="001F65E2">
            <w:pPr>
              <w:pStyle w:val="forms"/>
              <w:keepNext/>
              <w:rPr>
                <w:sz w:val="24"/>
                <w:szCs w:val="24"/>
              </w:rPr>
            </w:pPr>
            <w:r w:rsidRPr="000E1475">
              <w:rPr>
                <w:rFonts w:cs="Arial"/>
                <w:b/>
                <w:sz w:val="24"/>
              </w:rPr>
              <w:t xml:space="preserve">SAXIIXA – </w:t>
            </w:r>
            <w:r w:rsidRPr="000E1475">
              <w:rPr>
                <w:rFonts w:cs="Arial"/>
                <w:bCs/>
                <w:sz w:val="24"/>
                <w:szCs w:val="24"/>
              </w:rPr>
              <w:t>Masuulka Sharci, Kormeeraha, ama Awooda Sharci ee Qareenka</w:t>
            </w:r>
          </w:p>
        </w:tc>
        <w:tc>
          <w:tcPr>
            <w:tcW w:w="2684" w:type="dxa"/>
            <w:gridSpan w:val="4"/>
            <w:tcBorders>
              <w:top w:val="single" w:sz="4" w:space="0" w:color="auto"/>
              <w:left w:val="single" w:sz="4" w:space="0" w:color="auto"/>
              <w:bottom w:val="nil"/>
              <w:right w:val="nil"/>
            </w:tcBorders>
            <w:shd w:val="clear" w:color="auto" w:fill="auto"/>
          </w:tcPr>
          <w:p w14:paraId="492EF916" w14:textId="77777777" w:rsidR="001F65E2" w:rsidRPr="00607896" w:rsidRDefault="001F65E2" w:rsidP="001F65E2">
            <w:pPr>
              <w:pStyle w:val="forms"/>
              <w:rPr>
                <w:sz w:val="24"/>
                <w:szCs w:val="24"/>
              </w:rPr>
            </w:pPr>
            <w:r w:rsidRPr="00607896">
              <w:rPr>
                <w:sz w:val="24"/>
              </w:rPr>
              <w:t>Taariikhda La Saxiixay</w:t>
            </w:r>
          </w:p>
        </w:tc>
      </w:tr>
      <w:tr w:rsidR="00DD6B90" w:rsidRPr="00607896" w14:paraId="12426CF4" w14:textId="77777777" w:rsidTr="00472076">
        <w:trPr>
          <w:gridBefore w:val="1"/>
          <w:gridAfter w:val="1"/>
          <w:wBefore w:w="6" w:type="dxa"/>
          <w:wAfter w:w="15" w:type="dxa"/>
          <w:trHeight w:val="576"/>
          <w:jc w:val="center"/>
        </w:trPr>
        <w:tc>
          <w:tcPr>
            <w:tcW w:w="8004" w:type="dxa"/>
            <w:gridSpan w:val="11"/>
            <w:tcBorders>
              <w:top w:val="nil"/>
              <w:left w:val="nil"/>
            </w:tcBorders>
            <w:shd w:val="clear" w:color="auto" w:fill="auto"/>
          </w:tcPr>
          <w:p w14:paraId="3DC36BA2" w14:textId="77777777" w:rsidR="00DD6B90" w:rsidRPr="00607896" w:rsidRDefault="00DD6B90" w:rsidP="005B4CDC">
            <w:pPr>
              <w:pStyle w:val="forms"/>
              <w:keepNext/>
              <w:rPr>
                <w:sz w:val="24"/>
                <w:szCs w:val="24"/>
              </w:rPr>
            </w:pPr>
          </w:p>
        </w:tc>
        <w:tc>
          <w:tcPr>
            <w:tcW w:w="2684" w:type="dxa"/>
            <w:gridSpan w:val="4"/>
            <w:tcBorders>
              <w:top w:val="nil"/>
              <w:left w:val="single" w:sz="4" w:space="0" w:color="auto"/>
              <w:bottom w:val="single" w:sz="2" w:space="0" w:color="auto"/>
              <w:right w:val="nil"/>
            </w:tcBorders>
            <w:shd w:val="clear" w:color="auto" w:fill="auto"/>
          </w:tcPr>
          <w:p w14:paraId="0D04F547" w14:textId="77777777" w:rsidR="00DD6B90" w:rsidRPr="00607896" w:rsidRDefault="00DD6B90" w:rsidP="00CD31C0">
            <w:pPr>
              <w:pStyle w:val="forms"/>
              <w:rPr>
                <w:sz w:val="24"/>
                <w:szCs w:val="24"/>
              </w:rPr>
            </w:pPr>
          </w:p>
        </w:tc>
      </w:tr>
      <w:tr w:rsidR="005B4CDC" w:rsidRPr="00607896" w14:paraId="086DBD06" w14:textId="77777777" w:rsidTr="00472076">
        <w:trPr>
          <w:gridBefore w:val="1"/>
          <w:gridAfter w:val="1"/>
          <w:wBefore w:w="6" w:type="dxa"/>
          <w:wAfter w:w="15" w:type="dxa"/>
          <w:trHeight w:val="288"/>
          <w:jc w:val="center"/>
        </w:trPr>
        <w:tc>
          <w:tcPr>
            <w:tcW w:w="8004" w:type="dxa"/>
            <w:gridSpan w:val="11"/>
            <w:tcBorders>
              <w:top w:val="nil"/>
              <w:left w:val="nil"/>
              <w:bottom w:val="nil"/>
            </w:tcBorders>
            <w:shd w:val="clear" w:color="auto" w:fill="auto"/>
            <w:vAlign w:val="center"/>
          </w:tcPr>
          <w:p w14:paraId="40C37A16" w14:textId="6A39B628" w:rsidR="005B4CDC" w:rsidRPr="00607896" w:rsidRDefault="005B4CDC" w:rsidP="005B4CDC">
            <w:pPr>
              <w:pStyle w:val="forms"/>
              <w:keepNext/>
              <w:rPr>
                <w:rFonts w:cs="Arial"/>
                <w:sz w:val="24"/>
                <w:szCs w:val="24"/>
              </w:rPr>
            </w:pPr>
            <w:r w:rsidRPr="00607896">
              <w:rPr>
                <w:b/>
                <w:sz w:val="24"/>
              </w:rPr>
              <w:t>SAXIIXA</w:t>
            </w:r>
            <w:r w:rsidRPr="00607896">
              <w:rPr>
                <w:sz w:val="24"/>
                <w:szCs w:val="24"/>
              </w:rPr>
              <w:t xml:space="preserve"> – Markhaatiga (haddii ay ku khuseyso)</w:t>
            </w:r>
          </w:p>
        </w:tc>
        <w:tc>
          <w:tcPr>
            <w:tcW w:w="2684" w:type="dxa"/>
            <w:gridSpan w:val="4"/>
            <w:tcBorders>
              <w:top w:val="nil"/>
              <w:left w:val="single" w:sz="4" w:space="0" w:color="auto"/>
              <w:bottom w:val="nil"/>
              <w:right w:val="nil"/>
            </w:tcBorders>
            <w:shd w:val="clear" w:color="auto" w:fill="auto"/>
            <w:vAlign w:val="center"/>
          </w:tcPr>
          <w:p w14:paraId="262F877E" w14:textId="55C31039" w:rsidR="005B4CDC" w:rsidRPr="00607896" w:rsidRDefault="005B4CDC" w:rsidP="005B4CDC">
            <w:pPr>
              <w:pStyle w:val="forms"/>
              <w:rPr>
                <w:rFonts w:ascii="Times New Roman" w:hAnsi="Times New Roman"/>
                <w:sz w:val="24"/>
                <w:szCs w:val="24"/>
              </w:rPr>
            </w:pPr>
            <w:r w:rsidRPr="00607896">
              <w:rPr>
                <w:sz w:val="24"/>
              </w:rPr>
              <w:t>Taariikhda La Saxiixay</w:t>
            </w:r>
          </w:p>
        </w:tc>
      </w:tr>
      <w:tr w:rsidR="005B4CDC" w:rsidRPr="00607896" w14:paraId="7FB0C390" w14:textId="77777777" w:rsidTr="00472076">
        <w:trPr>
          <w:gridBefore w:val="1"/>
          <w:gridAfter w:val="1"/>
          <w:wBefore w:w="6" w:type="dxa"/>
          <w:wAfter w:w="15" w:type="dxa"/>
          <w:trHeight w:val="576"/>
          <w:jc w:val="center"/>
        </w:trPr>
        <w:tc>
          <w:tcPr>
            <w:tcW w:w="8004" w:type="dxa"/>
            <w:gridSpan w:val="11"/>
            <w:tcBorders>
              <w:top w:val="nil"/>
              <w:left w:val="nil"/>
              <w:bottom w:val="single" w:sz="4" w:space="0" w:color="auto"/>
            </w:tcBorders>
            <w:shd w:val="clear" w:color="auto" w:fill="auto"/>
            <w:vAlign w:val="center"/>
          </w:tcPr>
          <w:p w14:paraId="3B4FB909" w14:textId="77777777" w:rsidR="005B4CDC" w:rsidRPr="00607896" w:rsidRDefault="005B4CDC" w:rsidP="005B4CDC">
            <w:pPr>
              <w:pStyle w:val="forms"/>
              <w:keepNext/>
              <w:rPr>
                <w:rFonts w:cs="Arial"/>
                <w:sz w:val="24"/>
                <w:szCs w:val="24"/>
              </w:rPr>
            </w:pPr>
          </w:p>
        </w:tc>
        <w:tc>
          <w:tcPr>
            <w:tcW w:w="2684" w:type="dxa"/>
            <w:gridSpan w:val="4"/>
            <w:tcBorders>
              <w:top w:val="nil"/>
              <w:left w:val="single" w:sz="4" w:space="0" w:color="auto"/>
              <w:bottom w:val="single" w:sz="4" w:space="0" w:color="auto"/>
              <w:right w:val="nil"/>
            </w:tcBorders>
            <w:shd w:val="clear" w:color="auto" w:fill="auto"/>
            <w:vAlign w:val="center"/>
          </w:tcPr>
          <w:p w14:paraId="7C7A6CE7" w14:textId="77777777" w:rsidR="005B4CDC" w:rsidRPr="00607896" w:rsidRDefault="005B4CDC" w:rsidP="005B4CDC">
            <w:pPr>
              <w:pStyle w:val="forms"/>
              <w:rPr>
                <w:rFonts w:ascii="Times New Roman" w:hAnsi="Times New Roman"/>
                <w:sz w:val="24"/>
                <w:szCs w:val="24"/>
              </w:rPr>
            </w:pPr>
          </w:p>
        </w:tc>
      </w:tr>
      <w:tr w:rsidR="005B4CDC" w:rsidRPr="00607896" w14:paraId="5D864C7F" w14:textId="77777777" w:rsidTr="00472076">
        <w:trPr>
          <w:gridBefore w:val="1"/>
          <w:gridAfter w:val="1"/>
          <w:wBefore w:w="6" w:type="dxa"/>
          <w:wAfter w:w="15" w:type="dxa"/>
          <w:trHeight w:val="288"/>
          <w:jc w:val="center"/>
        </w:trPr>
        <w:tc>
          <w:tcPr>
            <w:tcW w:w="8004" w:type="dxa"/>
            <w:gridSpan w:val="11"/>
            <w:tcBorders>
              <w:top w:val="single" w:sz="4" w:space="0" w:color="auto"/>
              <w:left w:val="nil"/>
              <w:bottom w:val="nil"/>
            </w:tcBorders>
            <w:shd w:val="clear" w:color="auto" w:fill="auto"/>
            <w:vAlign w:val="center"/>
          </w:tcPr>
          <w:p w14:paraId="5FB31638" w14:textId="2FFB2183" w:rsidR="005B4CDC" w:rsidRPr="00607896" w:rsidRDefault="005B4CDC" w:rsidP="005B4CDC">
            <w:pPr>
              <w:pStyle w:val="forms"/>
              <w:keepNext/>
              <w:rPr>
                <w:rFonts w:cs="Arial"/>
                <w:sz w:val="24"/>
                <w:szCs w:val="24"/>
              </w:rPr>
            </w:pPr>
            <w:r w:rsidRPr="00607896">
              <w:rPr>
                <w:b/>
                <w:sz w:val="24"/>
              </w:rPr>
              <w:t>SAXIIXA</w:t>
            </w:r>
            <w:r w:rsidRPr="00607896">
              <w:rPr>
                <w:sz w:val="24"/>
                <w:szCs w:val="24"/>
              </w:rPr>
              <w:t xml:space="preserve"> – Markhaatiga (haddii ay ku khuseyso)</w:t>
            </w:r>
          </w:p>
        </w:tc>
        <w:tc>
          <w:tcPr>
            <w:tcW w:w="2684" w:type="dxa"/>
            <w:gridSpan w:val="4"/>
            <w:tcBorders>
              <w:top w:val="single" w:sz="4" w:space="0" w:color="auto"/>
              <w:left w:val="single" w:sz="4" w:space="0" w:color="auto"/>
              <w:bottom w:val="nil"/>
              <w:right w:val="nil"/>
            </w:tcBorders>
            <w:shd w:val="clear" w:color="auto" w:fill="auto"/>
            <w:vAlign w:val="center"/>
          </w:tcPr>
          <w:p w14:paraId="74683A02" w14:textId="13A4EB1C" w:rsidR="005B4CDC" w:rsidRPr="00607896" w:rsidRDefault="005B4CDC" w:rsidP="005B4CDC">
            <w:pPr>
              <w:pStyle w:val="forms"/>
              <w:keepNext/>
              <w:rPr>
                <w:rFonts w:ascii="Times New Roman" w:hAnsi="Times New Roman"/>
                <w:sz w:val="24"/>
                <w:szCs w:val="24"/>
              </w:rPr>
            </w:pPr>
            <w:r w:rsidRPr="00607896">
              <w:rPr>
                <w:sz w:val="24"/>
              </w:rPr>
              <w:t>Taariikhda La Saxiixay</w:t>
            </w:r>
          </w:p>
        </w:tc>
      </w:tr>
      <w:tr w:rsidR="005B4CDC" w:rsidRPr="00607896" w14:paraId="6A63144F" w14:textId="77777777" w:rsidTr="00472076">
        <w:trPr>
          <w:gridBefore w:val="1"/>
          <w:gridAfter w:val="1"/>
          <w:wBefore w:w="6" w:type="dxa"/>
          <w:wAfter w:w="15" w:type="dxa"/>
          <w:trHeight w:val="576"/>
          <w:jc w:val="center"/>
        </w:trPr>
        <w:tc>
          <w:tcPr>
            <w:tcW w:w="8004" w:type="dxa"/>
            <w:gridSpan w:val="11"/>
            <w:tcBorders>
              <w:top w:val="nil"/>
              <w:left w:val="nil"/>
            </w:tcBorders>
            <w:shd w:val="clear" w:color="auto" w:fill="auto"/>
            <w:vAlign w:val="center"/>
          </w:tcPr>
          <w:p w14:paraId="04A7FBCF" w14:textId="77777777" w:rsidR="005B4CDC" w:rsidRPr="00607896" w:rsidRDefault="005B4CDC" w:rsidP="005B4CDC">
            <w:pPr>
              <w:pStyle w:val="forms"/>
              <w:rPr>
                <w:rFonts w:cs="Arial"/>
                <w:sz w:val="24"/>
                <w:szCs w:val="24"/>
              </w:rPr>
            </w:pPr>
          </w:p>
        </w:tc>
        <w:tc>
          <w:tcPr>
            <w:tcW w:w="2684" w:type="dxa"/>
            <w:gridSpan w:val="4"/>
            <w:tcBorders>
              <w:top w:val="nil"/>
              <w:left w:val="single" w:sz="4" w:space="0" w:color="auto"/>
              <w:right w:val="nil"/>
            </w:tcBorders>
            <w:shd w:val="clear" w:color="auto" w:fill="auto"/>
            <w:vAlign w:val="center"/>
          </w:tcPr>
          <w:p w14:paraId="3B73F3F7" w14:textId="77777777" w:rsidR="005B4CDC" w:rsidRPr="00607896" w:rsidRDefault="005B4CDC" w:rsidP="005B4CDC">
            <w:pPr>
              <w:pStyle w:val="forms"/>
              <w:rPr>
                <w:rFonts w:ascii="Times New Roman" w:hAnsi="Times New Roman"/>
                <w:sz w:val="24"/>
                <w:szCs w:val="24"/>
              </w:rPr>
            </w:pPr>
          </w:p>
        </w:tc>
      </w:tr>
      <w:tr w:rsidR="005B4CDC" w:rsidRPr="00607896" w14:paraId="62260428" w14:textId="77777777" w:rsidTr="005B4CDC">
        <w:trPr>
          <w:gridBefore w:val="1"/>
          <w:gridAfter w:val="2"/>
          <w:wBefore w:w="6" w:type="dxa"/>
          <w:wAfter w:w="27" w:type="dxa"/>
          <w:jc w:val="center"/>
        </w:trPr>
        <w:tc>
          <w:tcPr>
            <w:tcW w:w="10676" w:type="dxa"/>
            <w:gridSpan w:val="14"/>
            <w:tcBorders>
              <w:top w:val="single" w:sz="4" w:space="0" w:color="auto"/>
              <w:bottom w:val="single" w:sz="4" w:space="0" w:color="auto"/>
            </w:tcBorders>
            <w:shd w:val="clear" w:color="auto" w:fill="auto"/>
          </w:tcPr>
          <w:p w14:paraId="66D05A53" w14:textId="55A5E95A" w:rsidR="005B4CDC" w:rsidRPr="00607896" w:rsidRDefault="005B4CDC" w:rsidP="005B4CDC">
            <w:pPr>
              <w:pStyle w:val="forms"/>
              <w:spacing w:before="120" w:after="120"/>
              <w:rPr>
                <w:b/>
                <w:sz w:val="24"/>
                <w:szCs w:val="24"/>
              </w:rPr>
            </w:pPr>
            <w:r w:rsidRPr="00607896">
              <w:rPr>
                <w:b/>
                <w:sz w:val="24"/>
              </w:rPr>
              <w:t>G.   CADDEYNTA QASDIGAAGA—</w:t>
            </w:r>
            <w:r w:rsidR="0089708E" w:rsidRPr="0089708E">
              <w:rPr>
                <w:b/>
                <w:sz w:val="24"/>
              </w:rPr>
              <w:t>*</w:t>
            </w:r>
            <w:r w:rsidRPr="00607896">
              <w:rPr>
                <w:b/>
                <w:sz w:val="24"/>
              </w:rPr>
              <w:t>Waxaa khasab ah in aad saxiixdo caddeynta qasdigaaga si aad u hesho ka-bixid ama wareejin.</w:t>
            </w:r>
          </w:p>
        </w:tc>
      </w:tr>
      <w:tr w:rsidR="005B4CDC" w:rsidRPr="00607896" w14:paraId="6FA1BDA9" w14:textId="77777777" w:rsidTr="005B4CDC">
        <w:trPr>
          <w:gridBefore w:val="1"/>
          <w:gridAfter w:val="2"/>
          <w:wBefore w:w="6" w:type="dxa"/>
          <w:wAfter w:w="27" w:type="dxa"/>
          <w:trHeight w:val="2672"/>
          <w:jc w:val="center"/>
        </w:trPr>
        <w:tc>
          <w:tcPr>
            <w:tcW w:w="10676" w:type="dxa"/>
            <w:gridSpan w:val="14"/>
            <w:tcBorders>
              <w:top w:val="single" w:sz="4" w:space="0" w:color="auto"/>
              <w:bottom w:val="nil"/>
            </w:tcBorders>
            <w:shd w:val="clear" w:color="auto" w:fill="auto"/>
          </w:tcPr>
          <w:p w14:paraId="677A62D9" w14:textId="1ED5B79D" w:rsidR="005B4CDC" w:rsidRPr="00607896" w:rsidRDefault="005B4CDC" w:rsidP="005B4CDC">
            <w:pPr>
              <w:pStyle w:val="forms"/>
              <w:rPr>
                <w:rFonts w:cs="Arial"/>
                <w:sz w:val="24"/>
                <w:szCs w:val="24"/>
              </w:rPr>
            </w:pPr>
            <w:r w:rsidRPr="00607896">
              <w:rPr>
                <w:sz w:val="24"/>
              </w:rPr>
              <w:t>Aniga oo ah qofka hoose ku saxiixan, waxaan codsaday in aanan ku sii jirin barnaamijka daryeelka muddada dheer, oo waxaan codsanayaa inaan helo ka-bixid ama waxaan codsaday in la ii wareejiyo barnaamijka kale oo ah daryeel muddo dheer soconaya. Waxaan fahamsanahay haddii aan codsado diiwaangelin ah IRIS in aysan ka-bixidda barnaamijka aan hadda ku jiro uusan suurtagal noqoneyn ilaa la soo oggolaado qorshahaya adeegyga IRIS ee hadda.</w:t>
            </w:r>
          </w:p>
          <w:p w14:paraId="31874837" w14:textId="0EF7FA1C" w:rsidR="005B4CDC" w:rsidRPr="00607896" w:rsidRDefault="005B4CDC" w:rsidP="005B4CDC">
            <w:pPr>
              <w:spacing w:before="120"/>
              <w:rPr>
                <w:rFonts w:ascii="Arial" w:hAnsi="Arial" w:cs="Arial"/>
                <w:sz w:val="24"/>
                <w:szCs w:val="24"/>
              </w:rPr>
            </w:pPr>
            <w:r w:rsidRPr="00607896">
              <w:rPr>
                <w:rFonts w:asciiTheme="minorBidi" w:hAnsiTheme="minorBidi"/>
                <w:sz w:val="24"/>
              </w:rPr>
              <w:t xml:space="preserve">Manfacaadka Medicare ee qorshaha PACE ee hadda ayaa sii soconaya ilaa maalinta ugu danbeysa bisha qofku codsado in laga saaro ama laga wareejiyo barnaamijka. </w:t>
            </w:r>
            <w:r w:rsidRPr="00607896">
              <w:rPr>
                <w:rFonts w:ascii="Arial" w:hAnsi="Arial"/>
                <w:sz w:val="24"/>
              </w:rPr>
              <w:t xml:space="preserve">Taariikhda bilowga waxay ku xiran tahay in xaq loo yeesho Special Election Period (Xilliga Doorasho Gaarka ah ama SEP). Markaad ka baxayso barnaamijka PACE, waxaad dooran kartaa inaad isku qorto Medicare Advantage ama Medicare </w:t>
            </w:r>
            <w:r w:rsidR="00804A19" w:rsidRPr="00804A19">
              <w:rPr>
                <w:rFonts w:ascii="Arial" w:hAnsi="Arial"/>
                <w:sz w:val="24"/>
              </w:rPr>
              <w:t>Part (Qeybta)</w:t>
            </w:r>
            <w:r w:rsidRPr="00607896">
              <w:rPr>
                <w:rFonts w:ascii="Arial" w:hAnsi="Arial"/>
                <w:sz w:val="24"/>
              </w:rPr>
              <w:t xml:space="preserve"> D. Haddii aadan qaadin tallaabo aad isku qoreyso ceymis kale oo ah Medicare ah ka hor intuusan dhamaan Partnership, waxaa si toos ah laguugu qorayaa Medicare caadi ah oo waxaa dhacaysa inaan daawada laga bixin. Kala xiriir qorshehaaga Medicare faahfaahinta ku saabsan xaqu-yeelashada SEP</w:t>
            </w:r>
            <w:r w:rsidR="0089708E" w:rsidRPr="0089708E">
              <w:rPr>
                <w:rFonts w:ascii="Arial" w:hAnsi="Arial"/>
                <w:sz w:val="24"/>
              </w:rPr>
              <w:t>.</w:t>
            </w:r>
            <w:r w:rsidRPr="00607896">
              <w:rPr>
                <w:rFonts w:ascii="Arial" w:hAnsi="Arial"/>
                <w:sz w:val="24"/>
              </w:rPr>
              <w:t xml:space="preserve"> </w:t>
            </w:r>
            <w:r w:rsidRPr="00607896">
              <w:rPr>
                <w:rFonts w:asciiTheme="minorBidi" w:hAnsiTheme="minorBidi"/>
                <w:sz w:val="24"/>
              </w:rPr>
              <w:t>Si la isugu caawiyo doorashada Medicare, waa in ballan ka laga qabsado qof u shaqeeya ADRC, manaafacaadka Qabiilka ama taleefanka tooska ah ee Wisconsin Medigap Helpline oo ah 1-800-242-1060.</w:t>
            </w:r>
          </w:p>
          <w:p w14:paraId="5D2F0362" w14:textId="033FA7B0" w:rsidR="005B4CDC" w:rsidRPr="00607896" w:rsidRDefault="005B4CDC" w:rsidP="005B4CDC">
            <w:pPr>
              <w:spacing w:before="120" w:after="120"/>
            </w:pPr>
            <w:r w:rsidRPr="00607896">
              <w:rPr>
                <w:rFonts w:ascii="Arial" w:hAnsi="Arial"/>
                <w:b/>
                <w:sz w:val="24"/>
              </w:rPr>
              <w:t>Ogeysiis Muhiim ah:</w:t>
            </w:r>
            <w:r w:rsidRPr="00607896">
              <w:rPr>
                <w:rFonts w:ascii="Arial" w:hAnsi="Arial"/>
                <w:sz w:val="24"/>
              </w:rPr>
              <w:t xml:space="preserve"> Haddii aad codsato in diiwaangalinta lagaa saaro, waa inaad sii haysato caafimaadka ceymiskaaga ilaa laga gaaro taariikhda kama-dambeysta ah ee ka-bixidda qorshaha Medicare. La xariir ADRC ama Qabiilka ADRS si aad uga xaqiijiso ka-bixidda ka hor inta aadan raadsan adeeg ka baxsan goobaha ay wada shaqeeyaan ceymiska aad haysato. Medicare ayaa ku ogeysiineysa taariikhda bilaabidda ka-bixidda ka dib marka ay helaan koobbiga foomkan.</w:t>
            </w:r>
          </w:p>
        </w:tc>
      </w:tr>
      <w:tr w:rsidR="005B4CDC" w:rsidRPr="00607896" w14:paraId="5912D4E3" w14:textId="77777777" w:rsidTr="00472076">
        <w:trPr>
          <w:gridBefore w:val="1"/>
          <w:gridAfter w:val="2"/>
          <w:wBefore w:w="6" w:type="dxa"/>
          <w:wAfter w:w="27" w:type="dxa"/>
          <w:trHeight w:val="208"/>
          <w:jc w:val="center"/>
        </w:trPr>
        <w:tc>
          <w:tcPr>
            <w:tcW w:w="8004" w:type="dxa"/>
            <w:gridSpan w:val="11"/>
            <w:tcBorders>
              <w:top w:val="single" w:sz="4" w:space="0" w:color="auto"/>
              <w:left w:val="nil"/>
              <w:bottom w:val="nil"/>
            </w:tcBorders>
            <w:shd w:val="clear" w:color="auto" w:fill="auto"/>
          </w:tcPr>
          <w:p w14:paraId="2AF5EE4A" w14:textId="77777777" w:rsidR="005B4CDC" w:rsidRPr="00607896" w:rsidRDefault="005B4CDC" w:rsidP="005B4CDC">
            <w:pPr>
              <w:pStyle w:val="forms"/>
              <w:rPr>
                <w:sz w:val="24"/>
                <w:szCs w:val="24"/>
              </w:rPr>
            </w:pPr>
            <w:r w:rsidRPr="00607896">
              <w:rPr>
                <w:b/>
                <w:sz w:val="24"/>
              </w:rPr>
              <w:t>SAXIIXA</w:t>
            </w:r>
            <w:r w:rsidRPr="00607896">
              <w:rPr>
                <w:sz w:val="24"/>
                <w:szCs w:val="24"/>
              </w:rPr>
              <w:t xml:space="preserve"> – Qofka</w:t>
            </w:r>
          </w:p>
        </w:tc>
        <w:tc>
          <w:tcPr>
            <w:tcW w:w="2672" w:type="dxa"/>
            <w:gridSpan w:val="3"/>
            <w:tcBorders>
              <w:top w:val="single" w:sz="4" w:space="0" w:color="auto"/>
              <w:left w:val="single" w:sz="4" w:space="0" w:color="auto"/>
              <w:bottom w:val="nil"/>
              <w:right w:val="nil"/>
            </w:tcBorders>
            <w:shd w:val="clear" w:color="auto" w:fill="auto"/>
          </w:tcPr>
          <w:p w14:paraId="37C343F5" w14:textId="77777777" w:rsidR="005B4CDC" w:rsidRPr="00607896" w:rsidRDefault="005B4CDC" w:rsidP="005B4CDC">
            <w:pPr>
              <w:pStyle w:val="forms"/>
              <w:rPr>
                <w:sz w:val="24"/>
                <w:szCs w:val="24"/>
              </w:rPr>
            </w:pPr>
            <w:r w:rsidRPr="00607896">
              <w:rPr>
                <w:sz w:val="24"/>
              </w:rPr>
              <w:t>Taariikhda La Saxiixay</w:t>
            </w:r>
          </w:p>
        </w:tc>
      </w:tr>
      <w:tr w:rsidR="005B4CDC" w:rsidRPr="00607896" w14:paraId="4D493F85" w14:textId="77777777" w:rsidTr="00472076">
        <w:trPr>
          <w:gridBefore w:val="1"/>
          <w:gridAfter w:val="2"/>
          <w:wBefore w:w="6" w:type="dxa"/>
          <w:wAfter w:w="27" w:type="dxa"/>
          <w:trHeight w:val="576"/>
          <w:jc w:val="center"/>
        </w:trPr>
        <w:tc>
          <w:tcPr>
            <w:tcW w:w="8004" w:type="dxa"/>
            <w:gridSpan w:val="11"/>
            <w:tcBorders>
              <w:top w:val="nil"/>
              <w:left w:val="nil"/>
            </w:tcBorders>
            <w:shd w:val="clear" w:color="auto" w:fill="auto"/>
          </w:tcPr>
          <w:p w14:paraId="427DDBDC" w14:textId="77777777" w:rsidR="005B4CDC" w:rsidRPr="00607896" w:rsidRDefault="005B4CDC" w:rsidP="005B4CDC">
            <w:pPr>
              <w:pStyle w:val="forms"/>
              <w:rPr>
                <w:sz w:val="24"/>
                <w:szCs w:val="24"/>
              </w:rPr>
            </w:pPr>
          </w:p>
        </w:tc>
        <w:tc>
          <w:tcPr>
            <w:tcW w:w="2672" w:type="dxa"/>
            <w:gridSpan w:val="3"/>
            <w:tcBorders>
              <w:top w:val="nil"/>
              <w:left w:val="single" w:sz="4" w:space="0" w:color="auto"/>
              <w:right w:val="nil"/>
            </w:tcBorders>
            <w:shd w:val="clear" w:color="auto" w:fill="auto"/>
          </w:tcPr>
          <w:p w14:paraId="71686721" w14:textId="77777777" w:rsidR="005B4CDC" w:rsidRPr="005A0507" w:rsidRDefault="005B4CDC" w:rsidP="005B4CDC">
            <w:pPr>
              <w:pStyle w:val="forms"/>
              <w:rPr>
                <w:sz w:val="24"/>
                <w:szCs w:val="24"/>
                <w:lang w:val="en-IN"/>
              </w:rPr>
            </w:pPr>
          </w:p>
        </w:tc>
      </w:tr>
      <w:tr w:rsidR="001F65E2" w:rsidRPr="00607896" w14:paraId="59B56DCD" w14:textId="77777777" w:rsidTr="00472076">
        <w:trPr>
          <w:gridBefore w:val="1"/>
          <w:gridAfter w:val="2"/>
          <w:wBefore w:w="6" w:type="dxa"/>
          <w:wAfter w:w="27" w:type="dxa"/>
          <w:trHeight w:val="208"/>
          <w:jc w:val="center"/>
        </w:trPr>
        <w:tc>
          <w:tcPr>
            <w:tcW w:w="8004" w:type="dxa"/>
            <w:gridSpan w:val="11"/>
            <w:tcBorders>
              <w:top w:val="single" w:sz="4" w:space="0" w:color="auto"/>
              <w:left w:val="nil"/>
              <w:bottom w:val="nil"/>
            </w:tcBorders>
            <w:shd w:val="clear" w:color="auto" w:fill="auto"/>
          </w:tcPr>
          <w:p w14:paraId="697D8722" w14:textId="1AF5C6FA" w:rsidR="001F65E2" w:rsidRPr="00607896" w:rsidRDefault="001F65E2" w:rsidP="001F65E2">
            <w:pPr>
              <w:pStyle w:val="forms"/>
              <w:rPr>
                <w:sz w:val="24"/>
                <w:szCs w:val="24"/>
              </w:rPr>
            </w:pPr>
            <w:r w:rsidRPr="000E1475">
              <w:rPr>
                <w:rFonts w:cs="Arial"/>
                <w:b/>
                <w:sz w:val="24"/>
              </w:rPr>
              <w:t xml:space="preserve">SAXIIXA – </w:t>
            </w:r>
            <w:r w:rsidRPr="000E1475">
              <w:rPr>
                <w:rFonts w:cs="Arial"/>
                <w:bCs/>
                <w:sz w:val="24"/>
                <w:szCs w:val="24"/>
              </w:rPr>
              <w:t>Masuulka Sharci, Kormeeraha, ama Awooda Sharci ee Qareenka</w:t>
            </w:r>
          </w:p>
        </w:tc>
        <w:tc>
          <w:tcPr>
            <w:tcW w:w="2672" w:type="dxa"/>
            <w:gridSpan w:val="3"/>
            <w:tcBorders>
              <w:top w:val="single" w:sz="4" w:space="0" w:color="auto"/>
              <w:left w:val="single" w:sz="4" w:space="0" w:color="auto"/>
              <w:bottom w:val="nil"/>
              <w:right w:val="nil"/>
            </w:tcBorders>
            <w:shd w:val="clear" w:color="auto" w:fill="auto"/>
          </w:tcPr>
          <w:p w14:paraId="0FB624FB" w14:textId="77777777" w:rsidR="001F65E2" w:rsidRPr="00607896" w:rsidRDefault="001F65E2" w:rsidP="001F65E2">
            <w:pPr>
              <w:pStyle w:val="forms"/>
              <w:rPr>
                <w:sz w:val="24"/>
                <w:szCs w:val="24"/>
              </w:rPr>
            </w:pPr>
            <w:r w:rsidRPr="00607896">
              <w:rPr>
                <w:sz w:val="24"/>
              </w:rPr>
              <w:t>Taariikhda La Saxiixay</w:t>
            </w:r>
          </w:p>
        </w:tc>
      </w:tr>
      <w:tr w:rsidR="005B4CDC" w:rsidRPr="00607896" w14:paraId="430573A3" w14:textId="77777777" w:rsidTr="00472076">
        <w:trPr>
          <w:gridBefore w:val="1"/>
          <w:gridAfter w:val="2"/>
          <w:wBefore w:w="6" w:type="dxa"/>
          <w:wAfter w:w="27" w:type="dxa"/>
          <w:trHeight w:val="576"/>
          <w:jc w:val="center"/>
        </w:trPr>
        <w:tc>
          <w:tcPr>
            <w:tcW w:w="8004" w:type="dxa"/>
            <w:gridSpan w:val="11"/>
            <w:tcBorders>
              <w:top w:val="nil"/>
              <w:left w:val="nil"/>
            </w:tcBorders>
            <w:shd w:val="clear" w:color="auto" w:fill="auto"/>
          </w:tcPr>
          <w:p w14:paraId="2042294A" w14:textId="77777777" w:rsidR="005B4CDC" w:rsidRPr="00607896" w:rsidRDefault="005B4CDC" w:rsidP="005B4CDC">
            <w:pPr>
              <w:pStyle w:val="forms"/>
              <w:rPr>
                <w:sz w:val="24"/>
                <w:szCs w:val="24"/>
              </w:rPr>
            </w:pPr>
          </w:p>
        </w:tc>
        <w:tc>
          <w:tcPr>
            <w:tcW w:w="2672" w:type="dxa"/>
            <w:gridSpan w:val="3"/>
            <w:tcBorders>
              <w:top w:val="nil"/>
              <w:left w:val="single" w:sz="4" w:space="0" w:color="auto"/>
              <w:bottom w:val="single" w:sz="2" w:space="0" w:color="auto"/>
              <w:right w:val="nil"/>
            </w:tcBorders>
            <w:shd w:val="clear" w:color="auto" w:fill="auto"/>
          </w:tcPr>
          <w:p w14:paraId="2536D13A" w14:textId="77777777" w:rsidR="005B4CDC" w:rsidRPr="00607896" w:rsidRDefault="005B4CDC" w:rsidP="005B4CDC">
            <w:pPr>
              <w:pStyle w:val="forms"/>
              <w:rPr>
                <w:sz w:val="24"/>
                <w:szCs w:val="24"/>
              </w:rPr>
            </w:pPr>
          </w:p>
        </w:tc>
      </w:tr>
      <w:tr w:rsidR="005B4CDC" w:rsidRPr="00607896" w14:paraId="1BBFA3C3" w14:textId="77777777" w:rsidTr="00472076">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004" w:type="dxa"/>
            <w:gridSpan w:val="11"/>
            <w:tcBorders>
              <w:top w:val="single" w:sz="4" w:space="0" w:color="auto"/>
              <w:left w:val="nil"/>
              <w:bottom w:val="nil"/>
              <w:right w:val="single" w:sz="4" w:space="0" w:color="auto"/>
            </w:tcBorders>
            <w:shd w:val="clear" w:color="auto" w:fill="auto"/>
            <w:vAlign w:val="center"/>
          </w:tcPr>
          <w:p w14:paraId="4D62A067" w14:textId="77777777" w:rsidR="005B4CDC" w:rsidRPr="00607896" w:rsidRDefault="005B4CDC" w:rsidP="005B4CDC">
            <w:pPr>
              <w:rPr>
                <w:rFonts w:ascii="Arial" w:hAnsi="Arial" w:cs="Arial"/>
                <w:sz w:val="24"/>
                <w:szCs w:val="24"/>
              </w:rPr>
            </w:pPr>
            <w:r w:rsidRPr="00607896">
              <w:rPr>
                <w:rFonts w:ascii="Arial" w:hAnsi="Arial"/>
                <w:b/>
                <w:sz w:val="24"/>
              </w:rPr>
              <w:t>SAXIIXA</w:t>
            </w:r>
            <w:r w:rsidRPr="00607896">
              <w:rPr>
                <w:rFonts w:ascii="Arial" w:hAnsi="Arial"/>
                <w:sz w:val="24"/>
                <w:szCs w:val="24"/>
              </w:rPr>
              <w:t xml:space="preserve"> – Markhaatiga (haddii ay ku khuseyso)</w:t>
            </w:r>
          </w:p>
        </w:tc>
        <w:tc>
          <w:tcPr>
            <w:tcW w:w="2672" w:type="dxa"/>
            <w:gridSpan w:val="3"/>
            <w:tcBorders>
              <w:top w:val="single" w:sz="4" w:space="0" w:color="auto"/>
              <w:left w:val="single" w:sz="4" w:space="0" w:color="auto"/>
              <w:bottom w:val="nil"/>
              <w:right w:val="nil"/>
            </w:tcBorders>
            <w:shd w:val="clear" w:color="auto" w:fill="auto"/>
            <w:vAlign w:val="center"/>
          </w:tcPr>
          <w:p w14:paraId="5BB07685" w14:textId="77777777" w:rsidR="005B4CDC" w:rsidRPr="00607896" w:rsidRDefault="005B4CDC" w:rsidP="005B4CDC">
            <w:pPr>
              <w:rPr>
                <w:rFonts w:ascii="Arial" w:hAnsi="Arial" w:cs="Arial"/>
                <w:sz w:val="24"/>
                <w:szCs w:val="24"/>
              </w:rPr>
            </w:pPr>
            <w:r w:rsidRPr="00607896">
              <w:rPr>
                <w:rFonts w:ascii="Arial" w:hAnsi="Arial"/>
                <w:sz w:val="24"/>
              </w:rPr>
              <w:t>Taariikhda La Saxiixay</w:t>
            </w:r>
          </w:p>
        </w:tc>
      </w:tr>
      <w:tr w:rsidR="005B4CDC" w:rsidRPr="00607896" w14:paraId="0428B3E6" w14:textId="77777777" w:rsidTr="00472076">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004" w:type="dxa"/>
            <w:gridSpan w:val="11"/>
            <w:tcBorders>
              <w:top w:val="nil"/>
              <w:left w:val="nil"/>
              <w:bottom w:val="single" w:sz="2" w:space="0" w:color="auto"/>
              <w:right w:val="single" w:sz="4" w:space="0" w:color="auto"/>
            </w:tcBorders>
            <w:shd w:val="clear" w:color="auto" w:fill="auto"/>
            <w:vAlign w:val="center"/>
          </w:tcPr>
          <w:p w14:paraId="21FA2258" w14:textId="77777777" w:rsidR="005B4CDC" w:rsidRPr="00607896" w:rsidRDefault="005B4CDC" w:rsidP="005B4CDC">
            <w:pPr>
              <w:rPr>
                <w:sz w:val="24"/>
                <w:szCs w:val="24"/>
              </w:rPr>
            </w:pPr>
          </w:p>
        </w:tc>
        <w:tc>
          <w:tcPr>
            <w:tcW w:w="2672" w:type="dxa"/>
            <w:gridSpan w:val="3"/>
            <w:tcBorders>
              <w:top w:val="nil"/>
              <w:left w:val="single" w:sz="4" w:space="0" w:color="auto"/>
              <w:bottom w:val="single" w:sz="2" w:space="0" w:color="auto"/>
              <w:right w:val="nil"/>
            </w:tcBorders>
            <w:shd w:val="clear" w:color="auto" w:fill="auto"/>
            <w:vAlign w:val="center"/>
          </w:tcPr>
          <w:p w14:paraId="14044DC8" w14:textId="77777777" w:rsidR="005B4CDC" w:rsidRPr="00607896" w:rsidRDefault="005B4CDC" w:rsidP="005B4CDC">
            <w:pPr>
              <w:rPr>
                <w:sz w:val="24"/>
                <w:szCs w:val="24"/>
              </w:rPr>
            </w:pPr>
          </w:p>
        </w:tc>
      </w:tr>
      <w:tr w:rsidR="005B4CDC" w:rsidRPr="00607896" w14:paraId="6AE16323" w14:textId="77777777" w:rsidTr="006C467B">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004" w:type="dxa"/>
            <w:gridSpan w:val="11"/>
            <w:tcBorders>
              <w:top w:val="single" w:sz="4" w:space="0" w:color="auto"/>
              <w:left w:val="nil"/>
              <w:bottom w:val="nil"/>
              <w:right w:val="single" w:sz="4" w:space="0" w:color="auto"/>
            </w:tcBorders>
            <w:shd w:val="clear" w:color="auto" w:fill="auto"/>
            <w:vAlign w:val="center"/>
          </w:tcPr>
          <w:p w14:paraId="741D7FEF" w14:textId="77777777" w:rsidR="005B4CDC" w:rsidRPr="00607896" w:rsidRDefault="005B4CDC" w:rsidP="005B4CDC">
            <w:pPr>
              <w:rPr>
                <w:rFonts w:ascii="Arial" w:hAnsi="Arial" w:cs="Arial"/>
                <w:sz w:val="24"/>
                <w:szCs w:val="24"/>
              </w:rPr>
            </w:pPr>
            <w:r w:rsidRPr="00607896">
              <w:rPr>
                <w:rFonts w:ascii="Arial" w:hAnsi="Arial"/>
                <w:b/>
                <w:sz w:val="24"/>
              </w:rPr>
              <w:t>SAXIIXA</w:t>
            </w:r>
            <w:r w:rsidRPr="00607896">
              <w:rPr>
                <w:rFonts w:ascii="Arial" w:hAnsi="Arial"/>
                <w:sz w:val="24"/>
                <w:szCs w:val="24"/>
              </w:rPr>
              <w:t xml:space="preserve"> – Markhaatiga (haddii ay ku khuseyso)</w:t>
            </w:r>
          </w:p>
        </w:tc>
        <w:tc>
          <w:tcPr>
            <w:tcW w:w="2672" w:type="dxa"/>
            <w:gridSpan w:val="3"/>
            <w:tcBorders>
              <w:top w:val="single" w:sz="4" w:space="0" w:color="auto"/>
              <w:left w:val="single" w:sz="4" w:space="0" w:color="auto"/>
              <w:bottom w:val="nil"/>
              <w:right w:val="nil"/>
            </w:tcBorders>
            <w:shd w:val="clear" w:color="auto" w:fill="auto"/>
            <w:vAlign w:val="center"/>
          </w:tcPr>
          <w:p w14:paraId="2AC1E0FF" w14:textId="77777777" w:rsidR="005B4CDC" w:rsidRPr="00607896" w:rsidRDefault="005B4CDC" w:rsidP="005B4CDC">
            <w:pPr>
              <w:rPr>
                <w:rFonts w:ascii="Arial" w:hAnsi="Arial" w:cs="Arial"/>
                <w:sz w:val="24"/>
                <w:szCs w:val="24"/>
              </w:rPr>
            </w:pPr>
            <w:r w:rsidRPr="00607896">
              <w:rPr>
                <w:rFonts w:ascii="Arial" w:hAnsi="Arial"/>
                <w:sz w:val="24"/>
              </w:rPr>
              <w:t>Taariikhda La Saxiixay</w:t>
            </w:r>
          </w:p>
        </w:tc>
      </w:tr>
      <w:tr w:rsidR="005B4CDC" w:rsidRPr="00607896" w14:paraId="2DF1F9E4" w14:textId="77777777" w:rsidTr="006C467B">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004" w:type="dxa"/>
            <w:gridSpan w:val="11"/>
            <w:tcBorders>
              <w:top w:val="nil"/>
              <w:left w:val="nil"/>
              <w:bottom w:val="single" w:sz="4" w:space="0" w:color="auto"/>
              <w:right w:val="single" w:sz="4" w:space="0" w:color="auto"/>
            </w:tcBorders>
            <w:shd w:val="clear" w:color="auto" w:fill="auto"/>
            <w:vAlign w:val="center"/>
          </w:tcPr>
          <w:p w14:paraId="63A52103" w14:textId="77777777" w:rsidR="005B4CDC" w:rsidRPr="00607896" w:rsidRDefault="005B4CDC" w:rsidP="005B4CDC">
            <w:pPr>
              <w:rPr>
                <w:sz w:val="24"/>
                <w:szCs w:val="24"/>
              </w:rPr>
            </w:pPr>
          </w:p>
        </w:tc>
        <w:tc>
          <w:tcPr>
            <w:tcW w:w="2672" w:type="dxa"/>
            <w:gridSpan w:val="3"/>
            <w:tcBorders>
              <w:top w:val="nil"/>
              <w:left w:val="single" w:sz="4" w:space="0" w:color="auto"/>
              <w:bottom w:val="single" w:sz="4" w:space="0" w:color="auto"/>
              <w:right w:val="nil"/>
            </w:tcBorders>
            <w:shd w:val="clear" w:color="auto" w:fill="auto"/>
            <w:vAlign w:val="center"/>
          </w:tcPr>
          <w:p w14:paraId="50F04E20" w14:textId="77777777" w:rsidR="005B4CDC" w:rsidRPr="00607896" w:rsidRDefault="005B4CDC" w:rsidP="005B4CDC">
            <w:pPr>
              <w:rPr>
                <w:sz w:val="24"/>
                <w:szCs w:val="24"/>
              </w:rPr>
            </w:pPr>
          </w:p>
        </w:tc>
      </w:tr>
      <w:tr w:rsidR="005B4CDC" w:rsidRPr="00607896" w14:paraId="3575B012" w14:textId="77777777" w:rsidTr="00607896">
        <w:trPr>
          <w:trHeight w:hRule="exact" w:val="460"/>
          <w:jc w:val="center"/>
        </w:trPr>
        <w:tc>
          <w:tcPr>
            <w:tcW w:w="10709" w:type="dxa"/>
            <w:gridSpan w:val="17"/>
            <w:tcBorders>
              <w:top w:val="single" w:sz="4" w:space="0" w:color="auto"/>
              <w:bottom w:val="single" w:sz="4" w:space="0" w:color="auto"/>
            </w:tcBorders>
            <w:shd w:val="clear" w:color="auto" w:fill="auto"/>
            <w:vAlign w:val="center"/>
          </w:tcPr>
          <w:p w14:paraId="76EB219E" w14:textId="7B7D9490" w:rsidR="005B4CDC" w:rsidRPr="00607896" w:rsidRDefault="00252E7E" w:rsidP="005B4CDC">
            <w:pPr>
              <w:pStyle w:val="forms"/>
              <w:keepNext/>
              <w:rPr>
                <w:b/>
                <w:sz w:val="24"/>
                <w:szCs w:val="24"/>
              </w:rPr>
            </w:pPr>
            <w:r w:rsidRPr="00607896">
              <w:rPr>
                <w:b/>
                <w:sz w:val="24"/>
                <w:lang w:val="en-IN"/>
              </w:rPr>
              <w:lastRenderedPageBreak/>
              <w:t>H</w:t>
            </w:r>
            <w:r w:rsidR="005B4CDC" w:rsidRPr="00607896">
              <w:rPr>
                <w:b/>
                <w:sz w:val="24"/>
              </w:rPr>
              <w:t>.   MACLUUMAADKA WAXAA BUUXIYEY</w:t>
            </w:r>
          </w:p>
        </w:tc>
      </w:tr>
      <w:tr w:rsidR="005B4CDC" w:rsidRPr="00607896" w14:paraId="54F8C565"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7EF07E2C" w14:textId="2374228C" w:rsidR="005B4CDC" w:rsidRPr="00607896" w:rsidRDefault="005B4CDC" w:rsidP="005B4CDC">
            <w:pPr>
              <w:pStyle w:val="forms"/>
              <w:keepNext/>
              <w:rPr>
                <w:sz w:val="24"/>
                <w:szCs w:val="24"/>
              </w:rPr>
            </w:pPr>
            <w:r w:rsidRPr="00607896">
              <w:rPr>
                <w:sz w:val="24"/>
              </w:rPr>
              <w:t xml:space="preserve">ADRC ama Qabiilka </w:t>
            </w:r>
          </w:p>
          <w:p w14:paraId="6B2563CE" w14:textId="77777777" w:rsidR="005B4CDC" w:rsidRPr="00607896" w:rsidRDefault="005B4CDC" w:rsidP="005B4CDC">
            <w:pPr>
              <w:keepNext/>
              <w:rPr>
                <w:sz w:val="24"/>
                <w:szCs w:val="24"/>
              </w:rPr>
            </w:pPr>
            <w:r w:rsidRPr="00607896">
              <w:rPr>
                <w:sz w:val="24"/>
                <w:szCs w:val="24"/>
              </w:rPr>
              <w:fldChar w:fldCharType="begin">
                <w:ffData>
                  <w:name w:val=""/>
                  <w:enabled/>
                  <w:calcOnExit w:val="0"/>
                  <w:textInput>
                    <w:maxLength w:val="7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1472BF90" w14:textId="77777777" w:rsidR="005B4CDC" w:rsidRPr="00607896" w:rsidRDefault="005B4CDC" w:rsidP="005B4CDC">
            <w:pPr>
              <w:pStyle w:val="forms"/>
              <w:rPr>
                <w:sz w:val="24"/>
                <w:szCs w:val="24"/>
              </w:rPr>
            </w:pPr>
            <w:r w:rsidRPr="00607896">
              <w:rPr>
                <w:sz w:val="24"/>
              </w:rPr>
              <w:t>Degmada</w:t>
            </w:r>
          </w:p>
          <w:p w14:paraId="112BB62E" w14:textId="77777777" w:rsidR="005B4CDC" w:rsidRPr="00607896" w:rsidRDefault="005B4CDC" w:rsidP="005B4CDC">
            <w:pPr>
              <w:rPr>
                <w:sz w:val="24"/>
                <w:szCs w:val="24"/>
              </w:rPr>
            </w:pPr>
            <w:r w:rsidRPr="00607896">
              <w:rPr>
                <w:sz w:val="24"/>
                <w:szCs w:val="24"/>
              </w:rPr>
              <w:fldChar w:fldCharType="begin">
                <w:ffData>
                  <w:name w:val=""/>
                  <w:enabled/>
                  <w:calcOnExit w:val="0"/>
                  <w:textInput>
                    <w:maxLength w:val="5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5B4CDC" w:rsidRPr="00607896"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607896" w:rsidRDefault="005B4CDC" w:rsidP="005B4CDC">
            <w:pPr>
              <w:pStyle w:val="forms"/>
              <w:rPr>
                <w:sz w:val="24"/>
                <w:szCs w:val="24"/>
              </w:rPr>
            </w:pPr>
            <w:r w:rsidRPr="00607896">
              <w:rPr>
                <w:sz w:val="24"/>
              </w:rPr>
              <w:t>Ciwaanka Boostada ADRC/Qabiilka</w:t>
            </w:r>
          </w:p>
          <w:p w14:paraId="7B43005D" w14:textId="77777777" w:rsidR="005B4CDC" w:rsidRPr="00607896" w:rsidRDefault="005B4CDC" w:rsidP="005B4CDC">
            <w:pPr>
              <w:pStyle w:val="forms"/>
              <w:rPr>
                <w:sz w:val="24"/>
                <w:szCs w:val="24"/>
              </w:rPr>
            </w:pPr>
            <w:r w:rsidRPr="00607896">
              <w:rPr>
                <w:rFonts w:ascii="Times New Roman" w:hAnsi="Times New Roman"/>
                <w:sz w:val="24"/>
                <w:szCs w:val="24"/>
              </w:rPr>
              <w:fldChar w:fldCharType="begin">
                <w:ffData>
                  <w:name w:val=""/>
                  <w:enabled/>
                  <w:calcOnExit w:val="0"/>
                  <w:textInput>
                    <w:maxLength w:val="7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2854" w:type="dxa"/>
            <w:gridSpan w:val="6"/>
            <w:tcBorders>
              <w:top w:val="single" w:sz="4" w:space="0" w:color="auto"/>
              <w:left w:val="nil"/>
              <w:bottom w:val="single" w:sz="4" w:space="0" w:color="auto"/>
              <w:right w:val="single" w:sz="4" w:space="0" w:color="auto"/>
            </w:tcBorders>
            <w:shd w:val="clear" w:color="auto" w:fill="auto"/>
          </w:tcPr>
          <w:p w14:paraId="5471E3B3" w14:textId="77777777" w:rsidR="005B4CDC" w:rsidRPr="00607896" w:rsidRDefault="005B4CDC" w:rsidP="005B4CDC">
            <w:pPr>
              <w:pStyle w:val="forms"/>
              <w:rPr>
                <w:sz w:val="24"/>
                <w:szCs w:val="24"/>
              </w:rPr>
            </w:pPr>
            <w:r w:rsidRPr="00607896">
              <w:rPr>
                <w:sz w:val="24"/>
              </w:rPr>
              <w:t>Magaalada</w:t>
            </w:r>
          </w:p>
          <w:p w14:paraId="303923DE" w14:textId="77777777" w:rsidR="005B4CDC" w:rsidRPr="00607896" w:rsidRDefault="005B4CDC" w:rsidP="005B4CDC">
            <w:pPr>
              <w:pStyle w:val="forms"/>
              <w:rPr>
                <w:sz w:val="24"/>
                <w:szCs w:val="24"/>
              </w:rPr>
            </w:pPr>
            <w:r w:rsidRPr="00607896">
              <w:rPr>
                <w:rFonts w:ascii="Times New Roman" w:hAnsi="Times New Roman"/>
                <w:sz w:val="24"/>
                <w:szCs w:val="24"/>
              </w:rPr>
              <w:fldChar w:fldCharType="begin">
                <w:ffData>
                  <w:name w:val=""/>
                  <w:enabled/>
                  <w:calcOnExit w:val="0"/>
                  <w:textInput>
                    <w:maxLength w:val="7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1B21CD53" w14:textId="77777777" w:rsidR="005B4CDC" w:rsidRPr="00607896" w:rsidRDefault="005B4CDC" w:rsidP="005B4CDC">
            <w:pPr>
              <w:pStyle w:val="forms"/>
              <w:rPr>
                <w:sz w:val="24"/>
                <w:szCs w:val="24"/>
              </w:rPr>
            </w:pPr>
            <w:r w:rsidRPr="00607896">
              <w:rPr>
                <w:sz w:val="24"/>
              </w:rPr>
              <w:t>Lambarka Boostada Xaafadda (Zip)</w:t>
            </w:r>
          </w:p>
          <w:p w14:paraId="7ACE9C2D" w14:textId="77777777" w:rsidR="005B4CDC" w:rsidRPr="00607896" w:rsidRDefault="005B4CDC" w:rsidP="005B4CDC">
            <w:pPr>
              <w:pStyle w:val="forms"/>
              <w:rPr>
                <w:sz w:val="24"/>
                <w:szCs w:val="24"/>
              </w:rPr>
            </w:pPr>
            <w:r w:rsidRPr="00607896">
              <w:rPr>
                <w:rFonts w:ascii="Times New Roman" w:hAnsi="Times New Roman"/>
                <w:sz w:val="24"/>
                <w:szCs w:val="24"/>
              </w:rPr>
              <w:fldChar w:fldCharType="begin">
                <w:ffData>
                  <w:name w:val=""/>
                  <w:enabled/>
                  <w:calcOnExit w:val="0"/>
                  <w:textInput>
                    <w:maxLength w:val="75"/>
                  </w:textInput>
                </w:ffData>
              </w:fldChar>
            </w:r>
            <w:r w:rsidRPr="00607896">
              <w:rPr>
                <w:rFonts w:ascii="Times New Roman" w:hAnsi="Times New Roman"/>
                <w:sz w:val="24"/>
                <w:szCs w:val="24"/>
              </w:rPr>
              <w:instrText xml:space="preserve"> FORMTEXT </w:instrText>
            </w:r>
            <w:r w:rsidRPr="00607896">
              <w:rPr>
                <w:rFonts w:ascii="Times New Roman" w:hAnsi="Times New Roman"/>
                <w:sz w:val="24"/>
                <w:szCs w:val="24"/>
              </w:rPr>
            </w:r>
            <w:r w:rsidRPr="00607896">
              <w:rPr>
                <w:rFonts w:ascii="Times New Roman" w:hAnsi="Times New Roman"/>
                <w:sz w:val="24"/>
                <w:szCs w:val="24"/>
              </w:rPr>
              <w:fldChar w:fldCharType="separate"/>
            </w:r>
            <w:r w:rsidRPr="00607896">
              <w:rPr>
                <w:rFonts w:ascii="Times New Roman" w:hAnsi="Times New Roman"/>
                <w:sz w:val="24"/>
              </w:rPr>
              <w:t>     </w:t>
            </w:r>
            <w:r w:rsidRPr="00607896">
              <w:rPr>
                <w:rFonts w:ascii="Times New Roman" w:hAnsi="Times New Roman"/>
                <w:sz w:val="24"/>
                <w:szCs w:val="24"/>
              </w:rPr>
              <w:fldChar w:fldCharType="end"/>
            </w:r>
          </w:p>
        </w:tc>
      </w:tr>
      <w:tr w:rsidR="005B4CDC" w:rsidRPr="00607896" w14:paraId="526BA30A"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3728E8F1" w14:textId="395E25A2" w:rsidR="005B4CDC" w:rsidRPr="00607896" w:rsidRDefault="005B4CDC" w:rsidP="005B4CDC">
            <w:pPr>
              <w:pStyle w:val="forms"/>
              <w:rPr>
                <w:sz w:val="24"/>
                <w:szCs w:val="24"/>
              </w:rPr>
            </w:pPr>
            <w:r w:rsidRPr="00607896">
              <w:rPr>
                <w:sz w:val="24"/>
              </w:rPr>
              <w:t xml:space="preserve">Magaca – ADRC ama Shaqaalaha Qabiilka ADRS </w:t>
            </w:r>
          </w:p>
          <w:p w14:paraId="377D3187" w14:textId="77777777" w:rsidR="005B4CDC" w:rsidRPr="00607896" w:rsidRDefault="005B4CDC" w:rsidP="005B4CDC">
            <w:pPr>
              <w:rPr>
                <w:rFonts w:ascii="Arial" w:hAnsi="Arial"/>
                <w:sz w:val="24"/>
                <w:szCs w:val="24"/>
              </w:rPr>
            </w:pPr>
            <w:r w:rsidRPr="00607896">
              <w:rPr>
                <w:sz w:val="24"/>
                <w:szCs w:val="24"/>
              </w:rPr>
              <w:fldChar w:fldCharType="begin">
                <w:ffData>
                  <w:name w:val=""/>
                  <w:enabled/>
                  <w:calcOnExit w:val="0"/>
                  <w:textInput>
                    <w:maxLength w:val="7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58E1E8ED" w14:textId="77777777" w:rsidR="005B4CDC" w:rsidRPr="00607896" w:rsidRDefault="005B4CDC" w:rsidP="005B4CDC">
            <w:pPr>
              <w:pStyle w:val="forms"/>
              <w:rPr>
                <w:sz w:val="24"/>
                <w:szCs w:val="24"/>
              </w:rPr>
            </w:pPr>
            <w:r w:rsidRPr="00607896">
              <w:rPr>
                <w:sz w:val="24"/>
              </w:rPr>
              <w:t>Lambarka Taleefankaaga</w:t>
            </w:r>
          </w:p>
          <w:p w14:paraId="6DB1A09D" w14:textId="77777777" w:rsidR="005B4CDC" w:rsidRPr="00607896" w:rsidRDefault="005B4CDC" w:rsidP="005B4CDC">
            <w:pPr>
              <w:rPr>
                <w:rFonts w:ascii="Arial" w:hAnsi="Arial"/>
                <w:sz w:val="24"/>
                <w:szCs w:val="24"/>
              </w:rPr>
            </w:pPr>
            <w:r w:rsidRPr="00607896">
              <w:rPr>
                <w:sz w:val="24"/>
                <w:szCs w:val="24"/>
              </w:rPr>
              <w:fldChar w:fldCharType="begin">
                <w:ffData>
                  <w:name w:val="Text60"/>
                  <w:enabled/>
                  <w:calcOnExit w:val="0"/>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5B4CDC" w:rsidRPr="00607896" w14:paraId="75CB0653" w14:textId="77777777" w:rsidTr="00902584">
        <w:trPr>
          <w:trHeight w:val="576"/>
          <w:jc w:val="center"/>
        </w:trPr>
        <w:tc>
          <w:tcPr>
            <w:tcW w:w="10709" w:type="dxa"/>
            <w:gridSpan w:val="17"/>
            <w:tcBorders>
              <w:top w:val="single" w:sz="4" w:space="0" w:color="auto"/>
              <w:bottom w:val="single" w:sz="4" w:space="0" w:color="auto"/>
            </w:tcBorders>
            <w:shd w:val="clear" w:color="auto" w:fill="auto"/>
          </w:tcPr>
          <w:p w14:paraId="065AA827" w14:textId="77777777" w:rsidR="005B4CDC" w:rsidRPr="00607896" w:rsidRDefault="005B4CDC" w:rsidP="005B4CDC">
            <w:pPr>
              <w:pStyle w:val="forms"/>
              <w:rPr>
                <w:sz w:val="24"/>
                <w:szCs w:val="24"/>
              </w:rPr>
            </w:pPr>
            <w:r w:rsidRPr="00607896">
              <w:rPr>
                <w:sz w:val="24"/>
              </w:rPr>
              <w:t>Cinwaanka Boostada Intarnetka (Email)</w:t>
            </w:r>
          </w:p>
          <w:p w14:paraId="5EF19AC3" w14:textId="77777777" w:rsidR="005B4CDC" w:rsidRPr="00607896" w:rsidRDefault="005B4CDC" w:rsidP="005B4CDC">
            <w:pPr>
              <w:rPr>
                <w:rFonts w:ascii="Arial" w:hAnsi="Arial"/>
                <w:sz w:val="24"/>
                <w:szCs w:val="24"/>
              </w:rPr>
            </w:pPr>
            <w:r w:rsidRPr="00607896">
              <w:rPr>
                <w:sz w:val="24"/>
                <w:szCs w:val="24"/>
              </w:rPr>
              <w:fldChar w:fldCharType="begin">
                <w:ffData>
                  <w:name w:val=""/>
                  <w:enabled/>
                  <w:calcOnExit w:val="0"/>
                  <w:textInput>
                    <w:maxLength w:val="75"/>
                  </w:textInput>
                </w:ffData>
              </w:fldChar>
            </w:r>
            <w:r w:rsidRPr="00607896">
              <w:rPr>
                <w:sz w:val="24"/>
                <w:szCs w:val="24"/>
              </w:rPr>
              <w:instrText xml:space="preserve"> FORMTEXT </w:instrText>
            </w:r>
            <w:r w:rsidRPr="00607896">
              <w:rPr>
                <w:sz w:val="24"/>
                <w:szCs w:val="24"/>
              </w:rPr>
            </w:r>
            <w:r w:rsidRPr="00607896">
              <w:rPr>
                <w:sz w:val="24"/>
                <w:szCs w:val="24"/>
              </w:rPr>
              <w:fldChar w:fldCharType="separate"/>
            </w:r>
            <w:r w:rsidRPr="00607896">
              <w:rPr>
                <w:sz w:val="24"/>
              </w:rPr>
              <w:t>     </w:t>
            </w:r>
            <w:r w:rsidRPr="00607896">
              <w:rPr>
                <w:sz w:val="24"/>
                <w:szCs w:val="24"/>
              </w:rPr>
              <w:fldChar w:fldCharType="end"/>
            </w:r>
          </w:p>
        </w:tc>
      </w:tr>
      <w:tr w:rsidR="005B4CDC" w:rsidRPr="00607896" w14:paraId="6A130656" w14:textId="77777777" w:rsidTr="00902584">
        <w:trPr>
          <w:trHeight w:val="1529"/>
          <w:jc w:val="center"/>
        </w:trPr>
        <w:tc>
          <w:tcPr>
            <w:tcW w:w="10709" w:type="dxa"/>
            <w:gridSpan w:val="17"/>
            <w:tcBorders>
              <w:top w:val="single" w:sz="4" w:space="0" w:color="auto"/>
              <w:bottom w:val="single" w:sz="4" w:space="0" w:color="auto"/>
            </w:tcBorders>
            <w:shd w:val="clear" w:color="auto" w:fill="auto"/>
          </w:tcPr>
          <w:p w14:paraId="08BE960B" w14:textId="6BD68A58" w:rsidR="005B4CDC" w:rsidRPr="00607896" w:rsidRDefault="005B4CDC" w:rsidP="005B4CDC">
            <w:pPr>
              <w:pStyle w:val="forms"/>
              <w:spacing w:before="50" w:after="120"/>
              <w:rPr>
                <w:b/>
                <w:sz w:val="24"/>
                <w:szCs w:val="24"/>
              </w:rPr>
            </w:pPr>
            <w:r w:rsidRPr="00607896">
              <w:rPr>
                <w:b/>
                <w:sz w:val="24"/>
              </w:rPr>
              <w:t>ADRC ama Qabiilka ADRS waa in ay u diraan gebi ahaan bogagga foomka la buuxiyey xataa haddii aan la siin talada ka-bixidda diiwaangelinta.</w:t>
            </w:r>
          </w:p>
          <w:p w14:paraId="0AC52777" w14:textId="77777777" w:rsidR="005B4CDC" w:rsidRPr="00607896" w:rsidRDefault="005B4CDC" w:rsidP="005B4CDC">
            <w:pPr>
              <w:pStyle w:val="forms"/>
              <w:rPr>
                <w:sz w:val="24"/>
                <w:szCs w:val="24"/>
              </w:rPr>
            </w:pPr>
            <w:r w:rsidRPr="00607896">
              <w:rPr>
                <w:sz w:val="24"/>
              </w:rPr>
              <w:t>Xafiiska ADRC ama Qabiilka ADRS waa in uu haysto foomka codsiga barnaamijka ama codsigii looga baxay oo saxiixan, ama foomka oo saxiixan oo ah koobbi loogu soo gudbiyey kambuyuutar ahaan, oo waa in la hayo ilaa toban sano haddii loogu baahdo codsi ah baaris awgiis.</w:t>
            </w:r>
          </w:p>
          <w:p w14:paraId="16CCD209" w14:textId="77777777" w:rsidR="005B4CDC" w:rsidRPr="00607896" w:rsidRDefault="005B4CDC" w:rsidP="005B4CDC">
            <w:pPr>
              <w:pStyle w:val="forms"/>
              <w:spacing w:before="120"/>
              <w:rPr>
                <w:sz w:val="24"/>
                <w:szCs w:val="24"/>
              </w:rPr>
            </w:pPr>
            <w:r w:rsidRPr="00607896">
              <w:rPr>
                <w:sz w:val="24"/>
              </w:rPr>
              <w:t>Bixinta foomka la buuxiyey:</w:t>
            </w:r>
          </w:p>
          <w:p w14:paraId="4AA260A3" w14:textId="77777777" w:rsidR="005B4CDC" w:rsidRPr="00607896" w:rsidRDefault="005B4CDC" w:rsidP="005B4CDC">
            <w:pPr>
              <w:pStyle w:val="forms"/>
              <w:spacing w:before="40"/>
              <w:rPr>
                <w:sz w:val="24"/>
                <w:szCs w:val="24"/>
              </w:rPr>
            </w:pPr>
            <w:r w:rsidRPr="00607896">
              <w:rPr>
                <w:sz w:val="24"/>
                <w:szCs w:val="24"/>
              </w:rPr>
              <w:fldChar w:fldCharType="begin">
                <w:ffData>
                  <w:name w:val="Check1"/>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Qofka Weyn, Masuul, Qof Maxkamad Magacowday, ama Qof u Sharciyeysan Metelaad</w:t>
            </w:r>
          </w:p>
          <w:p w14:paraId="52621DFD" w14:textId="6A5D969E" w:rsidR="005B4CDC" w:rsidRPr="00607896" w:rsidRDefault="005B4CDC" w:rsidP="005B4CDC">
            <w:pPr>
              <w:pStyle w:val="forms"/>
              <w:spacing w:before="40"/>
              <w:rPr>
                <w:sz w:val="24"/>
                <w:szCs w:val="24"/>
              </w:rPr>
            </w:pPr>
            <w:r w:rsidRPr="00607896">
              <w:rPr>
                <w:sz w:val="24"/>
                <w:szCs w:val="24"/>
              </w:rPr>
              <w:fldChar w:fldCharType="begin">
                <w:ffData>
                  <w:name w:val="Check3"/>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Nooca la codsaday hadda ee MCO ama ICA</w:t>
            </w:r>
          </w:p>
          <w:p w14:paraId="19254569" w14:textId="77777777" w:rsidR="005B4CDC" w:rsidRPr="00607896" w:rsidRDefault="005B4CDC" w:rsidP="005B4CDC">
            <w:pPr>
              <w:pStyle w:val="forms"/>
              <w:spacing w:before="40"/>
              <w:rPr>
                <w:sz w:val="24"/>
                <w:szCs w:val="24"/>
              </w:rPr>
            </w:pPr>
            <w:r w:rsidRPr="00607896">
              <w:rPr>
                <w:sz w:val="24"/>
                <w:szCs w:val="24"/>
              </w:rPr>
              <w:fldChar w:fldCharType="begin">
                <w:ffData>
                  <w:name w:val="Check3"/>
                  <w:enabled/>
                  <w:calcOnExit w:val="0"/>
                  <w:checkBox>
                    <w:sizeAuto/>
                    <w:default w:val="0"/>
                  </w:checkBox>
                </w:ffData>
              </w:fldChar>
            </w:r>
            <w:r w:rsidRPr="00607896">
              <w:rPr>
                <w:sz w:val="24"/>
                <w:szCs w:val="24"/>
              </w:rPr>
              <w:instrText xml:space="preserve"> FORMCHECKBOX </w:instrText>
            </w:r>
            <w:r w:rsidR="003320CA">
              <w:rPr>
                <w:sz w:val="24"/>
                <w:szCs w:val="24"/>
              </w:rPr>
            </w:r>
            <w:r w:rsidR="003320CA">
              <w:rPr>
                <w:sz w:val="24"/>
                <w:szCs w:val="24"/>
              </w:rPr>
              <w:fldChar w:fldCharType="separate"/>
            </w:r>
            <w:r w:rsidRPr="00607896">
              <w:rPr>
                <w:sz w:val="24"/>
                <w:szCs w:val="24"/>
              </w:rPr>
              <w:fldChar w:fldCharType="end"/>
            </w:r>
            <w:r w:rsidRPr="00607896">
              <w:rPr>
                <w:sz w:val="24"/>
              </w:rPr>
              <w:t xml:space="preserve"> IM (eeg habraacyada)</w:t>
            </w:r>
          </w:p>
          <w:p w14:paraId="45E48019" w14:textId="158EB2B2" w:rsidR="005B4CDC" w:rsidRPr="00607896" w:rsidRDefault="005B4CDC" w:rsidP="00902584">
            <w:pPr>
              <w:pStyle w:val="forms"/>
              <w:spacing w:before="40" w:after="120"/>
              <w:rPr>
                <w:i/>
                <w:sz w:val="24"/>
                <w:szCs w:val="24"/>
              </w:rPr>
            </w:pPr>
            <w:r w:rsidRPr="00607896">
              <w:rPr>
                <w:i/>
                <w:sz w:val="24"/>
                <w:szCs w:val="24"/>
              </w:rPr>
              <w:fldChar w:fldCharType="begin">
                <w:ffData>
                  <w:name w:val="Check3"/>
                  <w:enabled/>
                  <w:calcOnExit w:val="0"/>
                  <w:checkBox>
                    <w:sizeAuto/>
                    <w:default w:val="0"/>
                  </w:checkBox>
                </w:ffData>
              </w:fldChar>
            </w:r>
            <w:r w:rsidRPr="00607896">
              <w:rPr>
                <w:i/>
                <w:sz w:val="24"/>
                <w:szCs w:val="24"/>
              </w:rPr>
              <w:instrText xml:space="preserve"> FORMCHECKBOX </w:instrText>
            </w:r>
            <w:r w:rsidR="003320CA">
              <w:rPr>
                <w:i/>
                <w:sz w:val="24"/>
                <w:szCs w:val="24"/>
              </w:rPr>
            </w:r>
            <w:r w:rsidR="003320CA">
              <w:rPr>
                <w:i/>
                <w:sz w:val="24"/>
                <w:szCs w:val="24"/>
              </w:rPr>
              <w:fldChar w:fldCharType="separate"/>
            </w:r>
            <w:r w:rsidRPr="00607896">
              <w:rPr>
                <w:i/>
                <w:sz w:val="24"/>
                <w:szCs w:val="24"/>
              </w:rPr>
              <w:fldChar w:fldCharType="end"/>
            </w:r>
            <w:r w:rsidRPr="00607896">
              <w:rPr>
                <w:sz w:val="24"/>
              </w:rPr>
              <w:t xml:space="preserve"> Qabiil hadday ku khuseyso</w:t>
            </w:r>
          </w:p>
        </w:tc>
      </w:tr>
    </w:tbl>
    <w:p w14:paraId="085042C8" w14:textId="77777777" w:rsidR="00907D3E" w:rsidRPr="00607896" w:rsidRDefault="00907D3E" w:rsidP="005A199D">
      <w:pPr>
        <w:rPr>
          <w:sz w:val="24"/>
          <w:szCs w:val="24"/>
        </w:rPr>
      </w:pPr>
    </w:p>
    <w:sectPr w:rsidR="00907D3E" w:rsidRPr="00607896"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51988" w14:textId="77777777" w:rsidR="00B26791" w:rsidRDefault="00B26791" w:rsidP="00986498">
      <w:r>
        <w:separator/>
      </w:r>
    </w:p>
  </w:endnote>
  <w:endnote w:type="continuationSeparator" w:id="0">
    <w:p w14:paraId="70329B17" w14:textId="77777777" w:rsidR="00B26791" w:rsidRDefault="00B26791" w:rsidP="00986498">
      <w:r>
        <w:continuationSeparator/>
      </w:r>
    </w:p>
  </w:endnote>
  <w:endnote w:type="continuationNotice" w:id="1">
    <w:p w14:paraId="7AA55785" w14:textId="77777777" w:rsidR="00B26791" w:rsidRDefault="00B267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hAnsi="Arial" w:cs="Arial"/>
        <w:sz w:val="24"/>
        <w:szCs w:val="24"/>
      </w:rPr>
    </w:pPr>
    <w:r>
      <w:rPr>
        <w:rFonts w:ascii="Arial" w:hAnsi="Arial"/>
      </w:rPr>
      <w:t xml:space="preserve">Bogga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ee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AA68" w14:textId="77777777" w:rsidR="00B26791" w:rsidRDefault="00B26791" w:rsidP="00986498">
      <w:r>
        <w:separator/>
      </w:r>
    </w:p>
  </w:footnote>
  <w:footnote w:type="continuationSeparator" w:id="0">
    <w:p w14:paraId="49EBEFAD" w14:textId="77777777" w:rsidR="00B26791" w:rsidRDefault="00B26791" w:rsidP="00986498">
      <w:r>
        <w:continuationSeparator/>
      </w:r>
    </w:p>
  </w:footnote>
  <w:footnote w:type="continuationNotice" w:id="1">
    <w:p w14:paraId="46D98983" w14:textId="77777777" w:rsidR="00B26791" w:rsidRDefault="00B267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50B7D508" w:rsidR="0058138F" w:rsidRPr="00DA2F52" w:rsidRDefault="0058138F" w:rsidP="005B4CDC">
    <w:pPr>
      <w:pStyle w:val="Header"/>
      <w:tabs>
        <w:tab w:val="clear" w:pos="4320"/>
        <w:tab w:val="clear" w:pos="8640"/>
        <w:tab w:val="right" w:pos="10710"/>
      </w:tabs>
      <w:spacing w:after="120"/>
      <w:rPr>
        <w:szCs w:val="18"/>
        <w:lang w:val="en-IN"/>
      </w:rPr>
    </w:pPr>
    <w:r w:rsidRPr="00DA2F52">
      <w:rPr>
        <w:szCs w:val="18"/>
      </w:rPr>
      <w:t>F-02484</w:t>
    </w:r>
    <w:r w:rsidR="00DA2F52">
      <w:rPr>
        <w:szCs w:val="18"/>
        <w:lang w:val="en-IN"/>
      </w:rPr>
      <w:t>S</w:t>
    </w:r>
    <w:r w:rsidR="00ED038A">
      <w:rPr>
        <w:szCs w:val="18"/>
        <w:lang w:val="en-IN"/>
      </w:rPr>
      <w: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781111">
    <w:abstractNumId w:val="0"/>
  </w:num>
  <w:num w:numId="2" w16cid:durableId="380908789">
    <w:abstractNumId w:val="1"/>
  </w:num>
  <w:num w:numId="3" w16cid:durableId="597642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yS67LQ27V3uiZ+u66EoDsnd1nmfKwsg2uif20OjlDUS9EHpD9IZ0sz1DyrMdU70TkAouR4gDYwA1wM6xfpaIw==" w:salt="xb35EK3TEp79o1wusWr8f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3636"/>
    <w:rsid w:val="00043939"/>
    <w:rsid w:val="0005195D"/>
    <w:rsid w:val="00053333"/>
    <w:rsid w:val="000553FC"/>
    <w:rsid w:val="00055503"/>
    <w:rsid w:val="0006759F"/>
    <w:rsid w:val="00073ABC"/>
    <w:rsid w:val="000757BA"/>
    <w:rsid w:val="00076C70"/>
    <w:rsid w:val="0008543B"/>
    <w:rsid w:val="0009137C"/>
    <w:rsid w:val="00095A5A"/>
    <w:rsid w:val="000A7361"/>
    <w:rsid w:val="000B320A"/>
    <w:rsid w:val="000B659C"/>
    <w:rsid w:val="000B6628"/>
    <w:rsid w:val="000B76F8"/>
    <w:rsid w:val="000C04FF"/>
    <w:rsid w:val="000C6D6B"/>
    <w:rsid w:val="000D11B8"/>
    <w:rsid w:val="000E394B"/>
    <w:rsid w:val="000F3F5F"/>
    <w:rsid w:val="000F5749"/>
    <w:rsid w:val="00102A7B"/>
    <w:rsid w:val="00102B03"/>
    <w:rsid w:val="001030DA"/>
    <w:rsid w:val="0010320D"/>
    <w:rsid w:val="00104438"/>
    <w:rsid w:val="00114478"/>
    <w:rsid w:val="00115670"/>
    <w:rsid w:val="0012532D"/>
    <w:rsid w:val="00126211"/>
    <w:rsid w:val="00130313"/>
    <w:rsid w:val="00132982"/>
    <w:rsid w:val="00136D56"/>
    <w:rsid w:val="001406B6"/>
    <w:rsid w:val="001446BE"/>
    <w:rsid w:val="001463C2"/>
    <w:rsid w:val="00150AEC"/>
    <w:rsid w:val="00162758"/>
    <w:rsid w:val="001648C4"/>
    <w:rsid w:val="00164D28"/>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730B"/>
    <w:rsid w:val="001F0B1C"/>
    <w:rsid w:val="001F211D"/>
    <w:rsid w:val="001F5504"/>
    <w:rsid w:val="001F65E2"/>
    <w:rsid w:val="00211149"/>
    <w:rsid w:val="002200E3"/>
    <w:rsid w:val="00220924"/>
    <w:rsid w:val="00221F75"/>
    <w:rsid w:val="002221F0"/>
    <w:rsid w:val="00222AB7"/>
    <w:rsid w:val="00222C1B"/>
    <w:rsid w:val="002251FC"/>
    <w:rsid w:val="00233CE5"/>
    <w:rsid w:val="00234ADD"/>
    <w:rsid w:val="002472D3"/>
    <w:rsid w:val="00252E7E"/>
    <w:rsid w:val="00255B67"/>
    <w:rsid w:val="00256FEC"/>
    <w:rsid w:val="00273EC1"/>
    <w:rsid w:val="002859A6"/>
    <w:rsid w:val="00291D1B"/>
    <w:rsid w:val="002921A3"/>
    <w:rsid w:val="002A770A"/>
    <w:rsid w:val="002B1632"/>
    <w:rsid w:val="002B7EC4"/>
    <w:rsid w:val="002C15E3"/>
    <w:rsid w:val="002E0104"/>
    <w:rsid w:val="002E365C"/>
    <w:rsid w:val="002E39A7"/>
    <w:rsid w:val="002E4FE7"/>
    <w:rsid w:val="002E5DA6"/>
    <w:rsid w:val="002E5DB5"/>
    <w:rsid w:val="002E5DCC"/>
    <w:rsid w:val="002E75EE"/>
    <w:rsid w:val="002F2EFC"/>
    <w:rsid w:val="002F315B"/>
    <w:rsid w:val="002F4552"/>
    <w:rsid w:val="003050BF"/>
    <w:rsid w:val="00313787"/>
    <w:rsid w:val="00315982"/>
    <w:rsid w:val="003311CF"/>
    <w:rsid w:val="003320CA"/>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D0EF6"/>
    <w:rsid w:val="003E49BF"/>
    <w:rsid w:val="003F4AA8"/>
    <w:rsid w:val="003F51E5"/>
    <w:rsid w:val="004013EA"/>
    <w:rsid w:val="00402BF9"/>
    <w:rsid w:val="004054FE"/>
    <w:rsid w:val="00417AAF"/>
    <w:rsid w:val="004226CA"/>
    <w:rsid w:val="00427718"/>
    <w:rsid w:val="00435538"/>
    <w:rsid w:val="0045155C"/>
    <w:rsid w:val="004523F0"/>
    <w:rsid w:val="004540A8"/>
    <w:rsid w:val="00462099"/>
    <w:rsid w:val="00467903"/>
    <w:rsid w:val="00472076"/>
    <w:rsid w:val="00472176"/>
    <w:rsid w:val="004727E9"/>
    <w:rsid w:val="004730AD"/>
    <w:rsid w:val="00473B56"/>
    <w:rsid w:val="00474086"/>
    <w:rsid w:val="00474ADE"/>
    <w:rsid w:val="00474D48"/>
    <w:rsid w:val="004868B9"/>
    <w:rsid w:val="00487631"/>
    <w:rsid w:val="00492311"/>
    <w:rsid w:val="0049237B"/>
    <w:rsid w:val="00492FAB"/>
    <w:rsid w:val="00494B58"/>
    <w:rsid w:val="00494DD1"/>
    <w:rsid w:val="004A2253"/>
    <w:rsid w:val="004A3015"/>
    <w:rsid w:val="004A5344"/>
    <w:rsid w:val="004B2B31"/>
    <w:rsid w:val="004B2D54"/>
    <w:rsid w:val="004B4656"/>
    <w:rsid w:val="004C080B"/>
    <w:rsid w:val="004C6FDA"/>
    <w:rsid w:val="004D1B71"/>
    <w:rsid w:val="004D23E1"/>
    <w:rsid w:val="004D4596"/>
    <w:rsid w:val="004F0309"/>
    <w:rsid w:val="004F1E14"/>
    <w:rsid w:val="004F4086"/>
    <w:rsid w:val="004F5C69"/>
    <w:rsid w:val="00502667"/>
    <w:rsid w:val="00505EC4"/>
    <w:rsid w:val="00507AC5"/>
    <w:rsid w:val="005120FF"/>
    <w:rsid w:val="00512DB4"/>
    <w:rsid w:val="0051711B"/>
    <w:rsid w:val="00517836"/>
    <w:rsid w:val="00522E60"/>
    <w:rsid w:val="00531B4B"/>
    <w:rsid w:val="00533711"/>
    <w:rsid w:val="00535C27"/>
    <w:rsid w:val="00542B0C"/>
    <w:rsid w:val="005504BA"/>
    <w:rsid w:val="0055187F"/>
    <w:rsid w:val="005616E0"/>
    <w:rsid w:val="00561BCC"/>
    <w:rsid w:val="005650B3"/>
    <w:rsid w:val="00571C46"/>
    <w:rsid w:val="00573DAB"/>
    <w:rsid w:val="0058138F"/>
    <w:rsid w:val="005870F8"/>
    <w:rsid w:val="00592BED"/>
    <w:rsid w:val="0059384E"/>
    <w:rsid w:val="005A03A8"/>
    <w:rsid w:val="005A0507"/>
    <w:rsid w:val="005A199D"/>
    <w:rsid w:val="005A3B5C"/>
    <w:rsid w:val="005A44D4"/>
    <w:rsid w:val="005A4B1D"/>
    <w:rsid w:val="005A58FE"/>
    <w:rsid w:val="005B4CDC"/>
    <w:rsid w:val="005C1E8C"/>
    <w:rsid w:val="005C2BEC"/>
    <w:rsid w:val="005C2E06"/>
    <w:rsid w:val="005C554D"/>
    <w:rsid w:val="005C6535"/>
    <w:rsid w:val="005C7E97"/>
    <w:rsid w:val="005D5BBB"/>
    <w:rsid w:val="005D6562"/>
    <w:rsid w:val="005D6C4E"/>
    <w:rsid w:val="005E3B85"/>
    <w:rsid w:val="005E4EDF"/>
    <w:rsid w:val="005F1A0D"/>
    <w:rsid w:val="005F4A5D"/>
    <w:rsid w:val="005F765A"/>
    <w:rsid w:val="00607896"/>
    <w:rsid w:val="00612F59"/>
    <w:rsid w:val="00622ACC"/>
    <w:rsid w:val="00631444"/>
    <w:rsid w:val="00640652"/>
    <w:rsid w:val="006436DA"/>
    <w:rsid w:val="00643A18"/>
    <w:rsid w:val="00647A47"/>
    <w:rsid w:val="00647FC1"/>
    <w:rsid w:val="00657696"/>
    <w:rsid w:val="0066410D"/>
    <w:rsid w:val="00671A7D"/>
    <w:rsid w:val="00680B14"/>
    <w:rsid w:val="006836A6"/>
    <w:rsid w:val="0069246E"/>
    <w:rsid w:val="006962F2"/>
    <w:rsid w:val="006978FB"/>
    <w:rsid w:val="006A6CB0"/>
    <w:rsid w:val="006B18DB"/>
    <w:rsid w:val="006B705A"/>
    <w:rsid w:val="006C029E"/>
    <w:rsid w:val="006C1DED"/>
    <w:rsid w:val="006C467B"/>
    <w:rsid w:val="006C77A2"/>
    <w:rsid w:val="006D7830"/>
    <w:rsid w:val="006D78B4"/>
    <w:rsid w:val="006D7FB6"/>
    <w:rsid w:val="006E0841"/>
    <w:rsid w:val="006E148E"/>
    <w:rsid w:val="006E1BF5"/>
    <w:rsid w:val="006E6DEB"/>
    <w:rsid w:val="006E71E7"/>
    <w:rsid w:val="006F000D"/>
    <w:rsid w:val="006F723C"/>
    <w:rsid w:val="00700024"/>
    <w:rsid w:val="007007BC"/>
    <w:rsid w:val="00700C46"/>
    <w:rsid w:val="0071197D"/>
    <w:rsid w:val="00711BDF"/>
    <w:rsid w:val="007137F5"/>
    <w:rsid w:val="007165EE"/>
    <w:rsid w:val="007241A4"/>
    <w:rsid w:val="00725FA6"/>
    <w:rsid w:val="00746720"/>
    <w:rsid w:val="007521D2"/>
    <w:rsid w:val="00752C6F"/>
    <w:rsid w:val="00760BDC"/>
    <w:rsid w:val="0076327C"/>
    <w:rsid w:val="0076365A"/>
    <w:rsid w:val="00764008"/>
    <w:rsid w:val="00776A87"/>
    <w:rsid w:val="00777067"/>
    <w:rsid w:val="00781E02"/>
    <w:rsid w:val="0078737C"/>
    <w:rsid w:val="00794503"/>
    <w:rsid w:val="00795E19"/>
    <w:rsid w:val="007A7A5C"/>
    <w:rsid w:val="007B1394"/>
    <w:rsid w:val="007B3272"/>
    <w:rsid w:val="007C44AD"/>
    <w:rsid w:val="007C5185"/>
    <w:rsid w:val="007D3DE3"/>
    <w:rsid w:val="007E03C9"/>
    <w:rsid w:val="007E6B30"/>
    <w:rsid w:val="007E7D98"/>
    <w:rsid w:val="007F43C7"/>
    <w:rsid w:val="007F69F6"/>
    <w:rsid w:val="0080104D"/>
    <w:rsid w:val="00802F0C"/>
    <w:rsid w:val="00804A19"/>
    <w:rsid w:val="00810FDE"/>
    <w:rsid w:val="0081751F"/>
    <w:rsid w:val="00820C9B"/>
    <w:rsid w:val="0082273A"/>
    <w:rsid w:val="00824EA8"/>
    <w:rsid w:val="00837F3B"/>
    <w:rsid w:val="00846426"/>
    <w:rsid w:val="00853297"/>
    <w:rsid w:val="00853B3C"/>
    <w:rsid w:val="00861A2F"/>
    <w:rsid w:val="008647EE"/>
    <w:rsid w:val="008968A4"/>
    <w:rsid w:val="00896CAD"/>
    <w:rsid w:val="0089708E"/>
    <w:rsid w:val="00897465"/>
    <w:rsid w:val="008A3477"/>
    <w:rsid w:val="008A54F4"/>
    <w:rsid w:val="008D109F"/>
    <w:rsid w:val="008D3A3A"/>
    <w:rsid w:val="008D4366"/>
    <w:rsid w:val="008D5BB5"/>
    <w:rsid w:val="008E355D"/>
    <w:rsid w:val="008F4642"/>
    <w:rsid w:val="008F504D"/>
    <w:rsid w:val="009003EF"/>
    <w:rsid w:val="00900CC7"/>
    <w:rsid w:val="00902584"/>
    <w:rsid w:val="009045C2"/>
    <w:rsid w:val="00907D3E"/>
    <w:rsid w:val="00910E82"/>
    <w:rsid w:val="0091398B"/>
    <w:rsid w:val="00913A6D"/>
    <w:rsid w:val="009226A7"/>
    <w:rsid w:val="009241D8"/>
    <w:rsid w:val="00926C09"/>
    <w:rsid w:val="00932B42"/>
    <w:rsid w:val="009333B1"/>
    <w:rsid w:val="00935DE1"/>
    <w:rsid w:val="00937963"/>
    <w:rsid w:val="009404DC"/>
    <w:rsid w:val="00941888"/>
    <w:rsid w:val="00942596"/>
    <w:rsid w:val="00944951"/>
    <w:rsid w:val="00945018"/>
    <w:rsid w:val="00947DB2"/>
    <w:rsid w:val="00954681"/>
    <w:rsid w:val="009650BA"/>
    <w:rsid w:val="00970AC8"/>
    <w:rsid w:val="009729E7"/>
    <w:rsid w:val="009737F5"/>
    <w:rsid w:val="009755D4"/>
    <w:rsid w:val="00975BB3"/>
    <w:rsid w:val="00983012"/>
    <w:rsid w:val="00986498"/>
    <w:rsid w:val="0099231C"/>
    <w:rsid w:val="009933FD"/>
    <w:rsid w:val="009A2441"/>
    <w:rsid w:val="009A7026"/>
    <w:rsid w:val="009B42AE"/>
    <w:rsid w:val="009B4D3A"/>
    <w:rsid w:val="009B529D"/>
    <w:rsid w:val="009B5570"/>
    <w:rsid w:val="009B6F67"/>
    <w:rsid w:val="009C06AC"/>
    <w:rsid w:val="009C1024"/>
    <w:rsid w:val="009E4A48"/>
    <w:rsid w:val="009E6511"/>
    <w:rsid w:val="009F0538"/>
    <w:rsid w:val="009F7319"/>
    <w:rsid w:val="009F7DF1"/>
    <w:rsid w:val="00A12DC2"/>
    <w:rsid w:val="00A21556"/>
    <w:rsid w:val="00A21CD8"/>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55D0"/>
    <w:rsid w:val="00A75742"/>
    <w:rsid w:val="00A760AD"/>
    <w:rsid w:val="00A7654C"/>
    <w:rsid w:val="00A83A47"/>
    <w:rsid w:val="00A92DA3"/>
    <w:rsid w:val="00A9332E"/>
    <w:rsid w:val="00AA7002"/>
    <w:rsid w:val="00AB0431"/>
    <w:rsid w:val="00AB5C4E"/>
    <w:rsid w:val="00AB71B3"/>
    <w:rsid w:val="00AC1434"/>
    <w:rsid w:val="00AC4018"/>
    <w:rsid w:val="00AC4F49"/>
    <w:rsid w:val="00AC7B8C"/>
    <w:rsid w:val="00AD11DA"/>
    <w:rsid w:val="00AD1FBE"/>
    <w:rsid w:val="00AD3718"/>
    <w:rsid w:val="00AD67B4"/>
    <w:rsid w:val="00AE2E2D"/>
    <w:rsid w:val="00AE76FF"/>
    <w:rsid w:val="00AF603B"/>
    <w:rsid w:val="00AF74A7"/>
    <w:rsid w:val="00B02099"/>
    <w:rsid w:val="00B044D9"/>
    <w:rsid w:val="00B0629D"/>
    <w:rsid w:val="00B10BD8"/>
    <w:rsid w:val="00B173A1"/>
    <w:rsid w:val="00B22E99"/>
    <w:rsid w:val="00B26791"/>
    <w:rsid w:val="00B3120D"/>
    <w:rsid w:val="00B319E7"/>
    <w:rsid w:val="00B353CD"/>
    <w:rsid w:val="00B40A0D"/>
    <w:rsid w:val="00B53C2C"/>
    <w:rsid w:val="00B56DF4"/>
    <w:rsid w:val="00B571BD"/>
    <w:rsid w:val="00B64ACE"/>
    <w:rsid w:val="00B7212E"/>
    <w:rsid w:val="00B7303A"/>
    <w:rsid w:val="00B75994"/>
    <w:rsid w:val="00B76106"/>
    <w:rsid w:val="00B95FA4"/>
    <w:rsid w:val="00BA70AF"/>
    <w:rsid w:val="00BB2992"/>
    <w:rsid w:val="00BB441C"/>
    <w:rsid w:val="00BC72AF"/>
    <w:rsid w:val="00BD77D8"/>
    <w:rsid w:val="00BE4AA6"/>
    <w:rsid w:val="00BE7998"/>
    <w:rsid w:val="00BF753D"/>
    <w:rsid w:val="00C013B0"/>
    <w:rsid w:val="00C02F79"/>
    <w:rsid w:val="00C04D4E"/>
    <w:rsid w:val="00C06F1C"/>
    <w:rsid w:val="00C10A7E"/>
    <w:rsid w:val="00C333B2"/>
    <w:rsid w:val="00C356AB"/>
    <w:rsid w:val="00C374AF"/>
    <w:rsid w:val="00C457FA"/>
    <w:rsid w:val="00C45E10"/>
    <w:rsid w:val="00C52162"/>
    <w:rsid w:val="00C54A14"/>
    <w:rsid w:val="00C658F3"/>
    <w:rsid w:val="00C7507C"/>
    <w:rsid w:val="00C759C6"/>
    <w:rsid w:val="00C8116D"/>
    <w:rsid w:val="00C87447"/>
    <w:rsid w:val="00C90BEE"/>
    <w:rsid w:val="00CA51ED"/>
    <w:rsid w:val="00CB436A"/>
    <w:rsid w:val="00CB543F"/>
    <w:rsid w:val="00CC53A7"/>
    <w:rsid w:val="00CD10D4"/>
    <w:rsid w:val="00CD14B5"/>
    <w:rsid w:val="00CD31C0"/>
    <w:rsid w:val="00CD4915"/>
    <w:rsid w:val="00CD5238"/>
    <w:rsid w:val="00CE0166"/>
    <w:rsid w:val="00CE15BD"/>
    <w:rsid w:val="00CE46FA"/>
    <w:rsid w:val="00CF0D21"/>
    <w:rsid w:val="00CF15BD"/>
    <w:rsid w:val="00CF2269"/>
    <w:rsid w:val="00CF2B6C"/>
    <w:rsid w:val="00CF37A9"/>
    <w:rsid w:val="00D03A06"/>
    <w:rsid w:val="00D06CC0"/>
    <w:rsid w:val="00D13389"/>
    <w:rsid w:val="00D1547D"/>
    <w:rsid w:val="00D168E7"/>
    <w:rsid w:val="00D22782"/>
    <w:rsid w:val="00D22E7F"/>
    <w:rsid w:val="00D4036E"/>
    <w:rsid w:val="00D41CA5"/>
    <w:rsid w:val="00D45DCA"/>
    <w:rsid w:val="00D5351A"/>
    <w:rsid w:val="00D55876"/>
    <w:rsid w:val="00D5597F"/>
    <w:rsid w:val="00D560C1"/>
    <w:rsid w:val="00D652B6"/>
    <w:rsid w:val="00D74CE8"/>
    <w:rsid w:val="00D8488E"/>
    <w:rsid w:val="00D93FF0"/>
    <w:rsid w:val="00DA2F52"/>
    <w:rsid w:val="00DA6368"/>
    <w:rsid w:val="00DB3D75"/>
    <w:rsid w:val="00DC3587"/>
    <w:rsid w:val="00DC6359"/>
    <w:rsid w:val="00DD5104"/>
    <w:rsid w:val="00DD6B90"/>
    <w:rsid w:val="00DE0A31"/>
    <w:rsid w:val="00DE1DAE"/>
    <w:rsid w:val="00DF0DB6"/>
    <w:rsid w:val="00DF17F2"/>
    <w:rsid w:val="00DF2953"/>
    <w:rsid w:val="00DF4156"/>
    <w:rsid w:val="00DF6BAA"/>
    <w:rsid w:val="00E163ED"/>
    <w:rsid w:val="00E203D7"/>
    <w:rsid w:val="00E22FF6"/>
    <w:rsid w:val="00E24199"/>
    <w:rsid w:val="00E31920"/>
    <w:rsid w:val="00E4324E"/>
    <w:rsid w:val="00E4521B"/>
    <w:rsid w:val="00E53537"/>
    <w:rsid w:val="00E53BFB"/>
    <w:rsid w:val="00E64B97"/>
    <w:rsid w:val="00E70F83"/>
    <w:rsid w:val="00E72903"/>
    <w:rsid w:val="00E72C3F"/>
    <w:rsid w:val="00E73A1D"/>
    <w:rsid w:val="00E86906"/>
    <w:rsid w:val="00E95E63"/>
    <w:rsid w:val="00EB5EAC"/>
    <w:rsid w:val="00EC2871"/>
    <w:rsid w:val="00EC4386"/>
    <w:rsid w:val="00EC6CD1"/>
    <w:rsid w:val="00ED038A"/>
    <w:rsid w:val="00ED121D"/>
    <w:rsid w:val="00EE37FE"/>
    <w:rsid w:val="00EF0BAC"/>
    <w:rsid w:val="00EF18AD"/>
    <w:rsid w:val="00EF3F96"/>
    <w:rsid w:val="00EF605F"/>
    <w:rsid w:val="00EF6C4E"/>
    <w:rsid w:val="00F01ADE"/>
    <w:rsid w:val="00F11532"/>
    <w:rsid w:val="00F1447A"/>
    <w:rsid w:val="00F204D5"/>
    <w:rsid w:val="00F21B87"/>
    <w:rsid w:val="00F26A97"/>
    <w:rsid w:val="00F3506D"/>
    <w:rsid w:val="00F36467"/>
    <w:rsid w:val="00F378C1"/>
    <w:rsid w:val="00F632FB"/>
    <w:rsid w:val="00F67436"/>
    <w:rsid w:val="00F67E84"/>
    <w:rsid w:val="00F731C7"/>
    <w:rsid w:val="00F81931"/>
    <w:rsid w:val="00F83BD3"/>
    <w:rsid w:val="00F84954"/>
    <w:rsid w:val="00F84DE0"/>
    <w:rsid w:val="00F90006"/>
    <w:rsid w:val="00F92E9E"/>
    <w:rsid w:val="00FA3607"/>
    <w:rsid w:val="00FB2074"/>
    <w:rsid w:val="00FB7D69"/>
    <w:rsid w:val="00FC1194"/>
    <w:rsid w:val="00FC40B1"/>
    <w:rsid w:val="00FC4B79"/>
    <w:rsid w:val="00FD1554"/>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o-SO"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so-SO" w:eastAsia="en-US" w:bidi="ar-SA"/>
    </w:rPr>
  </w:style>
  <w:style w:type="character" w:customStyle="1" w:styleId="PlainTextChar">
    <w:name w:val="Plain Text Char"/>
    <w:link w:val="PlainText"/>
    <w:rsid w:val="001F0B1C"/>
    <w:rPr>
      <w:rFonts w:ascii="Consolas" w:hAnsi="Consolas"/>
      <w:lang w:val="so-SO"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customXml/itemProps2.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4.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41</Words>
  <Characters>1505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Barnaamijka Pace Codsiga Ka-bixidda Qofka ama Habraacyada Wareejinta</vt:lpstr>
    </vt:vector>
  </TitlesOfParts>
  <Company>DHS</Company>
  <LinksUpToDate>false</LinksUpToDate>
  <CharactersWithSpaces>17661</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aamijka Pace Codsiga Ka-bixidda Qofka ama Habraacyada Wareejinta</dc:title>
  <dc:creator>BADR</dc:creator>
  <cp:lastModifiedBy>Schulte, Karla F - DHS</cp:lastModifiedBy>
  <cp:revision>4</cp:revision>
  <cp:lastPrinted>2023-04-11T03:39:00Z</cp:lastPrinted>
  <dcterms:created xsi:type="dcterms:W3CDTF">2024-02-23T03:23:00Z</dcterms:created>
  <dcterms:modified xsi:type="dcterms:W3CDTF">2024-02-23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